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35A3D1" w14:textId="77ECF155" w:rsidR="00835A3F" w:rsidRPr="007B6050" w:rsidRDefault="00563A72">
      <w:pPr>
        <w:rPr>
          <w:sz w:val="20"/>
          <w:szCs w:val="20"/>
        </w:rPr>
      </w:pPr>
      <w:r w:rsidRPr="007B6050">
        <w:rPr>
          <w:sz w:val="20"/>
          <w:szCs w:val="20"/>
        </w:rPr>
        <w:t>{%</w:t>
      </w:r>
      <w:r w:rsidR="00835A3F" w:rsidRPr="007B6050">
        <w:rPr>
          <w:sz w:val="20"/>
          <w:szCs w:val="20"/>
        </w:rPr>
        <w:t xml:space="preserve">p if corp.trade_name|answered </w:t>
      </w:r>
      <w:r w:rsidRPr="007B6050">
        <w:rPr>
          <w:sz w:val="20"/>
          <w:szCs w:val="20"/>
        </w:rPr>
        <w:t>%}</w:t>
      </w:r>
    </w:p>
    <w:tbl>
      <w:tblPr>
        <w:tblStyle w:val="TableGrid"/>
        <w:tblW w:w="10458" w:type="dxa"/>
        <w:tblLayout w:type="fixed"/>
        <w:tblLook w:val="04A0" w:firstRow="1" w:lastRow="0" w:firstColumn="1" w:lastColumn="0" w:noHBand="0" w:noVBand="1"/>
      </w:tblPr>
      <w:tblGrid>
        <w:gridCol w:w="2088"/>
        <w:gridCol w:w="2482"/>
        <w:gridCol w:w="938"/>
        <w:gridCol w:w="1291"/>
        <w:gridCol w:w="3659"/>
      </w:tblGrid>
      <w:tr w:rsidR="00835A3F" w:rsidRPr="007B6050" w14:paraId="520C81FF" w14:textId="77777777" w:rsidTr="00D76592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0D1AB" w14:textId="77777777" w:rsidR="00835A3F" w:rsidRPr="007B6050" w:rsidRDefault="00835A3F" w:rsidP="00D76592">
            <w:pPr>
              <w:rPr>
                <w:sz w:val="20"/>
                <w:szCs w:val="20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69586F33" w14:textId="77777777" w:rsidR="00835A3F" w:rsidRPr="007B6050" w:rsidRDefault="00835A3F" w:rsidP="00D76592">
            <w:pPr>
              <w:rPr>
                <w:sz w:val="20"/>
                <w:szCs w:val="20"/>
              </w:rPr>
            </w:pPr>
          </w:p>
        </w:tc>
        <w:tc>
          <w:tcPr>
            <w:tcW w:w="5888" w:type="dxa"/>
            <w:gridSpan w:val="3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0AEEED1" w14:textId="4CFF0C5F" w:rsidR="00835A3F" w:rsidRPr="007B6050" w:rsidRDefault="00563A72" w:rsidP="00D76592">
            <w:pPr>
              <w:rPr>
                <w:b/>
                <w:sz w:val="26"/>
                <w:szCs w:val="26"/>
              </w:rPr>
            </w:pPr>
            <w:r w:rsidRPr="007B6050">
              <w:rPr>
                <w:b/>
                <w:sz w:val="26"/>
                <w:szCs w:val="26"/>
              </w:rPr>
              <w:t>{{</w:t>
            </w:r>
            <w:r w:rsidR="00835A3F" w:rsidRPr="007B6050">
              <w:rPr>
                <w:b/>
                <w:sz w:val="26"/>
                <w:szCs w:val="26"/>
              </w:rPr>
              <w:t>corp.name</w:t>
            </w:r>
            <w:r w:rsidRPr="007B6050">
              <w:rPr>
                <w:b/>
                <w:sz w:val="26"/>
                <w:szCs w:val="26"/>
              </w:rPr>
              <w:t>}}</w:t>
            </w:r>
          </w:p>
        </w:tc>
      </w:tr>
      <w:tr w:rsidR="00835A3F" w:rsidRPr="007B6050" w14:paraId="697BA3F2" w14:textId="77777777" w:rsidTr="00D76592">
        <w:trPr>
          <w:trHeight w:val="216"/>
        </w:trPr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051A605" w14:textId="048E29E5" w:rsidR="00835A3F" w:rsidRPr="007B6050" w:rsidRDefault="00751E9C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Matter Number: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75AF43F" w14:textId="2C29A5B0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751E9C" w:rsidRPr="007B6050">
              <w:rPr>
                <w:b/>
                <w:sz w:val="20"/>
                <w:szCs w:val="20"/>
              </w:rPr>
              <w:t>corp.matter_number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  <w:tc>
          <w:tcPr>
            <w:tcW w:w="93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758D3FA" w14:textId="77777777" w:rsidR="00835A3F" w:rsidRPr="007B6050" w:rsidRDefault="00835A3F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Alias:</w:t>
            </w:r>
          </w:p>
        </w:tc>
        <w:tc>
          <w:tcPr>
            <w:tcW w:w="495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5C8F569" w14:textId="51B46258" w:rsidR="00835A3F" w:rsidRPr="007B6050" w:rsidRDefault="00563A72" w:rsidP="00D76592">
            <w:pPr>
              <w:rPr>
                <w:b/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835A3F" w:rsidRPr="007B6050">
              <w:rPr>
                <w:b/>
                <w:sz w:val="20"/>
                <w:szCs w:val="20"/>
              </w:rPr>
              <w:t>corp.trade_name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</w:tr>
      <w:tr w:rsidR="00835A3F" w:rsidRPr="007B6050" w14:paraId="74CD4672" w14:textId="77777777" w:rsidTr="00751E9C">
        <w:trPr>
          <w:trHeight w:val="486"/>
        </w:trPr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500DE310" w14:textId="5310B3B0" w:rsidR="00835A3F" w:rsidRPr="007B6050" w:rsidRDefault="00751E9C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Responsible Lawyer: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FCCAB6A" w14:textId="41D54F2A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751E9C" w:rsidRPr="007B6050">
              <w:rPr>
                <w:sz w:val="20"/>
                <w:szCs w:val="20"/>
              </w:rPr>
              <w:t>lawyer.name_on_docs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222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9D8C9BE" w14:textId="77777777" w:rsidR="00835A3F" w:rsidRPr="007B6050" w:rsidRDefault="00835A3F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Date of Incorporation: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CC03564" w14:textId="65AD049D" w:rsidR="00835A3F" w:rsidRPr="007B6050" w:rsidRDefault="00563A72" w:rsidP="00D76592">
            <w:pPr>
              <w:rPr>
                <w:b/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835A3F" w:rsidRPr="007B6050">
              <w:rPr>
                <w:b/>
                <w:sz w:val="20"/>
                <w:szCs w:val="20"/>
              </w:rPr>
              <w:t>corp.incorp_date|toDate("June 3, 1990")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</w:tr>
      <w:tr w:rsidR="00835A3F" w:rsidRPr="007B6050" w14:paraId="4145AE47" w14:textId="77777777" w:rsidTr="00D76592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02146CB1" w14:textId="40FBAD0E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51E9C" w:rsidRPr="007B6050">
              <w:rPr>
                <w:sz w:val="20"/>
                <w:szCs w:val="20"/>
              </w:rPr>
              <w:t xml:space="preserve"> if office_list and office_list|length &gt; 1 </w:t>
            </w:r>
            <w:r w:rsidRPr="007B6050">
              <w:rPr>
                <w:sz w:val="20"/>
                <w:szCs w:val="20"/>
              </w:rPr>
              <w:t>%}</w:t>
            </w:r>
            <w:r w:rsidR="00751E9C" w:rsidRPr="007B6050">
              <w:rPr>
                <w:sz w:val="20"/>
                <w:szCs w:val="20"/>
              </w:rPr>
              <w:t>Office:</w:t>
            </w:r>
            <w:r w:rsidRPr="007B6050">
              <w:rPr>
                <w:sz w:val="20"/>
                <w:szCs w:val="20"/>
              </w:rPr>
              <w:t>{%</w:t>
            </w:r>
            <w:r w:rsidR="00751E9C" w:rsidRPr="007B6050">
              <w:rPr>
                <w:sz w:val="20"/>
                <w:szCs w:val="20"/>
              </w:rPr>
              <w:t xml:space="preserve"> endif </w:t>
            </w:r>
            <w:r w:rsidRPr="007B6050">
              <w:rPr>
                <w:sz w:val="20"/>
                <w:szCs w:val="20"/>
              </w:rPr>
              <w:t>%}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49A7DB8" w14:textId="5D3C6821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51E9C" w:rsidRPr="007B6050">
              <w:rPr>
                <w:sz w:val="20"/>
                <w:szCs w:val="20"/>
              </w:rPr>
              <w:t xml:space="preserve"> if office_list and office_list|length &gt; 1 </w:t>
            </w:r>
            <w:r w:rsidRPr="007B6050">
              <w:rPr>
                <w:sz w:val="20"/>
                <w:szCs w:val="20"/>
              </w:rPr>
              <w:t>%}{{</w:t>
            </w:r>
            <w:r w:rsidR="00751E9C" w:rsidRPr="007B6050">
              <w:rPr>
                <w:sz w:val="20"/>
                <w:szCs w:val="20"/>
              </w:rPr>
              <w:t>office.name</w:t>
            </w:r>
            <w:r w:rsidRPr="007B6050">
              <w:rPr>
                <w:sz w:val="20"/>
                <w:szCs w:val="20"/>
              </w:rPr>
              <w:t>}}{%</w:t>
            </w:r>
            <w:r w:rsidR="00751E9C" w:rsidRPr="007B6050">
              <w:rPr>
                <w:sz w:val="20"/>
                <w:szCs w:val="20"/>
              </w:rPr>
              <w:t xml:space="preserve"> endif </w:t>
            </w:r>
            <w:r w:rsidRPr="007B6050">
              <w:rPr>
                <w:sz w:val="20"/>
                <w:szCs w:val="20"/>
              </w:rPr>
              <w:t>%}</w:t>
            </w:r>
          </w:p>
        </w:tc>
        <w:tc>
          <w:tcPr>
            <w:tcW w:w="222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5D5D743" w14:textId="77777777" w:rsidR="00835A3F" w:rsidRPr="007B6050" w:rsidRDefault="00835A3F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Jurisdiction: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AFE088" w14:textId="631EBD3A" w:rsidR="00835A3F" w:rsidRPr="007B6050" w:rsidRDefault="00563A72" w:rsidP="00D76592">
            <w:pPr>
              <w:rPr>
                <w:b/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835A3F" w:rsidRPr="007B6050">
              <w:rPr>
                <w:b/>
                <w:sz w:val="20"/>
                <w:szCs w:val="20"/>
              </w:rPr>
              <w:t xml:space="preserve"> corp.incorp_prov 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</w:tr>
      <w:tr w:rsidR="00835A3F" w:rsidRPr="007B6050" w14:paraId="42175491" w14:textId="77777777" w:rsidTr="00D76592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93BB0B6" w14:textId="030C6DAA" w:rsidR="00835A3F" w:rsidRPr="007B6050" w:rsidRDefault="00751E9C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Opened: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1F70490" w14:textId="317FA5E3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751E9C" w:rsidRPr="007B6050">
              <w:rPr>
                <w:sz w:val="20"/>
                <w:szCs w:val="20"/>
              </w:rPr>
              <w:t>matter.date_opened|toDate("June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222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C770F56" w14:textId="77777777" w:rsidR="00835A3F" w:rsidRPr="007B6050" w:rsidRDefault="00835A3F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Annual Return Month: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E9415DB" w14:textId="24E61778" w:rsidR="00835A3F" w:rsidRPr="007B6050" w:rsidRDefault="00563A72" w:rsidP="00D76592">
            <w:pPr>
              <w:rPr>
                <w:b/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835A3F" w:rsidRPr="007B6050">
              <w:rPr>
                <w:b/>
                <w:sz w:val="20"/>
                <w:szCs w:val="20"/>
              </w:rPr>
              <w:t>corp.ar_month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</w:tr>
      <w:tr w:rsidR="00835A3F" w:rsidRPr="007B6050" w14:paraId="4FE7143C" w14:textId="77777777" w:rsidTr="00D76592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141408A2" w14:textId="1D071CB6" w:rsidR="00835A3F" w:rsidRPr="007B6050" w:rsidRDefault="00751E9C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Closed: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5F9BED0A" w14:textId="03FD4446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751E9C" w:rsidRPr="007B6050">
              <w:rPr>
                <w:sz w:val="20"/>
                <w:szCs w:val="20"/>
              </w:rPr>
              <w:t>matter.date_closed|toDate("June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2229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BE18FB1" w14:textId="77777777" w:rsidR="00835A3F" w:rsidRPr="007B6050" w:rsidRDefault="00835A3F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Corporate Access: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7526B32" w14:textId="3EF530FE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835A3F" w:rsidRPr="007B6050">
              <w:rPr>
                <w:sz w:val="20"/>
                <w:szCs w:val="20"/>
              </w:rPr>
              <w:t>corp.access_number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835A3F" w:rsidRPr="007B6050" w14:paraId="7B6CA22D" w14:textId="77777777" w:rsidTr="00D76592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F002F0A" w14:textId="77777777" w:rsidR="00835A3F" w:rsidRPr="007B6050" w:rsidRDefault="00835A3F" w:rsidP="00D76592">
            <w:pPr>
              <w:rPr>
                <w:sz w:val="20"/>
                <w:szCs w:val="20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75198C63" w14:textId="77777777" w:rsidR="00835A3F" w:rsidRPr="007B6050" w:rsidRDefault="00835A3F" w:rsidP="00D76592">
            <w:pPr>
              <w:rPr>
                <w:sz w:val="20"/>
                <w:szCs w:val="20"/>
              </w:rPr>
            </w:pPr>
          </w:p>
        </w:tc>
        <w:tc>
          <w:tcPr>
            <w:tcW w:w="2229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27DBFA1E" w14:textId="7ED7A5B0" w:rsidR="00E4481D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E4481D" w:rsidRPr="007B6050">
              <w:rPr>
                <w:sz w:val="20"/>
                <w:szCs w:val="20"/>
              </w:rPr>
              <w:t>p</w:t>
            </w:r>
            <w:r w:rsidR="002B240A" w:rsidRPr="007B6050">
              <w:rPr>
                <w:sz w:val="20"/>
                <w:szCs w:val="20"/>
              </w:rPr>
              <w:t xml:space="preserve"> if corp.min_book_num </w:t>
            </w:r>
            <w:r w:rsidRPr="007B6050">
              <w:rPr>
                <w:sz w:val="20"/>
                <w:szCs w:val="20"/>
              </w:rPr>
              <w:t>%}</w:t>
            </w:r>
          </w:p>
          <w:p w14:paraId="24EC1A45" w14:textId="77777777" w:rsidR="002D4800" w:rsidRPr="007B6050" w:rsidRDefault="00835A3F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Minute Book Number:</w:t>
            </w:r>
          </w:p>
          <w:p w14:paraId="2252B8C6" w14:textId="34BF467C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E4481D" w:rsidRPr="007B6050">
              <w:rPr>
                <w:sz w:val="20"/>
                <w:szCs w:val="20"/>
              </w:rPr>
              <w:t>p</w:t>
            </w:r>
            <w:r w:rsidR="002B240A" w:rsidRPr="007B6050">
              <w:rPr>
                <w:sz w:val="20"/>
                <w:szCs w:val="20"/>
              </w:rPr>
              <w:t xml:space="preserve"> endif </w:t>
            </w:r>
            <w:r w:rsidRPr="007B6050">
              <w:rPr>
                <w:sz w:val="20"/>
                <w:szCs w:val="20"/>
              </w:rPr>
              <w:t>%}</w:t>
            </w:r>
          </w:p>
          <w:p w14:paraId="5E9EE308" w14:textId="7A8D64D9" w:rsidR="00E4481D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E4481D" w:rsidRPr="007B6050">
              <w:rPr>
                <w:sz w:val="20"/>
                <w:szCs w:val="20"/>
              </w:rPr>
              <w:t xml:space="preserve">p </w:t>
            </w:r>
            <w:r w:rsidR="002B240A" w:rsidRPr="007B6050">
              <w:rPr>
                <w:sz w:val="20"/>
                <w:szCs w:val="20"/>
              </w:rPr>
              <w:t xml:space="preserve">if corp.bin </w:t>
            </w:r>
            <w:r w:rsidRPr="007B6050">
              <w:rPr>
                <w:sz w:val="20"/>
                <w:szCs w:val="20"/>
              </w:rPr>
              <w:t>%}</w:t>
            </w:r>
          </w:p>
          <w:p w14:paraId="7A7FC6C3" w14:textId="77777777" w:rsidR="00E4481D" w:rsidRPr="007B6050" w:rsidRDefault="002B240A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Business Identification Number:</w:t>
            </w:r>
          </w:p>
          <w:p w14:paraId="44852BAC" w14:textId="75944FC6" w:rsidR="002B240A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E4481D" w:rsidRPr="007B6050">
              <w:rPr>
                <w:sz w:val="20"/>
                <w:szCs w:val="20"/>
              </w:rPr>
              <w:t>p</w:t>
            </w:r>
            <w:r w:rsidR="002B240A" w:rsidRPr="007B6050">
              <w:rPr>
                <w:sz w:val="20"/>
                <w:szCs w:val="20"/>
              </w:rPr>
              <w:t xml:space="preserve"> endif </w:t>
            </w:r>
            <w:r w:rsidRPr="007B6050">
              <w:rPr>
                <w:sz w:val="20"/>
                <w:szCs w:val="20"/>
              </w:rPr>
              <w:t>%}</w:t>
            </w:r>
          </w:p>
          <w:p w14:paraId="702BB89C" w14:textId="7ADD286E" w:rsidR="009032ED" w:rsidRPr="007B6050" w:rsidRDefault="009032ED" w:rsidP="00D76592">
            <w:pPr>
              <w:rPr>
                <w:sz w:val="2"/>
                <w:szCs w:val="2"/>
              </w:rPr>
            </w:pPr>
          </w:p>
        </w:tc>
        <w:tc>
          <w:tcPr>
            <w:tcW w:w="3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134F3BD" w14:textId="0D58AA46" w:rsidR="00FC02E3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02E3" w:rsidRPr="007B6050">
              <w:rPr>
                <w:sz w:val="20"/>
                <w:szCs w:val="20"/>
              </w:rPr>
              <w:t>p</w:t>
            </w:r>
            <w:r w:rsidR="002B240A" w:rsidRPr="007B6050">
              <w:rPr>
                <w:sz w:val="20"/>
                <w:szCs w:val="20"/>
              </w:rPr>
              <w:t xml:space="preserve"> if corp.min_book_num </w:t>
            </w:r>
            <w:r w:rsidRPr="007B6050">
              <w:rPr>
                <w:sz w:val="20"/>
                <w:szCs w:val="20"/>
              </w:rPr>
              <w:t>%}</w:t>
            </w:r>
          </w:p>
          <w:p w14:paraId="617C0EDC" w14:textId="4FB76B44" w:rsidR="00FC02E3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835A3F" w:rsidRPr="007B6050">
              <w:rPr>
                <w:sz w:val="20"/>
                <w:szCs w:val="20"/>
              </w:rPr>
              <w:t>corp.min_book_num</w:t>
            </w:r>
            <w:r w:rsidRPr="007B6050">
              <w:rPr>
                <w:sz w:val="20"/>
                <w:szCs w:val="20"/>
              </w:rPr>
              <w:t>}}</w:t>
            </w:r>
          </w:p>
          <w:p w14:paraId="43DB4487" w14:textId="2CDAFD6D" w:rsidR="00835A3F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02E3" w:rsidRPr="007B6050">
              <w:rPr>
                <w:sz w:val="20"/>
                <w:szCs w:val="20"/>
              </w:rPr>
              <w:t>p</w:t>
            </w:r>
            <w:r w:rsidR="002B240A" w:rsidRPr="007B6050">
              <w:rPr>
                <w:sz w:val="20"/>
                <w:szCs w:val="20"/>
              </w:rPr>
              <w:t xml:space="preserve"> endif </w:t>
            </w:r>
            <w:r w:rsidRPr="007B6050">
              <w:rPr>
                <w:sz w:val="20"/>
                <w:szCs w:val="20"/>
              </w:rPr>
              <w:t>%}</w:t>
            </w:r>
          </w:p>
          <w:p w14:paraId="71064C11" w14:textId="6D6EE044" w:rsidR="00FC02E3" w:rsidRPr="007B6050" w:rsidRDefault="00563A72" w:rsidP="00D7659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02E3" w:rsidRPr="007B6050">
              <w:rPr>
                <w:sz w:val="20"/>
                <w:szCs w:val="20"/>
              </w:rPr>
              <w:t xml:space="preserve">p if corp.bin </w:t>
            </w:r>
            <w:r w:rsidRPr="007B6050">
              <w:rPr>
                <w:sz w:val="20"/>
                <w:szCs w:val="20"/>
              </w:rPr>
              <w:t>%}</w:t>
            </w:r>
          </w:p>
          <w:p w14:paraId="38557F7E" w14:textId="77777777" w:rsidR="000548D4" w:rsidRPr="007B6050" w:rsidRDefault="000548D4" w:rsidP="00FC02E3">
            <w:pPr>
              <w:rPr>
                <w:sz w:val="20"/>
                <w:szCs w:val="20"/>
              </w:rPr>
            </w:pPr>
          </w:p>
          <w:p w14:paraId="34B7891C" w14:textId="3382B0BB" w:rsidR="00FC02E3" w:rsidRPr="007B6050" w:rsidRDefault="00563A72" w:rsidP="00FC02E3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2B240A" w:rsidRPr="007B6050">
              <w:rPr>
                <w:sz w:val="20"/>
                <w:szCs w:val="20"/>
              </w:rPr>
              <w:t>corp.bin</w:t>
            </w:r>
            <w:r w:rsidRPr="007B6050">
              <w:rPr>
                <w:sz w:val="20"/>
                <w:szCs w:val="20"/>
              </w:rPr>
              <w:t>}}</w:t>
            </w:r>
          </w:p>
          <w:p w14:paraId="43E94D43" w14:textId="4BDEFDF4" w:rsidR="002B240A" w:rsidRPr="007B6050" w:rsidRDefault="00563A72" w:rsidP="00FC02E3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02E3" w:rsidRPr="007B6050">
              <w:rPr>
                <w:sz w:val="20"/>
                <w:szCs w:val="20"/>
              </w:rPr>
              <w:t>p</w:t>
            </w:r>
            <w:r w:rsidR="002B240A" w:rsidRPr="007B6050">
              <w:rPr>
                <w:sz w:val="20"/>
                <w:szCs w:val="20"/>
              </w:rPr>
              <w:t xml:space="preserve"> endif </w:t>
            </w:r>
            <w:r w:rsidRPr="007B6050">
              <w:rPr>
                <w:sz w:val="20"/>
                <w:szCs w:val="20"/>
              </w:rPr>
              <w:t>%}</w:t>
            </w:r>
          </w:p>
          <w:p w14:paraId="5856223F" w14:textId="129F7944" w:rsidR="009032ED" w:rsidRPr="007B6050" w:rsidRDefault="009032ED" w:rsidP="00FC02E3">
            <w:pPr>
              <w:rPr>
                <w:sz w:val="2"/>
                <w:szCs w:val="2"/>
              </w:rPr>
            </w:pPr>
          </w:p>
        </w:tc>
      </w:tr>
    </w:tbl>
    <w:p w14:paraId="07851843" w14:textId="77777777" w:rsidR="00835A3F" w:rsidRPr="007B6050" w:rsidRDefault="00835A3F">
      <w:pPr>
        <w:rPr>
          <w:sz w:val="20"/>
          <w:szCs w:val="20"/>
        </w:rPr>
      </w:pPr>
    </w:p>
    <w:p w14:paraId="1800766B" w14:textId="4B07E0B0" w:rsidR="00835A3F" w:rsidRPr="007B6050" w:rsidRDefault="00563A72">
      <w:r w:rsidRPr="007B6050">
        <w:rPr>
          <w:sz w:val="20"/>
          <w:szCs w:val="20"/>
        </w:rPr>
        <w:t>{%</w:t>
      </w:r>
      <w:r w:rsidR="00835A3F" w:rsidRPr="007B6050">
        <w:rPr>
          <w:sz w:val="20"/>
          <w:szCs w:val="20"/>
        </w:rPr>
        <w:t xml:space="preserve">p else </w:t>
      </w:r>
      <w:r w:rsidRPr="007B6050">
        <w:rPr>
          <w:sz w:val="20"/>
          <w:szCs w:val="20"/>
        </w:rPr>
        <w:t>%}</w:t>
      </w:r>
    </w:p>
    <w:tbl>
      <w:tblPr>
        <w:tblStyle w:val="TableGrid"/>
        <w:tblW w:w="10458" w:type="dxa"/>
        <w:tblLayout w:type="fixed"/>
        <w:tblLook w:val="04A0" w:firstRow="1" w:lastRow="0" w:firstColumn="1" w:lastColumn="0" w:noHBand="0" w:noVBand="1"/>
      </w:tblPr>
      <w:tblGrid>
        <w:gridCol w:w="2088"/>
        <w:gridCol w:w="2482"/>
        <w:gridCol w:w="2229"/>
        <w:gridCol w:w="3659"/>
      </w:tblGrid>
      <w:tr w:rsidR="002A6D43" w:rsidRPr="007B6050" w14:paraId="1CC52D25" w14:textId="77777777" w:rsidTr="009548A1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399229" w14:textId="77777777" w:rsidR="002A6D43" w:rsidRPr="007B6050" w:rsidRDefault="002A6D43" w:rsidP="002A6D43">
            <w:pPr>
              <w:rPr>
                <w:sz w:val="20"/>
                <w:szCs w:val="20"/>
              </w:rPr>
            </w:pP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bottom"/>
          </w:tcPr>
          <w:p w14:paraId="7AE417B8" w14:textId="300C9840" w:rsidR="002A6D43" w:rsidRPr="007B6050" w:rsidRDefault="002A6D43" w:rsidP="002A6D43">
            <w:pPr>
              <w:rPr>
                <w:sz w:val="20"/>
                <w:szCs w:val="20"/>
              </w:rPr>
            </w:pPr>
          </w:p>
        </w:tc>
        <w:tc>
          <w:tcPr>
            <w:tcW w:w="5888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8F43C97" w14:textId="4567EA99" w:rsidR="002A6D43" w:rsidRPr="007B6050" w:rsidRDefault="00563A72" w:rsidP="00FC1D1F">
            <w:pPr>
              <w:rPr>
                <w:b/>
                <w:sz w:val="26"/>
                <w:szCs w:val="26"/>
              </w:rPr>
            </w:pPr>
            <w:r w:rsidRPr="007B6050">
              <w:rPr>
                <w:b/>
                <w:sz w:val="26"/>
                <w:szCs w:val="26"/>
              </w:rPr>
              <w:t>{{</w:t>
            </w:r>
            <w:r w:rsidR="002A6D43" w:rsidRPr="007B6050">
              <w:rPr>
                <w:b/>
                <w:sz w:val="26"/>
                <w:szCs w:val="26"/>
              </w:rPr>
              <w:t>corp.name</w:t>
            </w:r>
            <w:r w:rsidRPr="007B6050">
              <w:rPr>
                <w:b/>
                <w:sz w:val="26"/>
                <w:szCs w:val="26"/>
              </w:rPr>
              <w:t>}}</w:t>
            </w:r>
          </w:p>
        </w:tc>
      </w:tr>
      <w:tr w:rsidR="00835A3F" w:rsidRPr="007B6050" w14:paraId="49CA2BA0" w14:textId="77777777" w:rsidTr="00835A3F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EAE00B3" w14:textId="329D6DE2" w:rsidR="00835A3F" w:rsidRPr="007B6050" w:rsidRDefault="00835A3F" w:rsidP="00835A3F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Matter Number: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645D9AF5" w14:textId="109501B7" w:rsidR="00835A3F" w:rsidRPr="007B6050" w:rsidRDefault="00563A72" w:rsidP="00835A3F">
            <w:pPr>
              <w:rPr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835A3F" w:rsidRPr="007B6050">
              <w:rPr>
                <w:b/>
                <w:sz w:val="20"/>
                <w:szCs w:val="20"/>
              </w:rPr>
              <w:t>corp.matter_number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  <w:tc>
          <w:tcPr>
            <w:tcW w:w="22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60E913A" w14:textId="77777777" w:rsidR="00835A3F" w:rsidRPr="007B6050" w:rsidRDefault="00835A3F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Date of Incorporation: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7E65150" w14:textId="33952F1E" w:rsidR="00835A3F" w:rsidRPr="007B6050" w:rsidRDefault="00563A72" w:rsidP="00590A47">
            <w:pPr>
              <w:rPr>
                <w:b/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835A3F" w:rsidRPr="007B6050">
              <w:rPr>
                <w:b/>
                <w:sz w:val="20"/>
                <w:szCs w:val="20"/>
              </w:rPr>
              <w:t>corp.incorp_date|toDate("June 3, 1990")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</w:tr>
      <w:tr w:rsidR="00835A3F" w:rsidRPr="007B6050" w14:paraId="52563210" w14:textId="77777777" w:rsidTr="00D13C5D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6BF8707D" w14:textId="45BC552A" w:rsidR="00835A3F" w:rsidRPr="007B6050" w:rsidRDefault="00835A3F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Responsible Lawyer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350063AC" w14:textId="34BA8D1B" w:rsidR="00835A3F" w:rsidRPr="007B6050" w:rsidRDefault="00563A72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835A3F" w:rsidRPr="007B6050">
              <w:rPr>
                <w:sz w:val="20"/>
                <w:szCs w:val="20"/>
              </w:rPr>
              <w:t>lawyer.name_on_docs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22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AFC857D" w14:textId="77777777" w:rsidR="00835A3F" w:rsidRPr="007B6050" w:rsidRDefault="00835A3F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Jurisdiction: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99FB9A" w14:textId="440CACAB" w:rsidR="00835A3F" w:rsidRPr="007B6050" w:rsidRDefault="00563A72" w:rsidP="00590A47">
            <w:pPr>
              <w:rPr>
                <w:b/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835A3F" w:rsidRPr="007B6050">
              <w:rPr>
                <w:b/>
                <w:sz w:val="20"/>
                <w:szCs w:val="20"/>
              </w:rPr>
              <w:t xml:space="preserve"> corp.incorp_prov 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</w:tr>
      <w:tr w:rsidR="00835A3F" w:rsidRPr="007B6050" w14:paraId="45E947E3" w14:textId="77777777" w:rsidTr="00D13C5D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4FCB780A" w14:textId="05AEB6E8" w:rsidR="00835A3F" w:rsidRPr="007B6050" w:rsidRDefault="00563A72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835A3F" w:rsidRPr="007B6050">
              <w:rPr>
                <w:sz w:val="20"/>
                <w:szCs w:val="20"/>
              </w:rPr>
              <w:t xml:space="preserve"> if office_list and office_list|length &gt; 1 </w:t>
            </w:r>
            <w:r w:rsidRPr="007B6050">
              <w:rPr>
                <w:sz w:val="20"/>
                <w:szCs w:val="20"/>
              </w:rPr>
              <w:t>%}</w:t>
            </w:r>
            <w:r w:rsidR="00835A3F" w:rsidRPr="007B6050">
              <w:rPr>
                <w:sz w:val="20"/>
                <w:szCs w:val="20"/>
              </w:rPr>
              <w:t>Office:</w:t>
            </w:r>
            <w:r w:rsidRPr="007B6050">
              <w:rPr>
                <w:sz w:val="20"/>
                <w:szCs w:val="20"/>
              </w:rPr>
              <w:t>{%</w:t>
            </w:r>
            <w:r w:rsidR="00835A3F" w:rsidRPr="007B6050">
              <w:rPr>
                <w:sz w:val="20"/>
                <w:szCs w:val="20"/>
              </w:rPr>
              <w:t xml:space="preserve"> endif </w:t>
            </w:r>
            <w:r w:rsidRPr="007B6050">
              <w:rPr>
                <w:sz w:val="20"/>
                <w:szCs w:val="20"/>
              </w:rPr>
              <w:t>%}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4BC8E482" w14:textId="04A24217" w:rsidR="00835A3F" w:rsidRPr="007B6050" w:rsidRDefault="00563A72" w:rsidP="004E1CE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835A3F" w:rsidRPr="007B6050">
              <w:rPr>
                <w:sz w:val="20"/>
                <w:szCs w:val="20"/>
              </w:rPr>
              <w:t xml:space="preserve"> if office_list and office_list|length &gt; 1 </w:t>
            </w:r>
            <w:r w:rsidRPr="007B6050">
              <w:rPr>
                <w:sz w:val="20"/>
                <w:szCs w:val="20"/>
              </w:rPr>
              <w:t>%}{{</w:t>
            </w:r>
            <w:r w:rsidR="00835A3F" w:rsidRPr="007B6050">
              <w:rPr>
                <w:sz w:val="20"/>
                <w:szCs w:val="20"/>
              </w:rPr>
              <w:t>office.name</w:t>
            </w:r>
            <w:r w:rsidRPr="007B6050">
              <w:rPr>
                <w:sz w:val="20"/>
                <w:szCs w:val="20"/>
              </w:rPr>
              <w:t>}}{%</w:t>
            </w:r>
            <w:r w:rsidR="00835A3F" w:rsidRPr="007B6050">
              <w:rPr>
                <w:sz w:val="20"/>
                <w:szCs w:val="20"/>
              </w:rPr>
              <w:t xml:space="preserve"> endif </w:t>
            </w:r>
            <w:r w:rsidRPr="007B6050">
              <w:rPr>
                <w:sz w:val="20"/>
                <w:szCs w:val="20"/>
              </w:rPr>
              <w:t>%}</w:t>
            </w:r>
          </w:p>
        </w:tc>
        <w:tc>
          <w:tcPr>
            <w:tcW w:w="22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4F33700" w14:textId="77777777" w:rsidR="00835A3F" w:rsidRPr="007B6050" w:rsidRDefault="00835A3F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Annual Return Month: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191EACB" w14:textId="51F10C0F" w:rsidR="00835A3F" w:rsidRPr="007B6050" w:rsidRDefault="00563A72" w:rsidP="00590A47">
            <w:pPr>
              <w:rPr>
                <w:b/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835A3F" w:rsidRPr="007B6050">
              <w:rPr>
                <w:b/>
                <w:sz w:val="20"/>
                <w:szCs w:val="20"/>
              </w:rPr>
              <w:t>corp.ar_month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</w:tr>
      <w:tr w:rsidR="00835A3F" w:rsidRPr="007B6050" w14:paraId="46726E7F" w14:textId="77777777" w:rsidTr="00D13C5D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17796A6" w14:textId="5BB418EF" w:rsidR="00835A3F" w:rsidRPr="007B6050" w:rsidRDefault="00835A3F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Opened: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03DB2737" w14:textId="6E7C5D23" w:rsidR="00835A3F" w:rsidRPr="007B6050" w:rsidRDefault="00563A72" w:rsidP="004E1CE2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835A3F" w:rsidRPr="007B6050">
              <w:rPr>
                <w:sz w:val="20"/>
                <w:szCs w:val="20"/>
              </w:rPr>
              <w:t>matter.date_opened|toDate("June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222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7C1258" w14:textId="77777777" w:rsidR="00835A3F" w:rsidRPr="007B6050" w:rsidRDefault="00835A3F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Corporate Access:</w:t>
            </w:r>
          </w:p>
        </w:tc>
        <w:tc>
          <w:tcPr>
            <w:tcW w:w="365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7D877A2" w14:textId="17756997" w:rsidR="00835A3F" w:rsidRPr="007B6050" w:rsidRDefault="00563A72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835A3F" w:rsidRPr="007B6050">
              <w:rPr>
                <w:sz w:val="20"/>
                <w:szCs w:val="20"/>
              </w:rPr>
              <w:t>corp.access_number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835A3F" w:rsidRPr="007B6050" w14:paraId="5D641C1F" w14:textId="77777777" w:rsidTr="00D13C5D">
        <w:tc>
          <w:tcPr>
            <w:tcW w:w="2088" w:type="dxa"/>
            <w:tcBorders>
              <w:top w:val="nil"/>
              <w:left w:val="nil"/>
              <w:bottom w:val="nil"/>
              <w:right w:val="nil"/>
            </w:tcBorders>
            <w:shd w:val="clear" w:color="auto" w:fill="F2F2F2" w:themeFill="background1" w:themeFillShade="F2"/>
          </w:tcPr>
          <w:p w14:paraId="2F05E6AA" w14:textId="48FB3027" w:rsidR="00835A3F" w:rsidRPr="007B6050" w:rsidRDefault="00835A3F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Closed:</w:t>
            </w:r>
          </w:p>
        </w:tc>
        <w:tc>
          <w:tcPr>
            <w:tcW w:w="248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2F2F2" w:themeFill="background1" w:themeFillShade="F2"/>
          </w:tcPr>
          <w:p w14:paraId="106ECA26" w14:textId="261E636C" w:rsidR="00835A3F" w:rsidRPr="007B6050" w:rsidRDefault="00563A72" w:rsidP="00590A47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835A3F" w:rsidRPr="007B6050">
              <w:rPr>
                <w:sz w:val="20"/>
                <w:szCs w:val="20"/>
              </w:rPr>
              <w:t>matter.date_closed|toDate("June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222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412EF53" w14:textId="001B51E7" w:rsidR="00711F2B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11F2B" w:rsidRPr="007B6050">
              <w:rPr>
                <w:sz w:val="20"/>
                <w:szCs w:val="20"/>
              </w:rPr>
              <w:t xml:space="preserve">p if corp.min_book_num </w:t>
            </w:r>
            <w:r w:rsidRPr="007B6050">
              <w:rPr>
                <w:sz w:val="20"/>
                <w:szCs w:val="20"/>
              </w:rPr>
              <w:t>%}</w:t>
            </w:r>
          </w:p>
          <w:p w14:paraId="5C505773" w14:textId="77777777" w:rsidR="00A221E8" w:rsidRPr="007B6050" w:rsidRDefault="00711F2B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Minute Book Number:</w:t>
            </w:r>
          </w:p>
          <w:p w14:paraId="7574212F" w14:textId="2F7E06C8" w:rsidR="00711F2B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11F2B" w:rsidRPr="007B6050">
              <w:rPr>
                <w:sz w:val="20"/>
                <w:szCs w:val="20"/>
              </w:rPr>
              <w:t xml:space="preserve">p endif </w:t>
            </w:r>
            <w:r w:rsidRPr="007B6050">
              <w:rPr>
                <w:sz w:val="20"/>
                <w:szCs w:val="20"/>
              </w:rPr>
              <w:t>%}</w:t>
            </w:r>
          </w:p>
          <w:p w14:paraId="032A06B5" w14:textId="215DAF47" w:rsidR="00711F2B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11F2B" w:rsidRPr="007B6050">
              <w:rPr>
                <w:sz w:val="20"/>
                <w:szCs w:val="20"/>
              </w:rPr>
              <w:t xml:space="preserve">p if corp.bin </w:t>
            </w:r>
            <w:r w:rsidRPr="007B6050">
              <w:rPr>
                <w:sz w:val="20"/>
                <w:szCs w:val="20"/>
              </w:rPr>
              <w:t>%}</w:t>
            </w:r>
          </w:p>
          <w:p w14:paraId="7E500054" w14:textId="77777777" w:rsidR="00711F2B" w:rsidRPr="007B6050" w:rsidRDefault="00711F2B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Business Identification Number:</w:t>
            </w:r>
          </w:p>
          <w:p w14:paraId="6845CCC4" w14:textId="5BF4746C" w:rsidR="00835A3F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11F2B" w:rsidRPr="007B6050">
              <w:rPr>
                <w:sz w:val="20"/>
                <w:szCs w:val="20"/>
              </w:rPr>
              <w:t xml:space="preserve">p endif </w:t>
            </w:r>
            <w:r w:rsidRPr="007B6050">
              <w:rPr>
                <w:sz w:val="20"/>
                <w:szCs w:val="20"/>
              </w:rPr>
              <w:t>%}</w:t>
            </w:r>
          </w:p>
          <w:p w14:paraId="054DC4BD" w14:textId="5E2987A8" w:rsidR="009032ED" w:rsidRPr="007B6050" w:rsidRDefault="009032ED" w:rsidP="00711F2B">
            <w:pPr>
              <w:rPr>
                <w:sz w:val="2"/>
                <w:szCs w:val="2"/>
              </w:rPr>
            </w:pPr>
          </w:p>
        </w:tc>
        <w:tc>
          <w:tcPr>
            <w:tcW w:w="365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07BDBF" w14:textId="7BC74C1B" w:rsidR="00711F2B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11F2B" w:rsidRPr="007B6050">
              <w:rPr>
                <w:sz w:val="20"/>
                <w:szCs w:val="20"/>
              </w:rPr>
              <w:t xml:space="preserve">p if corp.min_book_num </w:t>
            </w:r>
            <w:r w:rsidRPr="007B6050">
              <w:rPr>
                <w:sz w:val="20"/>
                <w:szCs w:val="20"/>
              </w:rPr>
              <w:t>%}</w:t>
            </w:r>
          </w:p>
          <w:p w14:paraId="3D072752" w14:textId="7D355276" w:rsidR="00711F2B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711F2B" w:rsidRPr="007B6050">
              <w:rPr>
                <w:sz w:val="20"/>
                <w:szCs w:val="20"/>
              </w:rPr>
              <w:t>corp.min_book_num</w:t>
            </w:r>
            <w:r w:rsidRPr="007B6050">
              <w:rPr>
                <w:sz w:val="20"/>
                <w:szCs w:val="20"/>
              </w:rPr>
              <w:t>}}</w:t>
            </w:r>
          </w:p>
          <w:p w14:paraId="567C53F2" w14:textId="7F1047A9" w:rsidR="00711F2B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11F2B" w:rsidRPr="007B6050">
              <w:rPr>
                <w:sz w:val="20"/>
                <w:szCs w:val="20"/>
              </w:rPr>
              <w:t xml:space="preserve">p endif </w:t>
            </w:r>
            <w:r w:rsidRPr="007B6050">
              <w:rPr>
                <w:sz w:val="20"/>
                <w:szCs w:val="20"/>
              </w:rPr>
              <w:t>%}</w:t>
            </w:r>
          </w:p>
          <w:p w14:paraId="7AAD5EFA" w14:textId="68D9CDCF" w:rsidR="00711F2B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11F2B" w:rsidRPr="007B6050">
              <w:rPr>
                <w:sz w:val="20"/>
                <w:szCs w:val="20"/>
              </w:rPr>
              <w:t xml:space="preserve">p if corp.bin </w:t>
            </w:r>
            <w:r w:rsidRPr="007B6050">
              <w:rPr>
                <w:sz w:val="20"/>
                <w:szCs w:val="20"/>
              </w:rPr>
              <w:t>%}</w:t>
            </w:r>
          </w:p>
          <w:p w14:paraId="4308E475" w14:textId="77777777" w:rsidR="000548D4" w:rsidRPr="007B6050" w:rsidRDefault="000548D4" w:rsidP="00711F2B">
            <w:pPr>
              <w:rPr>
                <w:sz w:val="20"/>
                <w:szCs w:val="20"/>
              </w:rPr>
            </w:pPr>
          </w:p>
          <w:p w14:paraId="68218485" w14:textId="5AF5D78C" w:rsidR="00711F2B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711F2B" w:rsidRPr="007B6050">
              <w:rPr>
                <w:sz w:val="20"/>
                <w:szCs w:val="20"/>
              </w:rPr>
              <w:t>corp.bin</w:t>
            </w:r>
            <w:r w:rsidRPr="007B6050">
              <w:rPr>
                <w:sz w:val="20"/>
                <w:szCs w:val="20"/>
              </w:rPr>
              <w:t>}}</w:t>
            </w:r>
          </w:p>
          <w:p w14:paraId="58CD7BB4" w14:textId="115ED331" w:rsidR="00835A3F" w:rsidRPr="007B6050" w:rsidRDefault="00563A72" w:rsidP="00711F2B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711F2B" w:rsidRPr="007B6050">
              <w:rPr>
                <w:sz w:val="20"/>
                <w:szCs w:val="20"/>
              </w:rPr>
              <w:t xml:space="preserve">p endif </w:t>
            </w:r>
            <w:r w:rsidRPr="007B6050">
              <w:rPr>
                <w:sz w:val="20"/>
                <w:szCs w:val="20"/>
              </w:rPr>
              <w:t>%}</w:t>
            </w:r>
          </w:p>
          <w:p w14:paraId="13812B3A" w14:textId="68E5CB24" w:rsidR="009032ED" w:rsidRPr="007B6050" w:rsidRDefault="009032ED" w:rsidP="00711F2B">
            <w:pPr>
              <w:rPr>
                <w:sz w:val="2"/>
                <w:szCs w:val="2"/>
              </w:rPr>
            </w:pPr>
          </w:p>
        </w:tc>
      </w:tr>
    </w:tbl>
    <w:p w14:paraId="2D291C57" w14:textId="77777777" w:rsidR="00835A3F" w:rsidRPr="007B6050" w:rsidRDefault="00835A3F" w:rsidP="00835A3F">
      <w:pPr>
        <w:rPr>
          <w:sz w:val="20"/>
          <w:szCs w:val="20"/>
        </w:rPr>
      </w:pPr>
    </w:p>
    <w:p w14:paraId="1D310602" w14:textId="00CB5679" w:rsidR="00835A3F" w:rsidRPr="007B6050" w:rsidRDefault="00563A72" w:rsidP="00835A3F">
      <w:r w:rsidRPr="007B6050">
        <w:rPr>
          <w:sz w:val="20"/>
          <w:szCs w:val="20"/>
        </w:rPr>
        <w:t>{%</w:t>
      </w:r>
      <w:r w:rsidR="00835A3F" w:rsidRPr="007B6050">
        <w:rPr>
          <w:sz w:val="20"/>
          <w:szCs w:val="20"/>
        </w:rPr>
        <w:t xml:space="preserve">p endif </w:t>
      </w:r>
      <w:r w:rsidRPr="007B6050">
        <w:rPr>
          <w:sz w:val="20"/>
          <w:szCs w:val="20"/>
        </w:rPr>
        <w:t>%}</w:t>
      </w:r>
    </w:p>
    <w:tbl>
      <w:tblPr>
        <w:tblStyle w:val="TableGrid"/>
        <w:tblW w:w="10436" w:type="dxa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245"/>
        <w:gridCol w:w="5191"/>
      </w:tblGrid>
      <w:tr w:rsidR="003236DE" w:rsidRPr="007B6050" w14:paraId="71FC7906" w14:textId="77777777" w:rsidTr="003236DE">
        <w:tc>
          <w:tcPr>
            <w:tcW w:w="5245" w:type="dxa"/>
            <w:tcBorders>
              <w:bottom w:val="nil"/>
              <w:right w:val="nil"/>
            </w:tcBorders>
            <w:shd w:val="clear" w:color="auto" w:fill="D9D9D9" w:themeFill="background1" w:themeFillShade="D9"/>
          </w:tcPr>
          <w:p w14:paraId="2BA55DEF" w14:textId="77777777" w:rsidR="003236DE" w:rsidRPr="007B6050" w:rsidRDefault="003236DE" w:rsidP="003236DE">
            <w:pPr>
              <w:tabs>
                <w:tab w:val="center" w:pos="2507"/>
              </w:tabs>
              <w:jc w:val="center"/>
              <w:rPr>
                <w:b/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Heading Note:</w:t>
            </w:r>
          </w:p>
        </w:tc>
        <w:tc>
          <w:tcPr>
            <w:tcW w:w="5191" w:type="dxa"/>
            <w:tcBorders>
              <w:left w:val="nil"/>
            </w:tcBorders>
            <w:shd w:val="clear" w:color="auto" w:fill="D9D9D9" w:themeFill="background1" w:themeFillShade="D9"/>
          </w:tcPr>
          <w:p w14:paraId="02116FD9" w14:textId="77777777" w:rsidR="003236DE" w:rsidRPr="007B6050" w:rsidRDefault="003236DE" w:rsidP="003236DE">
            <w:pPr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Matter Note:</w:t>
            </w:r>
          </w:p>
        </w:tc>
      </w:tr>
      <w:tr w:rsidR="003236DE" w:rsidRPr="007B6050" w14:paraId="41C792E9" w14:textId="77777777" w:rsidTr="003236DE">
        <w:tc>
          <w:tcPr>
            <w:tcW w:w="5245" w:type="dxa"/>
            <w:tcBorders>
              <w:bottom w:val="single" w:sz="6" w:space="0" w:color="auto"/>
              <w:right w:val="nil"/>
            </w:tcBorders>
            <w:shd w:val="clear" w:color="auto" w:fill="FFFFFF" w:themeFill="background1"/>
          </w:tcPr>
          <w:p w14:paraId="7DBBC6ED" w14:textId="516DCEDC" w:rsidR="003236DE" w:rsidRPr="007B6050" w:rsidRDefault="00563A72" w:rsidP="00B25666">
            <w:pPr>
              <w:rPr>
                <w:b/>
                <w:sz w:val="20"/>
                <w:szCs w:val="20"/>
              </w:rPr>
            </w:pPr>
            <w:r w:rsidRPr="007B6050">
              <w:rPr>
                <w:b/>
                <w:sz w:val="20"/>
                <w:szCs w:val="20"/>
              </w:rPr>
              <w:t>{{</w:t>
            </w:r>
            <w:r w:rsidR="00B25666" w:rsidRPr="007B6050">
              <w:rPr>
                <w:b/>
                <w:sz w:val="20"/>
                <w:szCs w:val="20"/>
              </w:rPr>
              <w:t>matter</w:t>
            </w:r>
            <w:r w:rsidR="00C92013" w:rsidRPr="007B6050">
              <w:rPr>
                <w:b/>
                <w:sz w:val="20"/>
                <w:szCs w:val="20"/>
              </w:rPr>
              <w:t>.heading_note</w:t>
            </w:r>
            <w:r w:rsidRPr="007B6050">
              <w:rPr>
                <w:b/>
                <w:sz w:val="20"/>
                <w:szCs w:val="20"/>
              </w:rPr>
              <w:t>}}</w:t>
            </w:r>
          </w:p>
        </w:tc>
        <w:tc>
          <w:tcPr>
            <w:tcW w:w="5191" w:type="dxa"/>
            <w:tcBorders>
              <w:left w:val="nil"/>
            </w:tcBorders>
            <w:shd w:val="clear" w:color="auto" w:fill="FFFFFF" w:themeFill="background1"/>
          </w:tcPr>
          <w:p w14:paraId="27CB6AA9" w14:textId="79A33B33" w:rsidR="003236DE" w:rsidRPr="007B6050" w:rsidRDefault="00563A72" w:rsidP="00B25666">
            <w:pPr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B25666" w:rsidRPr="007B6050">
              <w:rPr>
                <w:sz w:val="20"/>
                <w:szCs w:val="20"/>
              </w:rPr>
              <w:t>matter</w:t>
            </w:r>
            <w:r w:rsidR="0091132D" w:rsidRPr="007B6050">
              <w:rPr>
                <w:sz w:val="20"/>
                <w:szCs w:val="20"/>
              </w:rPr>
              <w:t>.file</w:t>
            </w:r>
            <w:r w:rsidR="00C92013" w:rsidRPr="007B6050">
              <w:rPr>
                <w:sz w:val="20"/>
                <w:szCs w:val="20"/>
              </w:rPr>
              <w:t>_note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</w:tbl>
    <w:p w14:paraId="205BD35B" w14:textId="77777777" w:rsidR="00226CAE" w:rsidRPr="007B6050" w:rsidRDefault="00226CAE" w:rsidP="009C5494">
      <w:pPr>
        <w:keepNext/>
        <w:keepLines/>
        <w:spacing w:before="160"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t>Parties</w:t>
      </w:r>
    </w:p>
    <w:p w14:paraId="7DC8144F" w14:textId="70B75F22" w:rsidR="00B2293C" w:rsidRPr="007B6050" w:rsidRDefault="00563A72" w:rsidP="009C5494">
      <w:pPr>
        <w:keepNext/>
        <w:keepLines/>
        <w:spacing w:before="160" w:after="60"/>
      </w:pPr>
      <w:r w:rsidRPr="007B6050">
        <w:t>{%</w:t>
      </w:r>
      <w:r w:rsidR="00B2293C" w:rsidRPr="007B6050">
        <w:t xml:space="preserve">p if </w:t>
      </w:r>
      <w:r w:rsidR="00E069ED" w:rsidRPr="007B6050">
        <w:t>main_</w:t>
      </w:r>
      <w:r w:rsidR="008F64AA" w:rsidRPr="007B6050">
        <w:t xml:space="preserve">parties_list and </w:t>
      </w:r>
      <w:r w:rsidR="00E069ED" w:rsidRPr="007B6050">
        <w:t>main_</w:t>
      </w:r>
      <w:r w:rsidR="00B2293C" w:rsidRPr="007B6050">
        <w:t xml:space="preserve">parties_list|length &gt; 0 </w:t>
      </w:r>
      <w:r w:rsidRPr="007B6050">
        <w:t>%}</w:t>
      </w:r>
    </w:p>
    <w:tbl>
      <w:tblPr>
        <w:tblStyle w:val="TableGrid"/>
        <w:tblW w:w="104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3895"/>
        <w:gridCol w:w="1040"/>
        <w:gridCol w:w="1843"/>
        <w:gridCol w:w="3687"/>
      </w:tblGrid>
      <w:tr w:rsidR="00D54DF9" w:rsidRPr="007B6050" w14:paraId="381EC6B1" w14:textId="77777777" w:rsidTr="003E6DB7">
        <w:trPr>
          <w:cantSplit/>
          <w:tblHeader/>
        </w:trPr>
        <w:tc>
          <w:tcPr>
            <w:tcW w:w="3895" w:type="dxa"/>
            <w:shd w:val="clear" w:color="auto" w:fill="D9D9D9" w:themeFill="background1" w:themeFillShade="D9"/>
          </w:tcPr>
          <w:p w14:paraId="7FC01B1F" w14:textId="77777777" w:rsidR="00D54DF9" w:rsidRPr="007B6050" w:rsidRDefault="00D54DF9" w:rsidP="009C5494">
            <w:pPr>
              <w:keepNext/>
              <w:keepLines/>
              <w:spacing w:before="40" w:after="40"/>
              <w:jc w:val="center"/>
              <w:rPr>
                <w:sz w:val="19"/>
                <w:szCs w:val="19"/>
                <w:u w:val="single"/>
              </w:rPr>
            </w:pPr>
            <w:r w:rsidRPr="007B6050">
              <w:rPr>
                <w:sz w:val="19"/>
                <w:szCs w:val="19"/>
                <w:u w:val="single"/>
              </w:rPr>
              <w:t>Name &amp; Contact Info</w:t>
            </w:r>
          </w:p>
        </w:tc>
        <w:tc>
          <w:tcPr>
            <w:tcW w:w="1040" w:type="dxa"/>
            <w:shd w:val="clear" w:color="auto" w:fill="D9D9D9" w:themeFill="background1" w:themeFillShade="D9"/>
          </w:tcPr>
          <w:p w14:paraId="07DD815B" w14:textId="77777777" w:rsidR="00D54DF9" w:rsidRPr="007B6050" w:rsidRDefault="00D54DF9" w:rsidP="009C5494">
            <w:pPr>
              <w:keepNext/>
              <w:keepLines/>
              <w:spacing w:before="40" w:after="40"/>
              <w:jc w:val="center"/>
              <w:rPr>
                <w:sz w:val="19"/>
                <w:szCs w:val="19"/>
                <w:u w:val="single"/>
              </w:rPr>
            </w:pPr>
            <w:r w:rsidRPr="007B6050">
              <w:rPr>
                <w:sz w:val="19"/>
                <w:szCs w:val="19"/>
                <w:u w:val="single"/>
              </w:rPr>
              <w:t>Director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7B834BB" w14:textId="77777777" w:rsidR="00D54DF9" w:rsidRPr="007B6050" w:rsidRDefault="00812E42" w:rsidP="009C5494">
            <w:pPr>
              <w:keepNext/>
              <w:keepLines/>
              <w:spacing w:before="40" w:after="40"/>
              <w:jc w:val="center"/>
              <w:rPr>
                <w:sz w:val="19"/>
                <w:szCs w:val="19"/>
                <w:u w:val="single"/>
              </w:rPr>
            </w:pPr>
            <w:r w:rsidRPr="007B6050">
              <w:rPr>
                <w:sz w:val="19"/>
                <w:szCs w:val="19"/>
                <w:u w:val="single"/>
              </w:rPr>
              <w:t>Roles</w:t>
            </w:r>
          </w:p>
        </w:tc>
        <w:tc>
          <w:tcPr>
            <w:tcW w:w="3687" w:type="dxa"/>
            <w:shd w:val="clear" w:color="auto" w:fill="D9D9D9" w:themeFill="background1" w:themeFillShade="D9"/>
          </w:tcPr>
          <w:p w14:paraId="50CBDE5F" w14:textId="77777777" w:rsidR="00D54DF9" w:rsidRPr="007B6050" w:rsidRDefault="00D54DF9" w:rsidP="009C5494">
            <w:pPr>
              <w:keepNext/>
              <w:keepLines/>
              <w:spacing w:before="40" w:after="40"/>
              <w:jc w:val="center"/>
              <w:rPr>
                <w:sz w:val="19"/>
                <w:szCs w:val="19"/>
                <w:u w:val="single"/>
              </w:rPr>
            </w:pPr>
            <w:r w:rsidRPr="007B6050">
              <w:rPr>
                <w:sz w:val="19"/>
                <w:szCs w:val="19"/>
                <w:u w:val="single"/>
              </w:rPr>
              <w:t>Shareholder</w:t>
            </w:r>
          </w:p>
        </w:tc>
      </w:tr>
      <w:tr w:rsidR="0091413B" w:rsidRPr="007B6050" w14:paraId="521FF673" w14:textId="77777777" w:rsidTr="003E6DB7">
        <w:trPr>
          <w:cantSplit/>
        </w:trPr>
        <w:tc>
          <w:tcPr>
            <w:tcW w:w="10465" w:type="dxa"/>
            <w:gridSpan w:val="4"/>
          </w:tcPr>
          <w:p w14:paraId="0FB94886" w14:textId="60CD8A8A" w:rsidR="0091413B" w:rsidRPr="007B6050" w:rsidRDefault="00563A72" w:rsidP="00970039">
            <w:pPr>
              <w:spacing w:before="40" w:after="4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91413B" w:rsidRPr="007B6050">
              <w:rPr>
                <w:sz w:val="18"/>
                <w:szCs w:val="18"/>
              </w:rPr>
              <w:t xml:space="preserve">tr for party in </w:t>
            </w:r>
            <w:r w:rsidR="00E069ED" w:rsidRPr="007B6050">
              <w:rPr>
                <w:sz w:val="18"/>
                <w:szCs w:val="18"/>
              </w:rPr>
              <w:t>main_</w:t>
            </w:r>
            <w:r w:rsidR="0091413B" w:rsidRPr="007B6050">
              <w:rPr>
                <w:sz w:val="18"/>
                <w:szCs w:val="18"/>
              </w:rPr>
              <w:t xml:space="preserve">parties_list </w:t>
            </w:r>
            <w:r w:rsidRPr="007B6050">
              <w:rPr>
                <w:sz w:val="18"/>
                <w:szCs w:val="18"/>
              </w:rPr>
              <w:t>%}</w:t>
            </w:r>
          </w:p>
        </w:tc>
      </w:tr>
      <w:tr w:rsidR="0091413B" w:rsidRPr="007B6050" w14:paraId="0A286319" w14:textId="77777777" w:rsidTr="003E6DB7">
        <w:trPr>
          <w:cantSplit/>
        </w:trPr>
        <w:tc>
          <w:tcPr>
            <w:tcW w:w="10465" w:type="dxa"/>
            <w:gridSpan w:val="4"/>
          </w:tcPr>
          <w:p w14:paraId="2F3E7557" w14:textId="28B5CFB9" w:rsidR="0091413B" w:rsidRPr="007B6050" w:rsidRDefault="00563A72" w:rsidP="00970039">
            <w:pPr>
              <w:spacing w:before="40" w:after="4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lastRenderedPageBreak/>
              <w:t>{%</w:t>
            </w:r>
            <w:r w:rsidR="0091413B" w:rsidRPr="007B6050">
              <w:rPr>
                <w:sz w:val="18"/>
                <w:szCs w:val="18"/>
              </w:rPr>
              <w:t>tr if (loop.index) is not divisibleby 2</w:t>
            </w:r>
            <w:r w:rsidR="00B2293C" w:rsidRPr="007B6050">
              <w:rPr>
                <w:sz w:val="18"/>
                <w:szCs w:val="18"/>
              </w:rPr>
              <w:t xml:space="preserve"> </w:t>
            </w:r>
            <w:r w:rsidRPr="007B6050">
              <w:rPr>
                <w:sz w:val="18"/>
                <w:szCs w:val="18"/>
              </w:rPr>
              <w:t>%}</w:t>
            </w:r>
          </w:p>
        </w:tc>
      </w:tr>
      <w:tr w:rsidR="0091413B" w:rsidRPr="007B6050" w14:paraId="0706B478" w14:textId="77777777" w:rsidTr="003E6DB7">
        <w:trPr>
          <w:cantSplit/>
        </w:trPr>
        <w:tc>
          <w:tcPr>
            <w:tcW w:w="3895" w:type="dxa"/>
          </w:tcPr>
          <w:p w14:paraId="2ED8326A" w14:textId="091AD14F" w:rsidR="00B468F7" w:rsidRPr="007B6050" w:rsidRDefault="00563A72" w:rsidP="00970039">
            <w:pPr>
              <w:tabs>
                <w:tab w:val="left" w:pos="360"/>
              </w:tabs>
              <w:spacing w:before="40" w:after="40"/>
              <w:rPr>
                <w:b/>
                <w:sz w:val="18"/>
                <w:szCs w:val="18"/>
              </w:rPr>
            </w:pPr>
            <w:r w:rsidRPr="007B6050">
              <w:rPr>
                <w:b/>
                <w:sz w:val="18"/>
                <w:szCs w:val="18"/>
              </w:rPr>
              <w:t>{{</w:t>
            </w:r>
            <w:r w:rsidR="00B2293C" w:rsidRPr="007B6050">
              <w:rPr>
                <w:b/>
                <w:sz w:val="18"/>
                <w:szCs w:val="18"/>
              </w:rPr>
              <w:t>party.full_name</w:t>
            </w:r>
            <w:r w:rsidRPr="007B6050">
              <w:rPr>
                <w:b/>
                <w:sz w:val="18"/>
                <w:szCs w:val="18"/>
              </w:rPr>
              <w:t>}}</w:t>
            </w:r>
          </w:p>
          <w:p w14:paraId="69EB03B6" w14:textId="1D92CA2B" w:rsidR="00B468F7" w:rsidRPr="007B6050" w:rsidRDefault="00563A72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B468F7" w:rsidRPr="007B6050">
              <w:rPr>
                <w:sz w:val="18"/>
                <w:szCs w:val="18"/>
              </w:rPr>
              <w:t xml:space="preserve">p if party.selected_contact </w:t>
            </w:r>
            <w:r w:rsidRPr="007B6050">
              <w:rPr>
                <w:sz w:val="18"/>
                <w:szCs w:val="18"/>
              </w:rPr>
              <w:t>%}</w:t>
            </w:r>
          </w:p>
          <w:p w14:paraId="56044290" w14:textId="76C102F1" w:rsidR="00B468F7" w:rsidRPr="007B6050" w:rsidRDefault="00563A72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B468F7" w:rsidRPr="007B6050">
              <w:rPr>
                <w:sz w:val="18"/>
                <w:szCs w:val="18"/>
              </w:rPr>
              <w:t xml:space="preserve"> party.selected_contact </w:t>
            </w:r>
            <w:r w:rsidRPr="007B6050">
              <w:rPr>
                <w:sz w:val="18"/>
                <w:szCs w:val="18"/>
              </w:rPr>
              <w:t>}}</w:t>
            </w:r>
          </w:p>
          <w:p w14:paraId="386C2C0D" w14:textId="77777777" w:rsidR="00322DAF" w:rsidRDefault="00563A72" w:rsidP="00322DAF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B468F7" w:rsidRPr="007B6050">
              <w:rPr>
                <w:sz w:val="18"/>
                <w:szCs w:val="18"/>
              </w:rPr>
              <w:t xml:space="preserve">p endif </w:t>
            </w:r>
            <w:r w:rsidRPr="007B6050">
              <w:rPr>
                <w:sz w:val="18"/>
                <w:szCs w:val="18"/>
              </w:rPr>
              <w:t>%}</w:t>
            </w:r>
          </w:p>
          <w:p w14:paraId="4416197D" w14:textId="77777777" w:rsidR="00322DAF" w:rsidRDefault="00322DAF" w:rsidP="00322DAF">
            <w:pPr>
              <w:ind w:left="540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for phone in party.phones %}</w:t>
            </w:r>
          </w:p>
          <w:p w14:paraId="5FCF85E4" w14:textId="77777777" w:rsidR="00322DAF" w:rsidRDefault="00322DAF" w:rsidP="00322DAF">
            <w:pPr>
              <w:ind w:left="540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{phone.data_type}}: {{phone.phone}}</w:t>
            </w:r>
          </w:p>
          <w:p w14:paraId="7D1F975B" w14:textId="3BE6A28E" w:rsidR="001A5440" w:rsidRPr="007B6050" w:rsidRDefault="00322DAF" w:rsidP="00D44302">
            <w:pPr>
              <w:ind w:left="540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endfor %}</w:t>
            </w:r>
          </w:p>
          <w:p w14:paraId="35DD91FA" w14:textId="59C30DC3" w:rsidR="001A5440" w:rsidRPr="007B6050" w:rsidRDefault="00563A72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1A5440" w:rsidRPr="007B6050">
              <w:rPr>
                <w:sz w:val="18"/>
                <w:szCs w:val="18"/>
              </w:rPr>
              <w:t>p</w:t>
            </w:r>
            <w:r w:rsidR="00B2293C" w:rsidRPr="007B6050">
              <w:rPr>
                <w:sz w:val="18"/>
                <w:szCs w:val="18"/>
              </w:rPr>
              <w:t xml:space="preserve"> if party.</w:t>
            </w:r>
            <w:r w:rsidR="0053389D" w:rsidRPr="007B6050">
              <w:rPr>
                <w:sz w:val="18"/>
                <w:szCs w:val="18"/>
              </w:rPr>
              <w:t>e</w:t>
            </w:r>
            <w:r w:rsidR="00B2293C" w:rsidRPr="007B6050">
              <w:rPr>
                <w:sz w:val="18"/>
                <w:szCs w:val="18"/>
              </w:rPr>
              <w:t>mail</w:t>
            </w:r>
            <w:r w:rsidR="006C524A" w:rsidRPr="007B6050">
              <w:rPr>
                <w:sz w:val="18"/>
                <w:szCs w:val="18"/>
              </w:rPr>
              <w:t>|answered</w:t>
            </w:r>
            <w:r w:rsidR="00B2293C" w:rsidRPr="007B6050">
              <w:rPr>
                <w:sz w:val="18"/>
                <w:szCs w:val="18"/>
              </w:rPr>
              <w:t xml:space="preserve"> </w:t>
            </w:r>
            <w:r w:rsidRPr="007B6050">
              <w:rPr>
                <w:sz w:val="18"/>
                <w:szCs w:val="18"/>
              </w:rPr>
              <w:t>%}</w:t>
            </w:r>
          </w:p>
          <w:p w14:paraId="7E089E2C" w14:textId="40AAFC20" w:rsidR="0091413B" w:rsidRPr="007B6050" w:rsidRDefault="00FA2AEB" w:rsidP="00426157">
            <w:pPr>
              <w:ind w:left="540" w:hanging="27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sz w:val="18"/>
                <w:szCs w:val="18"/>
              </w:rPr>
              <w:t xml:space="preserve">Email: </w:t>
            </w:r>
            <w:r w:rsidR="00563A72" w:rsidRPr="007B6050">
              <w:rPr>
                <w:sz w:val="18"/>
                <w:szCs w:val="18"/>
              </w:rPr>
              <w:t>{{</w:t>
            </w:r>
            <w:r w:rsidRPr="007B6050">
              <w:rPr>
                <w:sz w:val="18"/>
                <w:szCs w:val="18"/>
              </w:rPr>
              <w:t>party.email</w:t>
            </w:r>
            <w:r w:rsidR="00563A72" w:rsidRPr="007B6050">
              <w:rPr>
                <w:sz w:val="18"/>
                <w:szCs w:val="18"/>
              </w:rPr>
              <w:t>}}</w:t>
            </w:r>
          </w:p>
          <w:p w14:paraId="2BA90921" w14:textId="69FE5429" w:rsidR="00B2293C" w:rsidRPr="007B6050" w:rsidRDefault="00563A72" w:rsidP="00426157">
            <w:pPr>
              <w:ind w:left="540" w:hanging="27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</w:t>
            </w:r>
            <w:r w:rsidR="001A5440"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p</w:t>
            </w:r>
            <w:r w:rsidR="00B2293C"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 xml:space="preserve"> endif </w:t>
            </w: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%}</w:t>
            </w:r>
          </w:p>
          <w:p w14:paraId="1E199D29" w14:textId="6D79C0D1" w:rsidR="00FC531C" w:rsidRPr="007B6050" w:rsidRDefault="00563A72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</w:t>
            </w:r>
            <w:r w:rsidR="001A5440"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 xml:space="preserve">p if party.full_address|answered </w:t>
            </w: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%}</w:t>
            </w:r>
          </w:p>
          <w:p w14:paraId="3FC8B583" w14:textId="1285B41C" w:rsidR="009B6FF9" w:rsidRPr="007B6050" w:rsidRDefault="00563A72" w:rsidP="00C21952">
            <w:pPr>
              <w:ind w:left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B2293C" w:rsidRPr="007B6050">
              <w:rPr>
                <w:sz w:val="18"/>
                <w:szCs w:val="18"/>
              </w:rPr>
              <w:t>party.full_address</w:t>
            </w:r>
            <w:r w:rsidRPr="007B6050">
              <w:rPr>
                <w:sz w:val="18"/>
                <w:szCs w:val="18"/>
              </w:rPr>
              <w:t>}}</w:t>
            </w:r>
          </w:p>
          <w:p w14:paraId="0ECFF64E" w14:textId="244DBD92" w:rsidR="001A5440" w:rsidRPr="007B6050" w:rsidRDefault="00563A72" w:rsidP="00426157">
            <w:pPr>
              <w:ind w:left="540" w:hanging="270"/>
              <w:rPr>
                <w:b/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1A5440" w:rsidRPr="007B6050">
              <w:rPr>
                <w:sz w:val="18"/>
                <w:szCs w:val="18"/>
              </w:rPr>
              <w:t xml:space="preserve">p endif </w:t>
            </w:r>
            <w:r w:rsidRPr="007B6050">
              <w:rPr>
                <w:sz w:val="18"/>
                <w:szCs w:val="18"/>
              </w:rPr>
              <w:t>%}</w:t>
            </w:r>
          </w:p>
        </w:tc>
        <w:tc>
          <w:tcPr>
            <w:tcW w:w="1040" w:type="dxa"/>
          </w:tcPr>
          <w:p w14:paraId="5B28D478" w14:textId="7DA4084E" w:rsidR="0091413B" w:rsidRPr="007B6050" w:rsidRDefault="00563A72" w:rsidP="00970039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2A60D6" w:rsidRPr="007B6050">
              <w:rPr>
                <w:sz w:val="18"/>
                <w:szCs w:val="18"/>
              </w:rPr>
              <w:t>party.dir_y</w:t>
            </w:r>
            <w:r w:rsidR="00B2293C" w:rsidRPr="007B6050">
              <w:rPr>
                <w:sz w:val="18"/>
                <w:szCs w:val="18"/>
              </w:rPr>
              <w:t>n</w:t>
            </w:r>
            <w:r w:rsidRPr="007B6050">
              <w:rPr>
                <w:sz w:val="18"/>
                <w:szCs w:val="18"/>
              </w:rPr>
              <w:t>}}</w:t>
            </w:r>
          </w:p>
        </w:tc>
        <w:tc>
          <w:tcPr>
            <w:tcW w:w="1843" w:type="dxa"/>
          </w:tcPr>
          <w:p w14:paraId="486BDA08" w14:textId="515F60BF" w:rsidR="0091413B" w:rsidRPr="007B6050" w:rsidRDefault="00563A72" w:rsidP="00970039">
            <w:pPr>
              <w:spacing w:before="40" w:after="4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B2293C" w:rsidRPr="007B6050">
              <w:rPr>
                <w:sz w:val="18"/>
                <w:szCs w:val="18"/>
              </w:rPr>
              <w:t>party.officer_roles</w:t>
            </w:r>
            <w:r w:rsidRPr="007B6050">
              <w:rPr>
                <w:sz w:val="18"/>
                <w:szCs w:val="18"/>
              </w:rPr>
              <w:t>}}</w:t>
            </w:r>
          </w:p>
        </w:tc>
        <w:tc>
          <w:tcPr>
            <w:tcW w:w="3687" w:type="dxa"/>
          </w:tcPr>
          <w:p w14:paraId="7952D827" w14:textId="0265B52E" w:rsidR="004357B7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bookmarkStart w:id="0" w:name="OLE_LINK1"/>
            <w:bookmarkStart w:id="1" w:name="OLE_LINK2"/>
            <w:r w:rsidR="004357B7" w:rsidRPr="007B6050">
              <w:rPr>
                <w:sz w:val="18"/>
                <w:szCs w:val="18"/>
              </w:rPr>
              <w:t>p</w:t>
            </w:r>
            <w:r w:rsidR="00B2293C" w:rsidRPr="007B6050">
              <w:rPr>
                <w:sz w:val="18"/>
                <w:szCs w:val="18"/>
              </w:rPr>
              <w:t xml:space="preserve"> if party.voting_tf </w:t>
            </w:r>
            <w:r w:rsidRPr="007B6050">
              <w:rPr>
                <w:sz w:val="18"/>
                <w:szCs w:val="18"/>
              </w:rPr>
              <w:t>%}</w:t>
            </w:r>
          </w:p>
          <w:p w14:paraId="7B77EE00" w14:textId="5C302444" w:rsidR="00395363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395363" w:rsidRPr="007B6050">
              <w:rPr>
                <w:sz w:val="18"/>
                <w:szCs w:val="18"/>
              </w:rPr>
              <w:t>p</w:t>
            </w:r>
            <w:r w:rsidR="006A2F40" w:rsidRPr="007B6050">
              <w:rPr>
                <w:sz w:val="18"/>
                <w:szCs w:val="18"/>
              </w:rPr>
              <w:t xml:space="preserve"> if party.</w:t>
            </w:r>
            <w:r w:rsidR="00F17146" w:rsidRPr="007B6050">
              <w:rPr>
                <w:sz w:val="18"/>
                <w:szCs w:val="18"/>
              </w:rPr>
              <w:t>vo</w:t>
            </w:r>
            <w:r w:rsidR="006A2F40" w:rsidRPr="007B6050">
              <w:rPr>
                <w:sz w:val="18"/>
                <w:szCs w:val="18"/>
              </w:rPr>
              <w:t xml:space="preserve">ting_perc == 0 </w:t>
            </w:r>
            <w:r w:rsidRPr="007B6050">
              <w:rPr>
                <w:sz w:val="18"/>
                <w:szCs w:val="18"/>
              </w:rPr>
              <w:t>%}</w:t>
            </w:r>
          </w:p>
          <w:p w14:paraId="6809F8F4" w14:textId="4171FEEF" w:rsidR="00395363" w:rsidRPr="007B6050" w:rsidRDefault="00287E68" w:rsidP="00970039">
            <w:pPr>
              <w:tabs>
                <w:tab w:val="left" w:pos="237"/>
              </w:tabs>
              <w:spacing w:line="20" w:lineRule="atLeast"/>
              <w:ind w:left="-108"/>
              <w:rPr>
                <w:b/>
                <w:sz w:val="18"/>
                <w:szCs w:val="18"/>
              </w:rPr>
            </w:pPr>
            <w:r w:rsidRPr="007B6050">
              <w:rPr>
                <w:b/>
                <w:sz w:val="18"/>
                <w:szCs w:val="18"/>
                <w:u w:val="single"/>
              </w:rPr>
              <w:t>0% Voting</w:t>
            </w:r>
          </w:p>
          <w:p w14:paraId="00B00771" w14:textId="2A4D7EC7" w:rsidR="00395363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b/>
                <w:sz w:val="18"/>
                <w:szCs w:val="18"/>
              </w:rPr>
              <w:t>{%</w:t>
            </w:r>
            <w:r w:rsidR="00395363" w:rsidRPr="007B6050">
              <w:rPr>
                <w:sz w:val="18"/>
                <w:szCs w:val="18"/>
              </w:rPr>
              <w:t>p</w:t>
            </w:r>
            <w:r w:rsidR="006A2F40" w:rsidRPr="007B6050">
              <w:rPr>
                <w:sz w:val="18"/>
                <w:szCs w:val="18"/>
              </w:rPr>
              <w:t xml:space="preserve"> else </w:t>
            </w:r>
            <w:r w:rsidRPr="007B6050">
              <w:rPr>
                <w:sz w:val="18"/>
                <w:szCs w:val="18"/>
              </w:rPr>
              <w:t>%}</w:t>
            </w:r>
          </w:p>
          <w:p w14:paraId="12826F08" w14:textId="0F88701D" w:rsidR="00395363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b/>
                <w:sz w:val="18"/>
                <w:szCs w:val="18"/>
                <w:u w:val="single"/>
              </w:rPr>
            </w:pPr>
            <w:r w:rsidRPr="007B6050">
              <w:rPr>
                <w:b/>
                <w:sz w:val="18"/>
                <w:szCs w:val="18"/>
                <w:u w:val="single"/>
              </w:rPr>
              <w:t>{{</w:t>
            </w:r>
            <w:r w:rsidR="00B2293C" w:rsidRPr="007B6050">
              <w:rPr>
                <w:b/>
                <w:sz w:val="18"/>
                <w:szCs w:val="18"/>
                <w:u w:val="single"/>
              </w:rPr>
              <w:t>party.voting_perc</w:t>
            </w:r>
            <w:r w:rsidRPr="007B6050">
              <w:rPr>
                <w:b/>
                <w:sz w:val="18"/>
                <w:szCs w:val="18"/>
                <w:u w:val="single"/>
              </w:rPr>
              <w:t>}}</w:t>
            </w:r>
            <w:r w:rsidR="00DF4936" w:rsidRPr="007B6050">
              <w:rPr>
                <w:b/>
                <w:sz w:val="18"/>
                <w:szCs w:val="18"/>
                <w:u w:val="single"/>
              </w:rPr>
              <w:t xml:space="preserve">% </w:t>
            </w:r>
            <w:r w:rsidR="00395363" w:rsidRPr="007B6050">
              <w:rPr>
                <w:b/>
                <w:sz w:val="18"/>
                <w:szCs w:val="18"/>
                <w:u w:val="single"/>
              </w:rPr>
              <w:t>Voting</w:t>
            </w:r>
          </w:p>
          <w:p w14:paraId="6C9847F6" w14:textId="39D9637D" w:rsidR="00B2293C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i/>
                <w:sz w:val="18"/>
                <w:szCs w:val="18"/>
              </w:rPr>
            </w:pPr>
            <w:r w:rsidRPr="007B6050">
              <w:rPr>
                <w:b/>
                <w:sz w:val="18"/>
                <w:szCs w:val="18"/>
                <w:u w:val="single"/>
              </w:rPr>
              <w:t>{%</w:t>
            </w:r>
            <w:r w:rsidR="00395363" w:rsidRPr="007B6050">
              <w:rPr>
                <w:b/>
                <w:sz w:val="18"/>
                <w:szCs w:val="18"/>
                <w:u w:val="single"/>
              </w:rPr>
              <w:t>p</w:t>
            </w:r>
            <w:r w:rsidR="006A2F40" w:rsidRPr="007B6050">
              <w:rPr>
                <w:b/>
                <w:sz w:val="18"/>
                <w:szCs w:val="18"/>
                <w:u w:val="single"/>
              </w:rPr>
              <w:t xml:space="preserve"> endif </w:t>
            </w:r>
            <w:r w:rsidRPr="007B6050">
              <w:rPr>
                <w:b/>
                <w:sz w:val="18"/>
                <w:szCs w:val="18"/>
                <w:u w:val="single"/>
              </w:rPr>
              <w:t>%}</w:t>
            </w:r>
          </w:p>
          <w:p w14:paraId="5EDCDA93" w14:textId="7893C5B1" w:rsidR="004357B7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B2293C" w:rsidRPr="007B6050">
              <w:rPr>
                <w:sz w:val="18"/>
                <w:szCs w:val="18"/>
              </w:rPr>
              <w:t>party.share_</w:t>
            </w:r>
            <w:r w:rsidR="004357B7" w:rsidRPr="007B6050">
              <w:rPr>
                <w:sz w:val="18"/>
                <w:szCs w:val="18"/>
              </w:rPr>
              <w:t>voting_</w:t>
            </w:r>
            <w:r w:rsidR="00B2293C" w:rsidRPr="007B6050">
              <w:rPr>
                <w:sz w:val="18"/>
                <w:szCs w:val="18"/>
              </w:rPr>
              <w:t>summary</w:t>
            </w:r>
            <w:r w:rsidRPr="007B6050">
              <w:rPr>
                <w:sz w:val="18"/>
                <w:szCs w:val="18"/>
              </w:rPr>
              <w:t>}}</w:t>
            </w:r>
          </w:p>
          <w:p w14:paraId="29577E92" w14:textId="6914EBB8" w:rsidR="00B2293C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b/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4357B7" w:rsidRPr="007B6050">
              <w:rPr>
                <w:sz w:val="18"/>
                <w:szCs w:val="18"/>
              </w:rPr>
              <w:t xml:space="preserve">p endif </w:t>
            </w:r>
            <w:r w:rsidRPr="007B6050">
              <w:rPr>
                <w:sz w:val="18"/>
                <w:szCs w:val="18"/>
              </w:rPr>
              <w:t>%}</w:t>
            </w:r>
          </w:p>
          <w:p w14:paraId="40FFAB76" w14:textId="4205FC05" w:rsidR="004357B7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4357B7" w:rsidRPr="007B6050">
              <w:rPr>
                <w:sz w:val="18"/>
                <w:szCs w:val="18"/>
              </w:rPr>
              <w:t xml:space="preserve">p if party.non_voting_text </w:t>
            </w:r>
            <w:r w:rsidRPr="007B6050">
              <w:rPr>
                <w:sz w:val="18"/>
                <w:szCs w:val="18"/>
              </w:rPr>
              <w:t>%}</w:t>
            </w:r>
          </w:p>
          <w:p w14:paraId="640DE0BF" w14:textId="1715A192" w:rsidR="004357B7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b/>
                <w:sz w:val="18"/>
                <w:szCs w:val="18"/>
                <w:u w:val="single"/>
              </w:rPr>
            </w:pPr>
            <w:r w:rsidRPr="007B6050">
              <w:rPr>
                <w:b/>
                <w:sz w:val="18"/>
                <w:szCs w:val="18"/>
                <w:u w:val="single"/>
              </w:rPr>
              <w:t>{{</w:t>
            </w:r>
            <w:r w:rsidR="004357B7" w:rsidRPr="007B6050">
              <w:rPr>
                <w:b/>
                <w:sz w:val="18"/>
                <w:szCs w:val="18"/>
                <w:u w:val="single"/>
              </w:rPr>
              <w:t>party.non_voting_text</w:t>
            </w:r>
            <w:r w:rsidRPr="007B6050">
              <w:rPr>
                <w:b/>
                <w:sz w:val="18"/>
                <w:szCs w:val="18"/>
                <w:u w:val="single"/>
              </w:rPr>
              <w:t>}}</w:t>
            </w:r>
          </w:p>
          <w:p w14:paraId="5CC79849" w14:textId="4F27AAA2" w:rsidR="004357B7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4357B7" w:rsidRPr="007B6050">
              <w:rPr>
                <w:sz w:val="18"/>
                <w:szCs w:val="18"/>
              </w:rPr>
              <w:t>party.share_non_voting_summary</w:t>
            </w:r>
            <w:r w:rsidRPr="007B6050">
              <w:rPr>
                <w:sz w:val="18"/>
                <w:szCs w:val="18"/>
              </w:rPr>
              <w:t>}}</w:t>
            </w:r>
          </w:p>
          <w:p w14:paraId="0EF2A21E" w14:textId="3A886453" w:rsidR="004357B7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4357B7" w:rsidRPr="007B6050">
              <w:rPr>
                <w:sz w:val="18"/>
                <w:szCs w:val="18"/>
              </w:rPr>
              <w:t xml:space="preserve">p endif </w:t>
            </w:r>
            <w:r w:rsidRPr="007B6050">
              <w:rPr>
                <w:sz w:val="18"/>
                <w:szCs w:val="18"/>
              </w:rPr>
              <w:t>%}</w:t>
            </w:r>
          </w:p>
          <w:bookmarkEnd w:id="0"/>
          <w:bookmarkEnd w:id="1"/>
          <w:p w14:paraId="290D8727" w14:textId="19D3F0A0" w:rsidR="006C59C6" w:rsidRPr="007B6050" w:rsidRDefault="006C59C6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</w:p>
        </w:tc>
      </w:tr>
      <w:tr w:rsidR="00B2293C" w:rsidRPr="007B6050" w14:paraId="46CC45E9" w14:textId="77777777" w:rsidTr="003E6DB7">
        <w:trPr>
          <w:cantSplit/>
        </w:trPr>
        <w:tc>
          <w:tcPr>
            <w:tcW w:w="10465" w:type="dxa"/>
            <w:gridSpan w:val="4"/>
          </w:tcPr>
          <w:p w14:paraId="27461625" w14:textId="747C8977" w:rsidR="00B2293C" w:rsidRPr="007B6050" w:rsidRDefault="00563A72" w:rsidP="00970039">
            <w:pPr>
              <w:spacing w:before="40" w:after="4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B2293C" w:rsidRPr="007B6050">
              <w:rPr>
                <w:sz w:val="18"/>
                <w:szCs w:val="18"/>
              </w:rPr>
              <w:t xml:space="preserve">tr else </w:t>
            </w:r>
            <w:r w:rsidRPr="007B6050">
              <w:rPr>
                <w:sz w:val="18"/>
                <w:szCs w:val="18"/>
              </w:rPr>
              <w:t>%}</w:t>
            </w:r>
          </w:p>
        </w:tc>
      </w:tr>
      <w:tr w:rsidR="004258C0" w:rsidRPr="007B6050" w14:paraId="4CD7F0D5" w14:textId="77777777" w:rsidTr="003E6DB7">
        <w:trPr>
          <w:cantSplit/>
        </w:trPr>
        <w:tc>
          <w:tcPr>
            <w:tcW w:w="3895" w:type="dxa"/>
            <w:shd w:val="clear" w:color="auto" w:fill="F2F2F2" w:themeFill="background1" w:themeFillShade="F2"/>
          </w:tcPr>
          <w:p w14:paraId="05DC8218" w14:textId="77777777" w:rsidR="00426157" w:rsidRPr="007B6050" w:rsidRDefault="00426157" w:rsidP="00426157">
            <w:pPr>
              <w:tabs>
                <w:tab w:val="left" w:pos="360"/>
              </w:tabs>
              <w:spacing w:before="40" w:after="40"/>
              <w:rPr>
                <w:b/>
                <w:sz w:val="18"/>
                <w:szCs w:val="18"/>
              </w:rPr>
            </w:pPr>
            <w:r w:rsidRPr="007B6050">
              <w:rPr>
                <w:b/>
                <w:sz w:val="18"/>
                <w:szCs w:val="18"/>
              </w:rPr>
              <w:t>{{party.full_name}}</w:t>
            </w:r>
          </w:p>
          <w:p w14:paraId="77777F99" w14:textId="77777777" w:rsidR="00426157" w:rsidRPr="007B6050" w:rsidRDefault="00426157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selected_contact %}</w:t>
            </w:r>
          </w:p>
          <w:p w14:paraId="3E670938" w14:textId="77777777" w:rsidR="00426157" w:rsidRPr="007B6050" w:rsidRDefault="00426157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 party.selected_contact }}</w:t>
            </w:r>
          </w:p>
          <w:p w14:paraId="11D96DE8" w14:textId="77777777" w:rsidR="00426157" w:rsidRPr="007B6050" w:rsidRDefault="00426157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endif %}</w:t>
            </w:r>
          </w:p>
          <w:p w14:paraId="49C2D802" w14:textId="77777777" w:rsidR="00D44302" w:rsidRDefault="00D44302" w:rsidP="00D44302">
            <w:pPr>
              <w:ind w:left="540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for phone in party.phones %}</w:t>
            </w:r>
          </w:p>
          <w:p w14:paraId="52E5B1BF" w14:textId="77777777" w:rsidR="00D44302" w:rsidRDefault="00D44302" w:rsidP="00D44302">
            <w:pPr>
              <w:ind w:left="540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{phone.data_type}}: {{phone.phone}}</w:t>
            </w:r>
          </w:p>
          <w:p w14:paraId="50E0D13D" w14:textId="77777777" w:rsidR="00D44302" w:rsidRPr="007B6050" w:rsidRDefault="00D44302" w:rsidP="00D44302">
            <w:pPr>
              <w:ind w:left="540" w:hanging="27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endfor %}</w:t>
            </w:r>
          </w:p>
          <w:p w14:paraId="41A16446" w14:textId="77777777" w:rsidR="00426157" w:rsidRPr="007B6050" w:rsidRDefault="00426157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email|answered %}</w:t>
            </w:r>
          </w:p>
          <w:p w14:paraId="6790B216" w14:textId="77777777" w:rsidR="00426157" w:rsidRPr="007B6050" w:rsidRDefault="00426157" w:rsidP="00426157">
            <w:pPr>
              <w:ind w:left="540" w:hanging="27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sz w:val="18"/>
                <w:szCs w:val="18"/>
              </w:rPr>
              <w:t>Email: {{party.email}}</w:t>
            </w:r>
          </w:p>
          <w:p w14:paraId="350CDBF8" w14:textId="77777777" w:rsidR="00426157" w:rsidRPr="007B6050" w:rsidRDefault="00426157" w:rsidP="00426157">
            <w:pPr>
              <w:ind w:left="540" w:hanging="27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endif %}</w:t>
            </w:r>
          </w:p>
          <w:p w14:paraId="495F9B1A" w14:textId="77777777" w:rsidR="00426157" w:rsidRPr="007B6050" w:rsidRDefault="00426157" w:rsidP="00426157">
            <w:pPr>
              <w:ind w:left="540" w:hanging="270"/>
              <w:rPr>
                <w:sz w:val="18"/>
                <w:szCs w:val="18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if party.full_address|answered %}</w:t>
            </w:r>
          </w:p>
          <w:p w14:paraId="73FE1AA5" w14:textId="77777777" w:rsidR="00C21952" w:rsidRPr="007B6050" w:rsidRDefault="00C21952" w:rsidP="00C21952">
            <w:pPr>
              <w:ind w:left="27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party.full_address}}</w:t>
            </w:r>
          </w:p>
          <w:p w14:paraId="67D64B56" w14:textId="40A5739C" w:rsidR="004258C0" w:rsidRPr="007B6050" w:rsidRDefault="00426157" w:rsidP="00426157">
            <w:pPr>
              <w:ind w:left="540" w:hanging="270"/>
              <w:rPr>
                <w:b/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endif %}</w:t>
            </w:r>
          </w:p>
        </w:tc>
        <w:tc>
          <w:tcPr>
            <w:tcW w:w="1040" w:type="dxa"/>
            <w:shd w:val="clear" w:color="auto" w:fill="F2F2F2" w:themeFill="background1" w:themeFillShade="F2"/>
          </w:tcPr>
          <w:p w14:paraId="2314FDBB" w14:textId="23DC738E" w:rsidR="004258C0" w:rsidRPr="007B6050" w:rsidRDefault="00563A72" w:rsidP="00970039">
            <w:pPr>
              <w:spacing w:before="40" w:after="40"/>
              <w:jc w:val="center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2A60D6" w:rsidRPr="007B6050">
              <w:rPr>
                <w:sz w:val="18"/>
                <w:szCs w:val="18"/>
              </w:rPr>
              <w:t>party.dir_y</w:t>
            </w:r>
            <w:r w:rsidR="004258C0" w:rsidRPr="007B6050">
              <w:rPr>
                <w:sz w:val="18"/>
                <w:szCs w:val="18"/>
              </w:rPr>
              <w:t>n</w:t>
            </w:r>
            <w:r w:rsidRPr="007B6050">
              <w:rPr>
                <w:sz w:val="18"/>
                <w:szCs w:val="18"/>
              </w:rPr>
              <w:t>}}</w:t>
            </w:r>
          </w:p>
        </w:tc>
        <w:tc>
          <w:tcPr>
            <w:tcW w:w="1843" w:type="dxa"/>
            <w:shd w:val="clear" w:color="auto" w:fill="F2F2F2" w:themeFill="background1" w:themeFillShade="F2"/>
          </w:tcPr>
          <w:p w14:paraId="7756C074" w14:textId="3C3B7CB8" w:rsidR="004258C0" w:rsidRPr="007B6050" w:rsidRDefault="00563A72" w:rsidP="00970039">
            <w:pPr>
              <w:spacing w:before="40" w:after="4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4258C0" w:rsidRPr="007B6050">
              <w:rPr>
                <w:sz w:val="18"/>
                <w:szCs w:val="18"/>
              </w:rPr>
              <w:t>party.officer_roles</w:t>
            </w:r>
            <w:r w:rsidRPr="007B6050">
              <w:rPr>
                <w:sz w:val="18"/>
                <w:szCs w:val="18"/>
              </w:rPr>
              <w:t>}}</w:t>
            </w:r>
          </w:p>
        </w:tc>
        <w:tc>
          <w:tcPr>
            <w:tcW w:w="3687" w:type="dxa"/>
            <w:shd w:val="clear" w:color="auto" w:fill="F2F2F2" w:themeFill="background1" w:themeFillShade="F2"/>
          </w:tcPr>
          <w:p w14:paraId="07679504" w14:textId="610C185E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D40D1B" w:rsidRPr="007B6050">
              <w:rPr>
                <w:sz w:val="18"/>
                <w:szCs w:val="18"/>
              </w:rPr>
              <w:t xml:space="preserve">p if party.voting_tf </w:t>
            </w:r>
            <w:r w:rsidRPr="007B6050">
              <w:rPr>
                <w:sz w:val="18"/>
                <w:szCs w:val="18"/>
              </w:rPr>
              <w:t>%}</w:t>
            </w:r>
          </w:p>
          <w:p w14:paraId="2BCC7F9B" w14:textId="7F699B83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D40D1B" w:rsidRPr="007B6050">
              <w:rPr>
                <w:sz w:val="18"/>
                <w:szCs w:val="18"/>
              </w:rPr>
              <w:t xml:space="preserve">p if party.voting_perc == 0 </w:t>
            </w:r>
            <w:r w:rsidRPr="007B6050">
              <w:rPr>
                <w:sz w:val="18"/>
                <w:szCs w:val="18"/>
              </w:rPr>
              <w:t>%}</w:t>
            </w:r>
          </w:p>
          <w:p w14:paraId="5F481AA0" w14:textId="77777777" w:rsidR="00D40D1B" w:rsidRPr="007B6050" w:rsidRDefault="00D40D1B" w:rsidP="00970039">
            <w:pPr>
              <w:tabs>
                <w:tab w:val="left" w:pos="237"/>
              </w:tabs>
              <w:spacing w:line="20" w:lineRule="atLeast"/>
              <w:ind w:left="-108"/>
              <w:rPr>
                <w:b/>
                <w:sz w:val="18"/>
                <w:szCs w:val="18"/>
              </w:rPr>
            </w:pPr>
            <w:r w:rsidRPr="007B6050">
              <w:rPr>
                <w:b/>
                <w:sz w:val="18"/>
                <w:szCs w:val="18"/>
                <w:u w:val="single"/>
              </w:rPr>
              <w:t>0% Voting</w:t>
            </w:r>
          </w:p>
          <w:p w14:paraId="6C3263B5" w14:textId="75847F36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b/>
                <w:sz w:val="18"/>
                <w:szCs w:val="18"/>
              </w:rPr>
              <w:t>{%</w:t>
            </w:r>
            <w:r w:rsidR="00D40D1B" w:rsidRPr="007B6050">
              <w:rPr>
                <w:sz w:val="18"/>
                <w:szCs w:val="18"/>
              </w:rPr>
              <w:t xml:space="preserve">p else </w:t>
            </w:r>
            <w:r w:rsidRPr="007B6050">
              <w:rPr>
                <w:sz w:val="18"/>
                <w:szCs w:val="18"/>
              </w:rPr>
              <w:t>%}</w:t>
            </w:r>
          </w:p>
          <w:p w14:paraId="6428130F" w14:textId="330A58A4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b/>
                <w:sz w:val="18"/>
                <w:szCs w:val="18"/>
                <w:u w:val="single"/>
              </w:rPr>
            </w:pPr>
            <w:r w:rsidRPr="007B6050">
              <w:rPr>
                <w:b/>
                <w:sz w:val="18"/>
                <w:szCs w:val="18"/>
                <w:u w:val="single"/>
              </w:rPr>
              <w:t>{{</w:t>
            </w:r>
            <w:r w:rsidR="00D40D1B" w:rsidRPr="007B6050">
              <w:rPr>
                <w:b/>
                <w:sz w:val="18"/>
                <w:szCs w:val="18"/>
                <w:u w:val="single"/>
              </w:rPr>
              <w:t>party.voting_perc</w:t>
            </w:r>
            <w:r w:rsidRPr="007B6050">
              <w:rPr>
                <w:b/>
                <w:sz w:val="18"/>
                <w:szCs w:val="18"/>
                <w:u w:val="single"/>
              </w:rPr>
              <w:t>}}</w:t>
            </w:r>
            <w:r w:rsidR="00D40D1B" w:rsidRPr="007B6050">
              <w:rPr>
                <w:b/>
                <w:sz w:val="18"/>
                <w:szCs w:val="18"/>
                <w:u w:val="single"/>
              </w:rPr>
              <w:t>% Voting</w:t>
            </w:r>
          </w:p>
          <w:p w14:paraId="70700D79" w14:textId="67C02200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i/>
                <w:sz w:val="18"/>
                <w:szCs w:val="18"/>
              </w:rPr>
            </w:pPr>
            <w:r w:rsidRPr="007B6050">
              <w:rPr>
                <w:b/>
                <w:sz w:val="18"/>
                <w:szCs w:val="18"/>
                <w:u w:val="single"/>
              </w:rPr>
              <w:t>{%</w:t>
            </w:r>
            <w:r w:rsidR="00D40D1B" w:rsidRPr="007B6050">
              <w:rPr>
                <w:b/>
                <w:sz w:val="18"/>
                <w:szCs w:val="18"/>
                <w:u w:val="single"/>
              </w:rPr>
              <w:t xml:space="preserve">p endif </w:t>
            </w:r>
            <w:r w:rsidRPr="007B6050">
              <w:rPr>
                <w:b/>
                <w:sz w:val="18"/>
                <w:szCs w:val="18"/>
                <w:u w:val="single"/>
              </w:rPr>
              <w:t>%}</w:t>
            </w:r>
          </w:p>
          <w:p w14:paraId="15C1D1CC" w14:textId="6502FFA5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D40D1B" w:rsidRPr="007B6050">
              <w:rPr>
                <w:sz w:val="18"/>
                <w:szCs w:val="18"/>
              </w:rPr>
              <w:t>party.share_voting_summary</w:t>
            </w:r>
            <w:r w:rsidRPr="007B6050">
              <w:rPr>
                <w:sz w:val="18"/>
                <w:szCs w:val="18"/>
              </w:rPr>
              <w:t>}}</w:t>
            </w:r>
          </w:p>
          <w:p w14:paraId="479A35E2" w14:textId="08C559F2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b/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D40D1B" w:rsidRPr="007B6050">
              <w:rPr>
                <w:sz w:val="18"/>
                <w:szCs w:val="18"/>
              </w:rPr>
              <w:t xml:space="preserve">p endif </w:t>
            </w:r>
            <w:r w:rsidRPr="007B6050">
              <w:rPr>
                <w:sz w:val="18"/>
                <w:szCs w:val="18"/>
              </w:rPr>
              <w:t>%}</w:t>
            </w:r>
          </w:p>
          <w:p w14:paraId="0211F07A" w14:textId="3FC10CC6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D40D1B" w:rsidRPr="007B6050">
              <w:rPr>
                <w:sz w:val="18"/>
                <w:szCs w:val="18"/>
              </w:rPr>
              <w:t xml:space="preserve">p if party.non_voting_text </w:t>
            </w:r>
            <w:r w:rsidRPr="007B6050">
              <w:rPr>
                <w:sz w:val="18"/>
                <w:szCs w:val="18"/>
              </w:rPr>
              <w:t>%}</w:t>
            </w:r>
          </w:p>
          <w:p w14:paraId="054335D7" w14:textId="52DBA158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b/>
                <w:sz w:val="18"/>
                <w:szCs w:val="18"/>
                <w:u w:val="single"/>
              </w:rPr>
            </w:pPr>
            <w:r w:rsidRPr="007B6050">
              <w:rPr>
                <w:b/>
                <w:sz w:val="18"/>
                <w:szCs w:val="18"/>
                <w:u w:val="single"/>
              </w:rPr>
              <w:t>{{</w:t>
            </w:r>
            <w:r w:rsidR="00D40D1B" w:rsidRPr="007B6050">
              <w:rPr>
                <w:b/>
                <w:sz w:val="18"/>
                <w:szCs w:val="18"/>
                <w:u w:val="single"/>
              </w:rPr>
              <w:t>party.non_voting_text</w:t>
            </w:r>
            <w:r w:rsidRPr="007B6050">
              <w:rPr>
                <w:b/>
                <w:sz w:val="18"/>
                <w:szCs w:val="18"/>
                <w:u w:val="single"/>
              </w:rPr>
              <w:t>}}</w:t>
            </w:r>
          </w:p>
          <w:p w14:paraId="7E753173" w14:textId="25597875" w:rsidR="00D40D1B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{</w:t>
            </w:r>
            <w:r w:rsidR="00D40D1B" w:rsidRPr="007B6050">
              <w:rPr>
                <w:sz w:val="18"/>
                <w:szCs w:val="18"/>
              </w:rPr>
              <w:t>party.share_non_voting_summary</w:t>
            </w:r>
            <w:r w:rsidRPr="007B6050">
              <w:rPr>
                <w:sz w:val="18"/>
                <w:szCs w:val="18"/>
              </w:rPr>
              <w:t>}}</w:t>
            </w:r>
          </w:p>
          <w:p w14:paraId="3223491E" w14:textId="501FA761" w:rsidR="009D48AC" w:rsidRPr="007B6050" w:rsidRDefault="00563A72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D40D1B" w:rsidRPr="007B6050">
              <w:rPr>
                <w:sz w:val="18"/>
                <w:szCs w:val="18"/>
              </w:rPr>
              <w:t xml:space="preserve">p endif </w:t>
            </w:r>
            <w:r w:rsidRPr="007B6050">
              <w:rPr>
                <w:sz w:val="18"/>
                <w:szCs w:val="18"/>
              </w:rPr>
              <w:t>%}</w:t>
            </w:r>
          </w:p>
          <w:p w14:paraId="7464748B" w14:textId="48C113D9" w:rsidR="009D48AC" w:rsidRPr="007B6050" w:rsidRDefault="009D48AC" w:rsidP="00970039">
            <w:pPr>
              <w:tabs>
                <w:tab w:val="left" w:pos="237"/>
              </w:tabs>
              <w:spacing w:line="20" w:lineRule="atLeast"/>
              <w:ind w:left="-108"/>
              <w:rPr>
                <w:sz w:val="18"/>
                <w:szCs w:val="18"/>
              </w:rPr>
            </w:pPr>
          </w:p>
        </w:tc>
      </w:tr>
      <w:tr w:rsidR="00B2293C" w:rsidRPr="007B6050" w14:paraId="6FB449A3" w14:textId="77777777" w:rsidTr="003E6DB7">
        <w:trPr>
          <w:cantSplit/>
        </w:trPr>
        <w:tc>
          <w:tcPr>
            <w:tcW w:w="10465" w:type="dxa"/>
            <w:gridSpan w:val="4"/>
          </w:tcPr>
          <w:p w14:paraId="133EEA6E" w14:textId="6438EE2E" w:rsidR="00B2293C" w:rsidRPr="007B6050" w:rsidRDefault="00563A72" w:rsidP="00970039">
            <w:pPr>
              <w:spacing w:before="40" w:after="4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B2293C" w:rsidRPr="007B6050">
              <w:rPr>
                <w:sz w:val="18"/>
                <w:szCs w:val="18"/>
              </w:rPr>
              <w:t xml:space="preserve">tr endif </w:t>
            </w:r>
            <w:r w:rsidRPr="007B6050">
              <w:rPr>
                <w:sz w:val="18"/>
                <w:szCs w:val="18"/>
              </w:rPr>
              <w:t>%}</w:t>
            </w:r>
          </w:p>
        </w:tc>
      </w:tr>
      <w:tr w:rsidR="009B6FF9" w:rsidRPr="007B6050" w14:paraId="4836A892" w14:textId="77777777" w:rsidTr="003E6DB7">
        <w:trPr>
          <w:cantSplit/>
        </w:trPr>
        <w:tc>
          <w:tcPr>
            <w:tcW w:w="10465" w:type="dxa"/>
            <w:gridSpan w:val="4"/>
          </w:tcPr>
          <w:p w14:paraId="7279DD96" w14:textId="29F096A3" w:rsidR="009B6FF9" w:rsidRPr="007B6050" w:rsidRDefault="00563A72" w:rsidP="00970039">
            <w:pPr>
              <w:spacing w:before="40" w:after="4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</w:t>
            </w:r>
            <w:r w:rsidR="009B6FF9" w:rsidRPr="007B6050">
              <w:rPr>
                <w:sz w:val="18"/>
                <w:szCs w:val="18"/>
              </w:rPr>
              <w:t xml:space="preserve">tr endfor </w:t>
            </w:r>
            <w:r w:rsidRPr="007B6050">
              <w:rPr>
                <w:sz w:val="18"/>
                <w:szCs w:val="18"/>
              </w:rPr>
              <w:t>%}</w:t>
            </w:r>
          </w:p>
        </w:tc>
      </w:tr>
    </w:tbl>
    <w:p w14:paraId="73EDC439" w14:textId="757A0AC2" w:rsidR="00DB6C2D" w:rsidRPr="007B6050" w:rsidRDefault="00563A72" w:rsidP="00750E10">
      <w:r w:rsidRPr="007B6050">
        <w:t>{%</w:t>
      </w:r>
      <w:r w:rsidR="00DB6C2D" w:rsidRPr="007B6050">
        <w:t xml:space="preserve">p else </w:t>
      </w:r>
      <w:r w:rsidRPr="007B6050">
        <w:t>%}</w:t>
      </w:r>
    </w:p>
    <w:p w14:paraId="038DC116" w14:textId="77777777" w:rsidR="00B2750C" w:rsidRPr="007B6050" w:rsidRDefault="00B2750C" w:rsidP="00B2750C">
      <w:pPr>
        <w:jc w:val="center"/>
      </w:pPr>
      <w:r w:rsidRPr="007B6050">
        <w:t>-------------------------- No Parties Currently on File --------------------------</w:t>
      </w:r>
    </w:p>
    <w:p w14:paraId="201389CB" w14:textId="0124AD6F" w:rsidR="006B437C" w:rsidRPr="007B6050" w:rsidRDefault="00563A72" w:rsidP="00750E10">
      <w:r w:rsidRPr="007B6050">
        <w:t>{%</w:t>
      </w:r>
      <w:r w:rsidR="00DB6C2D" w:rsidRPr="007B6050">
        <w:t xml:space="preserve">p endif </w:t>
      </w:r>
      <w:r w:rsidRPr="007B6050">
        <w:t>%}</w:t>
      </w:r>
    </w:p>
    <w:p w14:paraId="62F66FD4" w14:textId="58DFC3B6" w:rsidR="004E4DB0" w:rsidRPr="007B6050" w:rsidRDefault="00563A72" w:rsidP="004E4DB0">
      <w:r w:rsidRPr="007B6050">
        <w:t>{%</w:t>
      </w:r>
      <w:r w:rsidR="004E4DB0" w:rsidRPr="007B6050">
        <w:t xml:space="preserve">p if aux_parties_tf </w:t>
      </w:r>
      <w:r w:rsidRPr="007B6050">
        <w:t>%}</w:t>
      </w:r>
    </w:p>
    <w:p w14:paraId="270500C2" w14:textId="77777777" w:rsidR="00CC252F" w:rsidRPr="007B6050" w:rsidRDefault="00CC252F" w:rsidP="008B3F0C">
      <w:pPr>
        <w:rPr>
          <w:b/>
          <w:u w:val="single"/>
        </w:rPr>
      </w:pPr>
    </w:p>
    <w:p w14:paraId="48144F54" w14:textId="544D429E" w:rsidR="004E4DB0" w:rsidRPr="007B6050" w:rsidRDefault="004E4DB0" w:rsidP="009C5494">
      <w:pPr>
        <w:keepNext/>
        <w:keepLines/>
        <w:spacing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lastRenderedPageBreak/>
        <w:t>O</w:t>
      </w:r>
      <w:r w:rsidR="002E47FF" w:rsidRPr="007B6050">
        <w:rPr>
          <w:b/>
          <w:sz w:val="26"/>
          <w:szCs w:val="26"/>
          <w:u w:val="single"/>
        </w:rPr>
        <w:t>th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88"/>
        <w:gridCol w:w="5118"/>
        <w:gridCol w:w="3534"/>
      </w:tblGrid>
      <w:tr w:rsidR="005A5866" w:rsidRPr="007B6050" w14:paraId="6DA111B6" w14:textId="3A05CC3C" w:rsidTr="005A5866">
        <w:trPr>
          <w:cantSplit/>
          <w:trHeight w:val="278"/>
          <w:tblHeader/>
        </w:trPr>
        <w:tc>
          <w:tcPr>
            <w:tcW w:w="1788" w:type="dxa"/>
            <w:shd w:val="clear" w:color="auto" w:fill="D9D9D9" w:themeFill="background1" w:themeFillShade="D9"/>
          </w:tcPr>
          <w:p w14:paraId="3E53B7C5" w14:textId="7865D37C" w:rsidR="005A5866" w:rsidRPr="007B6050" w:rsidRDefault="005A5866" w:rsidP="00AF4E99">
            <w:pPr>
              <w:keepNext/>
              <w:keepLines/>
              <w:jc w:val="center"/>
            </w:pPr>
            <w:r w:rsidRPr="007B6050">
              <w:rPr>
                <w:sz w:val="19"/>
                <w:szCs w:val="19"/>
                <w:u w:val="single"/>
              </w:rPr>
              <w:t>Role</w:t>
            </w:r>
          </w:p>
        </w:tc>
        <w:tc>
          <w:tcPr>
            <w:tcW w:w="5118" w:type="dxa"/>
            <w:shd w:val="clear" w:color="auto" w:fill="D9D9D9" w:themeFill="background1" w:themeFillShade="D9"/>
          </w:tcPr>
          <w:p w14:paraId="097F2452" w14:textId="3594D334" w:rsidR="005A5866" w:rsidRPr="007B6050" w:rsidRDefault="005A5866" w:rsidP="00FA6509">
            <w:pPr>
              <w:jc w:val="center"/>
            </w:pPr>
            <w:r w:rsidRPr="007B6050">
              <w:rPr>
                <w:sz w:val="19"/>
                <w:szCs w:val="19"/>
                <w:u w:val="single"/>
              </w:rPr>
              <w:t>Contact</w:t>
            </w:r>
          </w:p>
        </w:tc>
        <w:tc>
          <w:tcPr>
            <w:tcW w:w="3534" w:type="dxa"/>
            <w:shd w:val="clear" w:color="auto" w:fill="D9D9D9" w:themeFill="background1" w:themeFillShade="D9"/>
          </w:tcPr>
          <w:p w14:paraId="0B78E70D" w14:textId="6BDD1746" w:rsidR="005A5866" w:rsidRPr="007B6050" w:rsidRDefault="005A5866" w:rsidP="00FA6509">
            <w:pPr>
              <w:jc w:val="center"/>
              <w:rPr>
                <w:sz w:val="19"/>
                <w:szCs w:val="19"/>
                <w:u w:val="single"/>
              </w:rPr>
            </w:pPr>
            <w:r w:rsidRPr="007B6050">
              <w:rPr>
                <w:sz w:val="19"/>
                <w:szCs w:val="19"/>
                <w:u w:val="single"/>
              </w:rPr>
              <w:t>Address</w:t>
            </w:r>
          </w:p>
        </w:tc>
      </w:tr>
      <w:tr w:rsidR="005A5866" w:rsidRPr="007B6050" w14:paraId="410ACF6D" w14:textId="38449B9D" w:rsidTr="005A5866">
        <w:trPr>
          <w:cantSplit/>
        </w:trPr>
        <w:tc>
          <w:tcPr>
            <w:tcW w:w="6906" w:type="dxa"/>
            <w:gridSpan w:val="2"/>
          </w:tcPr>
          <w:p w14:paraId="4EA59325" w14:textId="640EB1CC" w:rsidR="005A5866" w:rsidRPr="007B6050" w:rsidRDefault="005A5866" w:rsidP="00970039">
            <w:r w:rsidRPr="007B6050">
              <w:rPr>
                <w:sz w:val="18"/>
                <w:szCs w:val="18"/>
              </w:rPr>
              <w:t>{%tr for party in aux_parties_list %}</w:t>
            </w:r>
          </w:p>
        </w:tc>
        <w:tc>
          <w:tcPr>
            <w:tcW w:w="3534" w:type="dxa"/>
          </w:tcPr>
          <w:p w14:paraId="72A7A815" w14:textId="77777777" w:rsidR="005A5866" w:rsidRDefault="005A5866" w:rsidP="00970039">
            <w:pPr>
              <w:rPr>
                <w:sz w:val="18"/>
                <w:szCs w:val="18"/>
              </w:rPr>
            </w:pPr>
          </w:p>
          <w:p w14:paraId="76FFE672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5F79F248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0532B579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15EA6E52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05F3475E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2C9F8142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5A07D75A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F81A4A2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664ADE1D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87A1545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0617D9FA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A1CD10A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66502370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7987C11F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2A06669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761C414C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26033E9F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683A0F55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24C7F95A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24C7558B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6695BFA7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B12B139" w14:textId="0E296F0B" w:rsidR="001745B9" w:rsidRPr="001745B9" w:rsidRDefault="001745B9" w:rsidP="001745B9">
            <w:pPr>
              <w:rPr>
                <w:sz w:val="18"/>
                <w:szCs w:val="18"/>
              </w:rPr>
            </w:pPr>
          </w:p>
        </w:tc>
      </w:tr>
      <w:tr w:rsidR="005A5866" w:rsidRPr="007B6050" w14:paraId="15B962FB" w14:textId="5725B3B8" w:rsidTr="005A5866">
        <w:trPr>
          <w:cantSplit/>
        </w:trPr>
        <w:tc>
          <w:tcPr>
            <w:tcW w:w="6906" w:type="dxa"/>
            <w:gridSpan w:val="2"/>
          </w:tcPr>
          <w:p w14:paraId="54D8A186" w14:textId="3F0BBF92" w:rsidR="005A5866" w:rsidRPr="007B6050" w:rsidRDefault="005A5866" w:rsidP="00970039">
            <w:r w:rsidRPr="007B6050">
              <w:rPr>
                <w:sz w:val="18"/>
                <w:szCs w:val="18"/>
              </w:rPr>
              <w:t>{%tr if (loop.index) is not divisibleby 2 %}</w:t>
            </w:r>
          </w:p>
        </w:tc>
        <w:tc>
          <w:tcPr>
            <w:tcW w:w="3534" w:type="dxa"/>
          </w:tcPr>
          <w:p w14:paraId="0391A54A" w14:textId="77777777" w:rsidR="005A5866" w:rsidRDefault="005A5866" w:rsidP="00970039">
            <w:pPr>
              <w:rPr>
                <w:sz w:val="18"/>
                <w:szCs w:val="18"/>
              </w:rPr>
            </w:pPr>
          </w:p>
          <w:p w14:paraId="676B46AC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57F98796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98736DB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069EA7F3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572EB88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09AF8889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0F2199B1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21C353A1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16B2176D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A8755A7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5DB5A5F6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28787703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648D2BDC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0B44D9AB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AF05AE9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7391AF82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2123CD5A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4189FC59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3044A835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74A1DD8B" w14:textId="77777777" w:rsidR="001745B9" w:rsidRPr="001745B9" w:rsidRDefault="001745B9" w:rsidP="001745B9">
            <w:pPr>
              <w:rPr>
                <w:sz w:val="18"/>
                <w:szCs w:val="18"/>
              </w:rPr>
            </w:pPr>
          </w:p>
          <w:p w14:paraId="5C6C75C8" w14:textId="54F5CC0C" w:rsidR="001745B9" w:rsidRPr="001745B9" w:rsidRDefault="001745B9" w:rsidP="001745B9">
            <w:pPr>
              <w:rPr>
                <w:sz w:val="18"/>
                <w:szCs w:val="18"/>
              </w:rPr>
            </w:pPr>
          </w:p>
        </w:tc>
      </w:tr>
      <w:tr w:rsidR="005A5866" w:rsidRPr="007B6050" w14:paraId="2E77B15E" w14:textId="47EF4EA0" w:rsidTr="005A5866">
        <w:trPr>
          <w:cantSplit/>
        </w:trPr>
        <w:tc>
          <w:tcPr>
            <w:tcW w:w="1788" w:type="dxa"/>
          </w:tcPr>
          <w:p w14:paraId="0416EDBC" w14:textId="5EA9A91B" w:rsidR="005A5866" w:rsidRPr="007B6050" w:rsidRDefault="005A5866" w:rsidP="00970039">
            <w:pPr>
              <w:spacing w:before="40"/>
            </w:pPr>
            <w:r w:rsidRPr="007B6050">
              <w:rPr>
                <w:sz w:val="18"/>
                <w:szCs w:val="18"/>
              </w:rPr>
              <w:lastRenderedPageBreak/>
              <w:t>{{ party.aux_role }}</w:t>
            </w:r>
          </w:p>
        </w:tc>
        <w:tc>
          <w:tcPr>
            <w:tcW w:w="5118" w:type="dxa"/>
          </w:tcPr>
          <w:p w14:paraId="3E43A47E" w14:textId="77777777" w:rsidR="005A5866" w:rsidRPr="007B6050" w:rsidRDefault="005A5866" w:rsidP="00970039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bCs/>
                <w:sz w:val="18"/>
                <w:szCs w:val="18"/>
                <w:u w:val="single"/>
              </w:rPr>
              <w:t>{%p if party.party_type != 'Person' %}</w:t>
            </w:r>
          </w:p>
          <w:p w14:paraId="440A57C8" w14:textId="77777777" w:rsidR="005A5866" w:rsidRPr="007B6050" w:rsidRDefault="005A5866" w:rsidP="00970039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bCs/>
                <w:sz w:val="18"/>
                <w:szCs w:val="18"/>
                <w:u w:val="single"/>
              </w:rPr>
              <w:t>{{ party.full_name }}</w:t>
            </w:r>
          </w:p>
          <w:p w14:paraId="34D3AADE" w14:textId="77777777" w:rsidR="00D44302" w:rsidRDefault="00D44302" w:rsidP="00D44302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for phone in party.phones %}</w:t>
            </w:r>
          </w:p>
          <w:p w14:paraId="285E352E" w14:textId="77777777" w:rsidR="00D44302" w:rsidRDefault="00D44302" w:rsidP="00D44302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{phone.data_type}}: {{phone.phone}}</w:t>
            </w:r>
          </w:p>
          <w:p w14:paraId="52C5F8E1" w14:textId="64D3B1F0" w:rsidR="00D44302" w:rsidRPr="007B6050" w:rsidRDefault="00D44302" w:rsidP="00D44302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endfor %}</w:t>
            </w:r>
          </w:p>
          <w:p w14:paraId="705C3870" w14:textId="2E20B015" w:rsidR="00CE3F01" w:rsidRPr="007B6050" w:rsidRDefault="00CE3F01" w:rsidP="00CE3F01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email|answered %}</w:t>
            </w:r>
          </w:p>
          <w:p w14:paraId="653B5D8C" w14:textId="6390439B" w:rsidR="00CE3F01" w:rsidRPr="007B6050" w:rsidRDefault="00CE3F01" w:rsidP="00CE3F01">
            <w:pPr>
              <w:tabs>
                <w:tab w:val="left" w:pos="360"/>
              </w:tabs>
              <w:ind w:left="990" w:hanging="63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sz w:val="18"/>
                <w:szCs w:val="18"/>
              </w:rPr>
              <w:t>Email: {{party.email}}</w:t>
            </w:r>
          </w:p>
          <w:p w14:paraId="4D33542C" w14:textId="309B91C4" w:rsidR="00CE3F01" w:rsidRPr="007B6050" w:rsidRDefault="00CE3F01" w:rsidP="00CE3F01">
            <w:pPr>
              <w:tabs>
                <w:tab w:val="left" w:pos="360"/>
              </w:tabs>
              <w:ind w:left="360"/>
              <w:rPr>
                <w:bCs/>
                <w:sz w:val="18"/>
                <w:szCs w:val="18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endif %}</w:t>
            </w:r>
          </w:p>
          <w:p w14:paraId="63DE87C0" w14:textId="050AC086" w:rsidR="00195148" w:rsidRPr="007B6050" w:rsidRDefault="00195148" w:rsidP="002136FA">
            <w:pPr>
              <w:rPr>
                <w:b/>
                <w:bCs/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%p if party.selected_contact %}</w:t>
            </w:r>
          </w:p>
          <w:p w14:paraId="551AE86F" w14:textId="5B6C8A4C" w:rsidR="00DF5C7D" w:rsidRPr="007B6050" w:rsidRDefault="00DF5C7D" w:rsidP="002136FA">
            <w:pPr>
              <w:rPr>
                <w:b/>
                <w:bCs/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 xml:space="preserve">{%p if </w:t>
            </w:r>
            <w:r w:rsidR="008202F1" w:rsidRPr="007B6050">
              <w:rPr>
                <w:b/>
                <w:bCs/>
                <w:sz w:val="18"/>
                <w:szCs w:val="18"/>
              </w:rPr>
              <w:t>(</w:t>
            </w:r>
            <w:r w:rsidRPr="007B6050">
              <w:rPr>
                <w:b/>
                <w:bCs/>
                <w:sz w:val="18"/>
                <w:szCs w:val="18"/>
              </w:rPr>
              <w:t>party.phone or party.email</w:t>
            </w:r>
            <w:r w:rsidR="008202F1" w:rsidRPr="007B6050">
              <w:rPr>
                <w:b/>
                <w:bCs/>
                <w:sz w:val="18"/>
                <w:szCs w:val="18"/>
              </w:rPr>
              <w:t>) and (party.contact_phone or party.contact_email)</w:t>
            </w:r>
            <w:r w:rsidRPr="007B6050">
              <w:rPr>
                <w:b/>
                <w:bCs/>
                <w:sz w:val="18"/>
                <w:szCs w:val="18"/>
              </w:rPr>
              <w:t xml:space="preserve"> %}</w:t>
            </w:r>
          </w:p>
          <w:p w14:paraId="0453C1D8" w14:textId="77777777" w:rsidR="00DF5C7D" w:rsidRPr="007B6050" w:rsidRDefault="00DF5C7D" w:rsidP="002136FA">
            <w:pPr>
              <w:rPr>
                <w:b/>
                <w:bCs/>
                <w:sz w:val="18"/>
                <w:szCs w:val="18"/>
              </w:rPr>
            </w:pPr>
          </w:p>
          <w:p w14:paraId="663BC13D" w14:textId="1D712A23" w:rsidR="00DF5C7D" w:rsidRPr="007B6050" w:rsidRDefault="00DF5C7D" w:rsidP="002136FA">
            <w:pPr>
              <w:rPr>
                <w:b/>
                <w:bCs/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%p endif %}</w:t>
            </w:r>
          </w:p>
          <w:p w14:paraId="5BD65D9C" w14:textId="08888982" w:rsidR="005A5866" w:rsidRPr="007B6050" w:rsidRDefault="005A5866" w:rsidP="002136FA">
            <w:pPr>
              <w:rPr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{ party.selected_contact }}</w:t>
            </w:r>
            <w:r w:rsidRPr="007B6050">
              <w:rPr>
                <w:sz w:val="18"/>
                <w:szCs w:val="18"/>
              </w:rPr>
              <w:t>{% if party.contact_title %}, {{party.contact_title}}{% endif %}</w:t>
            </w:r>
          </w:p>
          <w:p w14:paraId="790FF5DF" w14:textId="0D6D0C77" w:rsidR="00195148" w:rsidRPr="007B6050" w:rsidRDefault="00195148" w:rsidP="002136FA">
            <w:pPr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endif %}</w:t>
            </w:r>
          </w:p>
          <w:p w14:paraId="49D20E3A" w14:textId="77777777" w:rsidR="005A5866" w:rsidRPr="007B6050" w:rsidRDefault="005A5866" w:rsidP="002136FA">
            <w:pPr>
              <w:tabs>
                <w:tab w:val="left" w:pos="381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contact_phone %}</w:t>
            </w:r>
          </w:p>
          <w:p w14:paraId="48C5F4EE" w14:textId="307E7617" w:rsidR="003E502C" w:rsidRPr="007B6050" w:rsidRDefault="005A5866" w:rsidP="00CE3F01">
            <w:pPr>
              <w:tabs>
                <w:tab w:val="left" w:pos="381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 xml:space="preserve">Phone: </w:t>
            </w:r>
            <w:r w:rsidRPr="007B6050">
              <w:rPr>
                <w:sz w:val="18"/>
                <w:szCs w:val="18"/>
              </w:rPr>
              <w:tab/>
              <w:t>{{party.contact_phone}}</w:t>
            </w:r>
          </w:p>
          <w:p w14:paraId="1F632C19" w14:textId="2CED936B" w:rsidR="005A5866" w:rsidRPr="007B6050" w:rsidRDefault="005A5866" w:rsidP="002136FA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endif %}</w:t>
            </w:r>
          </w:p>
          <w:p w14:paraId="3A9F7228" w14:textId="77777777" w:rsidR="005A5866" w:rsidRPr="007B6050" w:rsidRDefault="005A5866" w:rsidP="002136FA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contact_email|answered %}</w:t>
            </w:r>
          </w:p>
          <w:p w14:paraId="303AB30D" w14:textId="7E850F97" w:rsidR="003E502C" w:rsidRPr="007B6050" w:rsidRDefault="005A5866" w:rsidP="00CE3F01">
            <w:pPr>
              <w:tabs>
                <w:tab w:val="left" w:pos="360"/>
              </w:tabs>
              <w:ind w:left="990" w:hanging="63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sz w:val="18"/>
                <w:szCs w:val="18"/>
              </w:rPr>
              <w:t>Email: {{party.contact_email}}</w:t>
            </w:r>
          </w:p>
          <w:p w14:paraId="0BD93657" w14:textId="45876EC6" w:rsidR="005A5866" w:rsidRPr="007B6050" w:rsidRDefault="005A5866" w:rsidP="005A5866">
            <w:pPr>
              <w:tabs>
                <w:tab w:val="left" w:pos="360"/>
              </w:tabs>
              <w:ind w:left="360"/>
              <w:rPr>
                <w:bCs/>
                <w:sz w:val="18"/>
                <w:szCs w:val="18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endif %}</w:t>
            </w:r>
          </w:p>
          <w:p w14:paraId="27065ADC" w14:textId="77777777" w:rsidR="005A5866" w:rsidRPr="007B6050" w:rsidRDefault="005A5866" w:rsidP="00970039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bCs/>
                <w:sz w:val="18"/>
                <w:szCs w:val="18"/>
                <w:u w:val="single"/>
              </w:rPr>
              <w:t>{%p else %}</w:t>
            </w:r>
          </w:p>
          <w:p w14:paraId="3DE853B1" w14:textId="77777777" w:rsidR="005A5866" w:rsidRPr="007B6050" w:rsidRDefault="005A5866" w:rsidP="002136FA">
            <w:pPr>
              <w:spacing w:before="40" w:after="40"/>
              <w:rPr>
                <w:b/>
                <w:bCs/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{ party.full_name }}</w:t>
            </w:r>
          </w:p>
          <w:p w14:paraId="5FC3986E" w14:textId="77777777" w:rsidR="00D44302" w:rsidRDefault="00D44302" w:rsidP="00D44302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for phone in party.phones %}</w:t>
            </w:r>
          </w:p>
          <w:p w14:paraId="6DBBA793" w14:textId="77777777" w:rsidR="00D44302" w:rsidRDefault="00D44302" w:rsidP="00D44302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{phone.data_type}}: {{phone.phone}}</w:t>
            </w:r>
          </w:p>
          <w:p w14:paraId="531896A8" w14:textId="77777777" w:rsidR="00D44302" w:rsidRPr="007B6050" w:rsidRDefault="00D44302" w:rsidP="00D44302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endfor %}</w:t>
            </w:r>
          </w:p>
          <w:p w14:paraId="421DBCD5" w14:textId="77777777" w:rsidR="005A5866" w:rsidRPr="007B6050" w:rsidRDefault="005A5866" w:rsidP="002136FA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email|answered %}</w:t>
            </w:r>
          </w:p>
          <w:p w14:paraId="09E21A5D" w14:textId="77777777" w:rsidR="005A5866" w:rsidRPr="007B6050" w:rsidRDefault="005A5866" w:rsidP="002136FA">
            <w:pPr>
              <w:tabs>
                <w:tab w:val="left" w:pos="360"/>
              </w:tabs>
              <w:ind w:left="990" w:hanging="63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sz w:val="18"/>
                <w:szCs w:val="18"/>
              </w:rPr>
              <w:t>Email: {{party.email}}</w:t>
            </w:r>
          </w:p>
          <w:p w14:paraId="421A133D" w14:textId="77777777" w:rsidR="005A5866" w:rsidRPr="007B6050" w:rsidRDefault="005A5866" w:rsidP="002136FA">
            <w:pPr>
              <w:tabs>
                <w:tab w:val="left" w:pos="360"/>
              </w:tabs>
              <w:ind w:left="36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endif %}</w:t>
            </w:r>
          </w:p>
          <w:p w14:paraId="34C69EC0" w14:textId="3AA26A84" w:rsidR="005A5866" w:rsidRPr="007B6050" w:rsidRDefault="005A5866" w:rsidP="00C254D2">
            <w:r w:rsidRPr="007B6050">
              <w:rPr>
                <w:bCs/>
                <w:sz w:val="18"/>
                <w:szCs w:val="18"/>
              </w:rPr>
              <w:t>{%p endif %}</w:t>
            </w:r>
          </w:p>
          <w:p w14:paraId="016F8616" w14:textId="3F4568F7" w:rsidR="005A5866" w:rsidRPr="007B6050" w:rsidRDefault="005A5866" w:rsidP="00970039"/>
        </w:tc>
        <w:tc>
          <w:tcPr>
            <w:tcW w:w="3534" w:type="dxa"/>
          </w:tcPr>
          <w:p w14:paraId="5EFFE465" w14:textId="77777777" w:rsidR="002860B2" w:rsidRPr="007B6050" w:rsidRDefault="002860B2" w:rsidP="00BF5B27">
            <w:pPr>
              <w:spacing w:before="40" w:after="40"/>
              <w:rPr>
                <w:rStyle w:val="Hyperlink"/>
                <w:color w:val="auto"/>
                <w:sz w:val="18"/>
                <w:szCs w:val="18"/>
                <w:u w:val="none"/>
              </w:rPr>
            </w:pPr>
          </w:p>
          <w:p w14:paraId="06A5B884" w14:textId="3BF271AE" w:rsidR="00BF5B27" w:rsidRPr="007B6050" w:rsidRDefault="005A5866" w:rsidP="00BF5B27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if party.full_address|answered %}</w:t>
            </w:r>
          </w:p>
          <w:p w14:paraId="2525D5AB" w14:textId="77777777" w:rsidR="00BF5B27" w:rsidRPr="007B6050" w:rsidRDefault="005A5866" w:rsidP="00BF5B27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sz w:val="18"/>
                <w:szCs w:val="18"/>
              </w:rPr>
              <w:t>{{party.full_address}}</w:t>
            </w:r>
          </w:p>
          <w:p w14:paraId="11760816" w14:textId="77777777" w:rsidR="00BF5B27" w:rsidRPr="007B6050" w:rsidRDefault="005A5866" w:rsidP="00BF5B27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sz w:val="18"/>
                <w:szCs w:val="18"/>
              </w:rPr>
              <w:t>{%p endif %}</w:t>
            </w:r>
          </w:p>
          <w:p w14:paraId="42A82937" w14:textId="65A2B4E7" w:rsidR="005A5866" w:rsidRPr="007B6050" w:rsidRDefault="005A5866" w:rsidP="00970039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</w:p>
        </w:tc>
      </w:tr>
      <w:tr w:rsidR="005A5866" w:rsidRPr="007B6050" w14:paraId="59B9E301" w14:textId="4841FBB2" w:rsidTr="005A5866">
        <w:trPr>
          <w:cantSplit/>
        </w:trPr>
        <w:tc>
          <w:tcPr>
            <w:tcW w:w="6906" w:type="dxa"/>
            <w:gridSpan w:val="2"/>
          </w:tcPr>
          <w:p w14:paraId="052AE5AD" w14:textId="2F0A997D" w:rsidR="005A5866" w:rsidRPr="007B6050" w:rsidRDefault="005A5866" w:rsidP="00970039">
            <w:r w:rsidRPr="007B6050">
              <w:rPr>
                <w:sz w:val="18"/>
                <w:szCs w:val="18"/>
              </w:rPr>
              <w:t>{%tr else %}</w:t>
            </w:r>
          </w:p>
        </w:tc>
        <w:tc>
          <w:tcPr>
            <w:tcW w:w="3534" w:type="dxa"/>
          </w:tcPr>
          <w:p w14:paraId="2661B7E7" w14:textId="77777777" w:rsidR="005A5866" w:rsidRPr="007B6050" w:rsidRDefault="005A5866" w:rsidP="00970039">
            <w:pPr>
              <w:rPr>
                <w:sz w:val="18"/>
                <w:szCs w:val="18"/>
              </w:rPr>
            </w:pPr>
          </w:p>
        </w:tc>
      </w:tr>
      <w:tr w:rsidR="005A5866" w:rsidRPr="007B6050" w14:paraId="5C67238B" w14:textId="0DD8E366" w:rsidTr="005A5866">
        <w:trPr>
          <w:cantSplit/>
        </w:trPr>
        <w:tc>
          <w:tcPr>
            <w:tcW w:w="1788" w:type="dxa"/>
            <w:shd w:val="clear" w:color="auto" w:fill="F2F2F2" w:themeFill="background1" w:themeFillShade="F2"/>
          </w:tcPr>
          <w:p w14:paraId="4B46904E" w14:textId="6E634C7B" w:rsidR="005A5866" w:rsidRPr="007B6050" w:rsidRDefault="005A5866" w:rsidP="00C75F1F">
            <w:pPr>
              <w:spacing w:before="40"/>
            </w:pPr>
            <w:r w:rsidRPr="007B6050">
              <w:rPr>
                <w:sz w:val="18"/>
                <w:szCs w:val="18"/>
              </w:rPr>
              <w:lastRenderedPageBreak/>
              <w:t>{{ party.aux_role }}</w:t>
            </w:r>
          </w:p>
        </w:tc>
        <w:tc>
          <w:tcPr>
            <w:tcW w:w="5118" w:type="dxa"/>
            <w:shd w:val="clear" w:color="auto" w:fill="F2F2F2" w:themeFill="background1" w:themeFillShade="F2"/>
          </w:tcPr>
          <w:p w14:paraId="369184D2" w14:textId="421058EE" w:rsidR="005B3B4B" w:rsidRPr="007B6050" w:rsidRDefault="005B3B4B" w:rsidP="005B3B4B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bCs/>
                <w:sz w:val="18"/>
                <w:szCs w:val="18"/>
                <w:u w:val="single"/>
              </w:rPr>
              <w:t>{%p if party.party_type != 'Person' %}</w:t>
            </w:r>
          </w:p>
          <w:p w14:paraId="07A12ED4" w14:textId="77777777" w:rsidR="005B3B4B" w:rsidRPr="007B6050" w:rsidRDefault="005B3B4B" w:rsidP="005B3B4B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bCs/>
                <w:sz w:val="18"/>
                <w:szCs w:val="18"/>
                <w:u w:val="single"/>
              </w:rPr>
              <w:t>{{ party.full_name }}</w:t>
            </w:r>
          </w:p>
          <w:p w14:paraId="77D23688" w14:textId="77777777" w:rsidR="00125FBE" w:rsidRDefault="00125FBE" w:rsidP="00125FBE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for phone in party.phones %}</w:t>
            </w:r>
          </w:p>
          <w:p w14:paraId="5682E95B" w14:textId="77777777" w:rsidR="00125FBE" w:rsidRDefault="00125FBE" w:rsidP="00125FBE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{phone.data_type}}: {{phone.phone}}</w:t>
            </w:r>
          </w:p>
          <w:p w14:paraId="773F1BE6" w14:textId="77777777" w:rsidR="00125FBE" w:rsidRPr="007B6050" w:rsidRDefault="00125FBE" w:rsidP="00125FBE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endfor %}</w:t>
            </w:r>
          </w:p>
          <w:p w14:paraId="1D7032E2" w14:textId="77777777" w:rsidR="005B3B4B" w:rsidRPr="007B6050" w:rsidRDefault="005B3B4B" w:rsidP="005B3B4B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email|answered %}</w:t>
            </w:r>
          </w:p>
          <w:p w14:paraId="745CD5A6" w14:textId="77777777" w:rsidR="005B3B4B" w:rsidRPr="007B6050" w:rsidRDefault="005B3B4B" w:rsidP="005B3B4B">
            <w:pPr>
              <w:tabs>
                <w:tab w:val="left" w:pos="360"/>
              </w:tabs>
              <w:ind w:left="990" w:hanging="63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sz w:val="18"/>
                <w:szCs w:val="18"/>
              </w:rPr>
              <w:t>Email: {{party.email}}</w:t>
            </w:r>
          </w:p>
          <w:p w14:paraId="287D416F" w14:textId="77777777" w:rsidR="005B3B4B" w:rsidRPr="007B6050" w:rsidRDefault="005B3B4B" w:rsidP="005B3B4B">
            <w:pPr>
              <w:tabs>
                <w:tab w:val="left" w:pos="360"/>
              </w:tabs>
              <w:ind w:left="360"/>
              <w:rPr>
                <w:bCs/>
                <w:sz w:val="18"/>
                <w:szCs w:val="18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endif %}</w:t>
            </w:r>
          </w:p>
          <w:p w14:paraId="68440A2D" w14:textId="77777777" w:rsidR="005B3B4B" w:rsidRPr="007B6050" w:rsidRDefault="005B3B4B" w:rsidP="005B3B4B">
            <w:pPr>
              <w:rPr>
                <w:b/>
                <w:bCs/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%p if party.selected_contact %}</w:t>
            </w:r>
          </w:p>
          <w:p w14:paraId="08685C74" w14:textId="77777777" w:rsidR="005901A0" w:rsidRPr="007B6050" w:rsidRDefault="005901A0" w:rsidP="005901A0">
            <w:pPr>
              <w:rPr>
                <w:b/>
                <w:bCs/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%p if (party.phone or party.email) and (party.contact_phone or party.contact_email) %}</w:t>
            </w:r>
          </w:p>
          <w:p w14:paraId="6B3396B7" w14:textId="77777777" w:rsidR="005B3B4B" w:rsidRPr="007B6050" w:rsidRDefault="005B3B4B" w:rsidP="005B3B4B">
            <w:pPr>
              <w:rPr>
                <w:b/>
                <w:bCs/>
                <w:sz w:val="18"/>
                <w:szCs w:val="18"/>
              </w:rPr>
            </w:pPr>
          </w:p>
          <w:p w14:paraId="3529E0DE" w14:textId="77777777" w:rsidR="005B3B4B" w:rsidRPr="007B6050" w:rsidRDefault="005B3B4B" w:rsidP="005B3B4B">
            <w:pPr>
              <w:rPr>
                <w:b/>
                <w:bCs/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%p endif %}</w:t>
            </w:r>
          </w:p>
          <w:p w14:paraId="22A47E31" w14:textId="77777777" w:rsidR="005B3B4B" w:rsidRPr="007B6050" w:rsidRDefault="005B3B4B" w:rsidP="005B3B4B">
            <w:pPr>
              <w:rPr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{ party.selected_contact }}</w:t>
            </w:r>
            <w:r w:rsidRPr="007B6050">
              <w:rPr>
                <w:sz w:val="18"/>
                <w:szCs w:val="18"/>
              </w:rPr>
              <w:t>{% if party.contact_title %}, {{party.contact_title}}{% endif %}</w:t>
            </w:r>
          </w:p>
          <w:p w14:paraId="1B89D39A" w14:textId="77777777" w:rsidR="005B3B4B" w:rsidRPr="007B6050" w:rsidRDefault="005B3B4B" w:rsidP="005B3B4B">
            <w:pPr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endif %}</w:t>
            </w:r>
          </w:p>
          <w:p w14:paraId="11877E75" w14:textId="77777777" w:rsidR="005B3B4B" w:rsidRPr="007B6050" w:rsidRDefault="005B3B4B" w:rsidP="005B3B4B">
            <w:pPr>
              <w:tabs>
                <w:tab w:val="left" w:pos="381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contact_phone %}</w:t>
            </w:r>
          </w:p>
          <w:p w14:paraId="160B1B3C" w14:textId="77777777" w:rsidR="005B3B4B" w:rsidRPr="007B6050" w:rsidRDefault="005B3B4B" w:rsidP="005B3B4B">
            <w:pPr>
              <w:tabs>
                <w:tab w:val="left" w:pos="381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 xml:space="preserve">Phone: </w:t>
            </w:r>
            <w:r w:rsidRPr="007B6050">
              <w:rPr>
                <w:sz w:val="18"/>
                <w:szCs w:val="18"/>
              </w:rPr>
              <w:tab/>
              <w:t>{{party.contact_phone}}</w:t>
            </w:r>
          </w:p>
          <w:p w14:paraId="43208046" w14:textId="77777777" w:rsidR="005B3B4B" w:rsidRPr="007B6050" w:rsidRDefault="005B3B4B" w:rsidP="005B3B4B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endif %}</w:t>
            </w:r>
          </w:p>
          <w:p w14:paraId="50E5CF1A" w14:textId="77777777" w:rsidR="005B3B4B" w:rsidRPr="007B6050" w:rsidRDefault="005B3B4B" w:rsidP="005B3B4B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contact_email|answered %}</w:t>
            </w:r>
          </w:p>
          <w:p w14:paraId="1B46F1D6" w14:textId="77777777" w:rsidR="005B3B4B" w:rsidRPr="007B6050" w:rsidRDefault="005B3B4B" w:rsidP="005B3B4B">
            <w:pPr>
              <w:tabs>
                <w:tab w:val="left" w:pos="360"/>
              </w:tabs>
              <w:ind w:left="990" w:hanging="63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sz w:val="18"/>
                <w:szCs w:val="18"/>
              </w:rPr>
              <w:t>Email: {{party.contact_email}}</w:t>
            </w:r>
          </w:p>
          <w:p w14:paraId="0BB86CF9" w14:textId="77777777" w:rsidR="005B3B4B" w:rsidRPr="007B6050" w:rsidRDefault="005B3B4B" w:rsidP="005B3B4B">
            <w:pPr>
              <w:tabs>
                <w:tab w:val="left" w:pos="360"/>
              </w:tabs>
              <w:ind w:left="360"/>
              <w:rPr>
                <w:bCs/>
                <w:sz w:val="18"/>
                <w:szCs w:val="18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endif %}</w:t>
            </w:r>
          </w:p>
          <w:p w14:paraId="3D3931D9" w14:textId="77777777" w:rsidR="005B3B4B" w:rsidRPr="007B6050" w:rsidRDefault="005B3B4B" w:rsidP="005B3B4B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bCs/>
                <w:sz w:val="18"/>
                <w:szCs w:val="18"/>
                <w:u w:val="single"/>
              </w:rPr>
              <w:t>{%p else %}</w:t>
            </w:r>
          </w:p>
          <w:p w14:paraId="563A1DCF" w14:textId="77777777" w:rsidR="005B3B4B" w:rsidRPr="007B6050" w:rsidRDefault="005B3B4B" w:rsidP="005B3B4B">
            <w:pPr>
              <w:spacing w:before="40" w:after="40"/>
              <w:rPr>
                <w:b/>
                <w:bCs/>
                <w:sz w:val="18"/>
                <w:szCs w:val="18"/>
              </w:rPr>
            </w:pPr>
            <w:r w:rsidRPr="007B6050">
              <w:rPr>
                <w:b/>
                <w:bCs/>
                <w:sz w:val="18"/>
                <w:szCs w:val="18"/>
              </w:rPr>
              <w:t>{{ party.full_name }}</w:t>
            </w:r>
          </w:p>
          <w:p w14:paraId="4B1E5092" w14:textId="77777777" w:rsidR="00125FBE" w:rsidRDefault="00125FBE" w:rsidP="00125FBE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for phone in party.phones %}</w:t>
            </w:r>
          </w:p>
          <w:p w14:paraId="6505E15B" w14:textId="77777777" w:rsidR="00125FBE" w:rsidRDefault="00125FBE" w:rsidP="00125FBE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{phone.data_type}}: {{phone.phone}}</w:t>
            </w:r>
          </w:p>
          <w:p w14:paraId="2DA3449D" w14:textId="77777777" w:rsidR="00125FBE" w:rsidRPr="007B6050" w:rsidRDefault="00125FBE" w:rsidP="00125FBE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{%p endfor %}</w:t>
            </w:r>
          </w:p>
          <w:p w14:paraId="0EA886DC" w14:textId="77777777" w:rsidR="005B3B4B" w:rsidRPr="007B6050" w:rsidRDefault="005B3B4B" w:rsidP="005B3B4B">
            <w:pPr>
              <w:tabs>
                <w:tab w:val="left" w:pos="360"/>
              </w:tabs>
              <w:ind w:left="990" w:hanging="630"/>
              <w:rPr>
                <w:sz w:val="18"/>
                <w:szCs w:val="18"/>
              </w:rPr>
            </w:pPr>
            <w:r w:rsidRPr="007B6050">
              <w:rPr>
                <w:sz w:val="18"/>
                <w:szCs w:val="18"/>
              </w:rPr>
              <w:t>{%p if party.email|answered %}</w:t>
            </w:r>
          </w:p>
          <w:p w14:paraId="724A598B" w14:textId="77777777" w:rsidR="005B3B4B" w:rsidRPr="007B6050" w:rsidRDefault="005B3B4B" w:rsidP="005B3B4B">
            <w:pPr>
              <w:tabs>
                <w:tab w:val="left" w:pos="360"/>
              </w:tabs>
              <w:ind w:left="990" w:hanging="63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sz w:val="18"/>
                <w:szCs w:val="18"/>
              </w:rPr>
              <w:t>Email: {{party.email}}</w:t>
            </w:r>
          </w:p>
          <w:p w14:paraId="295A2F78" w14:textId="77777777" w:rsidR="005B3B4B" w:rsidRPr="007B6050" w:rsidRDefault="005B3B4B" w:rsidP="005B3B4B">
            <w:pPr>
              <w:tabs>
                <w:tab w:val="left" w:pos="360"/>
              </w:tabs>
              <w:ind w:left="360"/>
              <w:rPr>
                <w:rStyle w:val="Hyperlink"/>
                <w:color w:val="auto"/>
                <w:sz w:val="18"/>
                <w:szCs w:val="18"/>
                <w:u w:val="none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endif %}</w:t>
            </w:r>
          </w:p>
          <w:p w14:paraId="03DBDFBF" w14:textId="6F5B0902" w:rsidR="005B3B4B" w:rsidRPr="007B6050" w:rsidRDefault="005B3B4B" w:rsidP="005B3B4B">
            <w:r w:rsidRPr="007B6050">
              <w:rPr>
                <w:bCs/>
                <w:sz w:val="18"/>
                <w:szCs w:val="18"/>
              </w:rPr>
              <w:t>{%p endif %}</w:t>
            </w:r>
          </w:p>
          <w:p w14:paraId="381A1A13" w14:textId="0031BE5F" w:rsidR="005A5866" w:rsidRPr="007B6050" w:rsidRDefault="005A5866" w:rsidP="00C75F1F"/>
        </w:tc>
        <w:tc>
          <w:tcPr>
            <w:tcW w:w="3534" w:type="dxa"/>
            <w:shd w:val="clear" w:color="auto" w:fill="F2F2F2" w:themeFill="background1" w:themeFillShade="F2"/>
          </w:tcPr>
          <w:p w14:paraId="3BA0EFAE" w14:textId="77777777" w:rsidR="002860B2" w:rsidRPr="007B6050" w:rsidRDefault="002860B2" w:rsidP="00BF5B27">
            <w:pPr>
              <w:spacing w:before="40" w:after="40"/>
              <w:rPr>
                <w:rStyle w:val="Hyperlink"/>
                <w:color w:val="auto"/>
                <w:sz w:val="18"/>
                <w:szCs w:val="18"/>
                <w:u w:val="none"/>
              </w:rPr>
            </w:pPr>
          </w:p>
          <w:p w14:paraId="1EE2528E" w14:textId="19E9DBC6" w:rsidR="00BF5B27" w:rsidRPr="007B6050" w:rsidRDefault="00BF5B27" w:rsidP="00BF5B27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rStyle w:val="Hyperlink"/>
                <w:color w:val="auto"/>
                <w:sz w:val="18"/>
                <w:szCs w:val="18"/>
                <w:u w:val="none"/>
              </w:rPr>
              <w:t>{%p if party.full_address|answered %}</w:t>
            </w:r>
          </w:p>
          <w:p w14:paraId="6B85C403" w14:textId="77777777" w:rsidR="00BF5B27" w:rsidRPr="007B6050" w:rsidRDefault="00BF5B27" w:rsidP="00BF5B27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sz w:val="18"/>
                <w:szCs w:val="18"/>
              </w:rPr>
              <w:t>{{party.full_address}}</w:t>
            </w:r>
          </w:p>
          <w:p w14:paraId="05BD8A4C" w14:textId="77777777" w:rsidR="00BF5B27" w:rsidRPr="007B6050" w:rsidRDefault="00BF5B27" w:rsidP="00BF5B27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  <w:r w:rsidRPr="007B6050">
              <w:rPr>
                <w:sz w:val="18"/>
                <w:szCs w:val="18"/>
              </w:rPr>
              <w:t>{%p endif %}</w:t>
            </w:r>
          </w:p>
          <w:p w14:paraId="549888A9" w14:textId="77777777" w:rsidR="005A5866" w:rsidRPr="007B6050" w:rsidRDefault="005A5866" w:rsidP="00C75F1F">
            <w:pPr>
              <w:spacing w:before="40" w:after="40"/>
              <w:rPr>
                <w:bCs/>
                <w:sz w:val="18"/>
                <w:szCs w:val="18"/>
                <w:u w:val="single"/>
              </w:rPr>
            </w:pPr>
          </w:p>
        </w:tc>
      </w:tr>
      <w:tr w:rsidR="005A5866" w:rsidRPr="007B6050" w14:paraId="6D0729C8" w14:textId="7ABF959B" w:rsidTr="005A5866">
        <w:trPr>
          <w:cantSplit/>
        </w:trPr>
        <w:tc>
          <w:tcPr>
            <w:tcW w:w="6906" w:type="dxa"/>
            <w:gridSpan w:val="2"/>
          </w:tcPr>
          <w:p w14:paraId="34BA6025" w14:textId="334074F3" w:rsidR="005A5866" w:rsidRPr="007B6050" w:rsidRDefault="005A5866" w:rsidP="00970039">
            <w:r w:rsidRPr="007B6050">
              <w:rPr>
                <w:sz w:val="18"/>
                <w:szCs w:val="18"/>
              </w:rPr>
              <w:t>{%tr endif %}</w:t>
            </w:r>
          </w:p>
        </w:tc>
        <w:tc>
          <w:tcPr>
            <w:tcW w:w="3534" w:type="dxa"/>
          </w:tcPr>
          <w:p w14:paraId="22DB4FD3" w14:textId="77777777" w:rsidR="005A5866" w:rsidRPr="007B6050" w:rsidRDefault="005A5866" w:rsidP="00970039">
            <w:pPr>
              <w:rPr>
                <w:sz w:val="18"/>
                <w:szCs w:val="18"/>
              </w:rPr>
            </w:pPr>
          </w:p>
        </w:tc>
      </w:tr>
      <w:tr w:rsidR="005A5866" w:rsidRPr="007B6050" w14:paraId="0AD57FF4" w14:textId="52921683" w:rsidTr="005A5866">
        <w:trPr>
          <w:cantSplit/>
        </w:trPr>
        <w:tc>
          <w:tcPr>
            <w:tcW w:w="6906" w:type="dxa"/>
            <w:gridSpan w:val="2"/>
          </w:tcPr>
          <w:p w14:paraId="6565BB76" w14:textId="295FAED1" w:rsidR="005A5866" w:rsidRPr="007B6050" w:rsidRDefault="005A5866" w:rsidP="00970039">
            <w:r w:rsidRPr="007B6050">
              <w:rPr>
                <w:sz w:val="18"/>
                <w:szCs w:val="18"/>
              </w:rPr>
              <w:t>{%tr endfor %}</w:t>
            </w:r>
          </w:p>
        </w:tc>
        <w:tc>
          <w:tcPr>
            <w:tcW w:w="3534" w:type="dxa"/>
          </w:tcPr>
          <w:p w14:paraId="497676A8" w14:textId="77777777" w:rsidR="005A5866" w:rsidRPr="007B6050" w:rsidRDefault="005A5866" w:rsidP="00970039">
            <w:pPr>
              <w:rPr>
                <w:sz w:val="18"/>
                <w:szCs w:val="18"/>
              </w:rPr>
            </w:pPr>
          </w:p>
        </w:tc>
      </w:tr>
    </w:tbl>
    <w:p w14:paraId="5E9D2880" w14:textId="347FADB9" w:rsidR="00D55FA1" w:rsidRPr="007B6050" w:rsidRDefault="00563A72" w:rsidP="00750E10">
      <w:r w:rsidRPr="007B6050">
        <w:t>{%</w:t>
      </w:r>
      <w:r w:rsidR="004E4DB0" w:rsidRPr="007B6050">
        <w:t xml:space="preserve">p endif </w:t>
      </w:r>
      <w:r w:rsidRPr="007B6050">
        <w:t>%}</w:t>
      </w:r>
    </w:p>
    <w:p w14:paraId="40E275A5" w14:textId="51E17BA9" w:rsidR="00FC1D1F" w:rsidRPr="007B6050" w:rsidRDefault="00563A72" w:rsidP="00750E10">
      <w:r w:rsidRPr="007B6050">
        <w:t>{%</w:t>
      </w:r>
      <w:r w:rsidR="00FC1D1F" w:rsidRPr="007B6050">
        <w:t>p</w:t>
      </w:r>
      <w:r w:rsidR="001E324F" w:rsidRPr="007B6050">
        <w:t xml:space="preserve"> if</w:t>
      </w:r>
      <w:r w:rsidR="00FC1D1F" w:rsidRPr="007B6050">
        <w:t xml:space="preserve"> </w:t>
      </w:r>
      <w:r w:rsidR="00E63FAE" w:rsidRPr="007B6050">
        <w:t xml:space="preserve">extra_provs_list and extra_provs_list|length &gt; 0 </w:t>
      </w:r>
      <w:r w:rsidRPr="007B6050">
        <w:t>%}</w:t>
      </w:r>
    </w:p>
    <w:p w14:paraId="73D0ABFE" w14:textId="77777777" w:rsidR="008B3F0C" w:rsidRPr="007B6050" w:rsidRDefault="008B3F0C" w:rsidP="00750E10"/>
    <w:p w14:paraId="4AC8142E" w14:textId="77777777" w:rsidR="00FC1D1F" w:rsidRPr="007B6050" w:rsidRDefault="00FC1D1F" w:rsidP="005335EC">
      <w:pPr>
        <w:keepNext/>
        <w:keepLines/>
        <w:spacing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t>Extra-Provincial Registration</w:t>
      </w:r>
    </w:p>
    <w:tbl>
      <w:tblPr>
        <w:tblW w:w="10278" w:type="dxa"/>
        <w:tblLayout w:type="fixed"/>
        <w:tblLook w:val="0000" w:firstRow="0" w:lastRow="0" w:firstColumn="0" w:lastColumn="0" w:noHBand="0" w:noVBand="0"/>
      </w:tblPr>
      <w:tblGrid>
        <w:gridCol w:w="4248"/>
        <w:gridCol w:w="1710"/>
        <w:gridCol w:w="2520"/>
        <w:gridCol w:w="1800"/>
      </w:tblGrid>
      <w:tr w:rsidR="00FC1D1F" w:rsidRPr="007B6050" w14:paraId="1ADE64CE" w14:textId="77777777" w:rsidTr="00FC1D1F">
        <w:trPr>
          <w:cantSplit/>
          <w:tblHeader/>
        </w:trPr>
        <w:tc>
          <w:tcPr>
            <w:tcW w:w="4248" w:type="dxa"/>
            <w:shd w:val="clear" w:color="auto" w:fill="D9D9D9" w:themeFill="background1" w:themeFillShade="D9"/>
          </w:tcPr>
          <w:p w14:paraId="78BB0F5C" w14:textId="77777777" w:rsidR="00FC1D1F" w:rsidRPr="007B6050" w:rsidRDefault="00FC1D1F" w:rsidP="00DB6C2D">
            <w:pPr>
              <w:keepNext/>
              <w:keepLines/>
              <w:tabs>
                <w:tab w:val="left" w:pos="930"/>
              </w:tabs>
              <w:spacing w:before="40" w:after="40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Extra-Provincial Registration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B4936C8" w14:textId="77777777" w:rsidR="00FC1D1F" w:rsidRPr="007B6050" w:rsidRDefault="00FC1D1F" w:rsidP="00FC1D1F">
            <w:pPr>
              <w:keepNext/>
              <w:keepLines/>
              <w:tabs>
                <w:tab w:val="left" w:pos="93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Date</w:t>
            </w:r>
          </w:p>
        </w:tc>
        <w:tc>
          <w:tcPr>
            <w:tcW w:w="2520" w:type="dxa"/>
            <w:shd w:val="clear" w:color="auto" w:fill="D9D9D9" w:themeFill="background1" w:themeFillShade="D9"/>
          </w:tcPr>
          <w:p w14:paraId="02C761F7" w14:textId="77777777" w:rsidR="00FC1D1F" w:rsidRPr="007B6050" w:rsidRDefault="00FC1D1F" w:rsidP="00FC1D1F">
            <w:pPr>
              <w:keepNext/>
              <w:keepLines/>
              <w:tabs>
                <w:tab w:val="left" w:pos="93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Registration No.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605E2E6" w14:textId="77777777" w:rsidR="00FC1D1F" w:rsidRPr="007B6050" w:rsidRDefault="00FC1D1F" w:rsidP="00FC1D1F">
            <w:pPr>
              <w:keepNext/>
              <w:keepLines/>
              <w:tabs>
                <w:tab w:val="left" w:pos="93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Return Date</w:t>
            </w:r>
          </w:p>
        </w:tc>
      </w:tr>
      <w:tr w:rsidR="00FC1D1F" w:rsidRPr="007B6050" w14:paraId="58598218" w14:textId="77777777" w:rsidTr="00970039">
        <w:trPr>
          <w:cantSplit/>
        </w:trPr>
        <w:tc>
          <w:tcPr>
            <w:tcW w:w="10278" w:type="dxa"/>
            <w:gridSpan w:val="4"/>
          </w:tcPr>
          <w:p w14:paraId="60CDF5BF" w14:textId="2B972328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1D1F" w:rsidRPr="007B6050">
              <w:rPr>
                <w:sz w:val="20"/>
                <w:szCs w:val="20"/>
              </w:rPr>
              <w:t xml:space="preserve">tr for extra_prov in extra_provs_list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FC1D1F" w:rsidRPr="007B6050" w14:paraId="5179C4EF" w14:textId="77777777" w:rsidTr="00970039">
        <w:trPr>
          <w:cantSplit/>
        </w:trPr>
        <w:tc>
          <w:tcPr>
            <w:tcW w:w="10278" w:type="dxa"/>
            <w:gridSpan w:val="4"/>
          </w:tcPr>
          <w:p w14:paraId="7CE0A729" w14:textId="27544EE5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1D1F" w:rsidRPr="007B6050">
              <w:rPr>
                <w:sz w:val="20"/>
                <w:szCs w:val="20"/>
              </w:rPr>
              <w:t xml:space="preserve">tr if (loop.index) is not divisibleby 2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FC1D1F" w:rsidRPr="007B6050" w14:paraId="73AEB5D3" w14:textId="77777777" w:rsidTr="00970039">
        <w:trPr>
          <w:cantSplit/>
        </w:trPr>
        <w:tc>
          <w:tcPr>
            <w:tcW w:w="4248" w:type="dxa"/>
          </w:tcPr>
          <w:p w14:paraId="4784D42C" w14:textId="7507A9EA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1906EE" w:rsidRPr="007B6050">
              <w:rPr>
                <w:sz w:val="20"/>
                <w:szCs w:val="20"/>
              </w:rPr>
              <w:t>extra_prov</w:t>
            </w:r>
            <w:r w:rsidR="00FC1D1F" w:rsidRPr="007B6050">
              <w:rPr>
                <w:sz w:val="20"/>
                <w:szCs w:val="20"/>
              </w:rPr>
              <w:t>.province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1710" w:type="dxa"/>
          </w:tcPr>
          <w:p w14:paraId="4DCC8389" w14:textId="3D810278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FC1D1F" w:rsidRPr="007B6050">
              <w:rPr>
                <w:sz w:val="20"/>
                <w:szCs w:val="20"/>
              </w:rPr>
              <w:t>extra_prov.date|toDate("Jun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2520" w:type="dxa"/>
          </w:tcPr>
          <w:p w14:paraId="39DEF9A9" w14:textId="0E911410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FC1D1F" w:rsidRPr="007B6050">
              <w:rPr>
                <w:sz w:val="20"/>
                <w:szCs w:val="20"/>
              </w:rPr>
              <w:t>extra_prov.reg_num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1800" w:type="dxa"/>
          </w:tcPr>
          <w:p w14:paraId="3A1C8889" w14:textId="24081C4A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FC1D1F" w:rsidRPr="007B6050">
              <w:rPr>
                <w:sz w:val="20"/>
                <w:szCs w:val="20"/>
              </w:rPr>
              <w:t>extra_prov.ar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FC1D1F" w:rsidRPr="007B6050" w14:paraId="73AFD15F" w14:textId="77777777" w:rsidTr="00970039">
        <w:trPr>
          <w:cantSplit/>
        </w:trPr>
        <w:tc>
          <w:tcPr>
            <w:tcW w:w="10278" w:type="dxa"/>
            <w:gridSpan w:val="4"/>
          </w:tcPr>
          <w:p w14:paraId="1082597D" w14:textId="48C20AF6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1D1F" w:rsidRPr="007B6050">
              <w:rPr>
                <w:sz w:val="20"/>
                <w:szCs w:val="20"/>
              </w:rPr>
              <w:t xml:space="preserve">tr else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FC1D1F" w:rsidRPr="007B6050" w14:paraId="40B8ADB9" w14:textId="77777777" w:rsidTr="00970039">
        <w:trPr>
          <w:cantSplit/>
        </w:trPr>
        <w:tc>
          <w:tcPr>
            <w:tcW w:w="4248" w:type="dxa"/>
            <w:shd w:val="clear" w:color="auto" w:fill="F2F2F2" w:themeFill="background1" w:themeFillShade="F2"/>
          </w:tcPr>
          <w:p w14:paraId="3B0015DC" w14:textId="2AFABD17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1906EE" w:rsidRPr="007B6050">
              <w:rPr>
                <w:sz w:val="20"/>
                <w:szCs w:val="20"/>
              </w:rPr>
              <w:t>extra_prov</w:t>
            </w:r>
            <w:r w:rsidR="00FC1D1F" w:rsidRPr="007B6050">
              <w:rPr>
                <w:sz w:val="20"/>
                <w:szCs w:val="20"/>
              </w:rPr>
              <w:t>.province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1710" w:type="dxa"/>
            <w:shd w:val="clear" w:color="auto" w:fill="F2F2F2" w:themeFill="background1" w:themeFillShade="F2"/>
          </w:tcPr>
          <w:p w14:paraId="0D536594" w14:textId="35C4497B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D5B66" w:rsidRPr="007B6050">
              <w:rPr>
                <w:sz w:val="20"/>
                <w:szCs w:val="20"/>
              </w:rPr>
              <w:t>extra_prov.date|toDate("Jun</w:t>
            </w:r>
            <w:r w:rsidR="00FC1D1F" w:rsidRPr="007B6050">
              <w:rPr>
                <w:sz w:val="20"/>
                <w:szCs w:val="20"/>
              </w:rPr>
              <w:t xml:space="preserve">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2520" w:type="dxa"/>
            <w:shd w:val="clear" w:color="auto" w:fill="F2F2F2" w:themeFill="background1" w:themeFillShade="F2"/>
          </w:tcPr>
          <w:p w14:paraId="536C8B46" w14:textId="3269DCC4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FC1D1F" w:rsidRPr="007B6050">
              <w:rPr>
                <w:sz w:val="20"/>
                <w:szCs w:val="20"/>
              </w:rPr>
              <w:t>extra_prov.reg_num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0627D23A" w14:textId="1D793346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FC1D1F" w:rsidRPr="007B6050">
              <w:rPr>
                <w:sz w:val="20"/>
                <w:szCs w:val="20"/>
              </w:rPr>
              <w:t>extra_prov.ar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FC1D1F" w:rsidRPr="007B6050" w14:paraId="39206800" w14:textId="77777777" w:rsidTr="00970039">
        <w:trPr>
          <w:cantSplit/>
        </w:trPr>
        <w:tc>
          <w:tcPr>
            <w:tcW w:w="10278" w:type="dxa"/>
            <w:gridSpan w:val="4"/>
          </w:tcPr>
          <w:p w14:paraId="07ED63F5" w14:textId="3720BFDF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1D1F" w:rsidRPr="007B6050">
              <w:rPr>
                <w:sz w:val="20"/>
                <w:szCs w:val="20"/>
              </w:rPr>
              <w:t xml:space="preserve">tr endif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FC1D1F" w:rsidRPr="007B6050" w14:paraId="33EBE1F0" w14:textId="77777777" w:rsidTr="00970039">
        <w:trPr>
          <w:cantSplit/>
        </w:trPr>
        <w:tc>
          <w:tcPr>
            <w:tcW w:w="10278" w:type="dxa"/>
            <w:gridSpan w:val="4"/>
          </w:tcPr>
          <w:p w14:paraId="2B42921B" w14:textId="4FD8A759" w:rsidR="00FC1D1F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1D1F" w:rsidRPr="007B6050">
              <w:rPr>
                <w:sz w:val="20"/>
                <w:szCs w:val="20"/>
              </w:rPr>
              <w:t xml:space="preserve">tr endfor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</w:tbl>
    <w:p w14:paraId="7B477CA4" w14:textId="1758D36A" w:rsidR="00FC1D1F" w:rsidRPr="007B6050" w:rsidRDefault="00563A72" w:rsidP="00750E10">
      <w:r w:rsidRPr="007B6050">
        <w:t>{%</w:t>
      </w:r>
      <w:r w:rsidR="00FC1D1F" w:rsidRPr="007B6050">
        <w:t xml:space="preserve">p endif </w:t>
      </w:r>
      <w:r w:rsidRPr="007B6050">
        <w:t>%}</w:t>
      </w:r>
    </w:p>
    <w:p w14:paraId="36CEC299" w14:textId="77777777" w:rsidR="006B437C" w:rsidRPr="007B6050" w:rsidRDefault="006B437C" w:rsidP="00750E10">
      <w:pPr>
        <w:rPr>
          <w:sz w:val="2"/>
          <w:szCs w:val="2"/>
        </w:rPr>
      </w:pPr>
    </w:p>
    <w:p w14:paraId="00859239" w14:textId="77777777" w:rsidR="00D46581" w:rsidRPr="007B6050" w:rsidRDefault="00D46581" w:rsidP="00916FB8">
      <w:pPr>
        <w:keepNext/>
        <w:keepLines/>
        <w:spacing w:before="160"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lastRenderedPageBreak/>
        <w:t>Authorized Share Capital</w:t>
      </w:r>
    </w:p>
    <w:p w14:paraId="1F4744E3" w14:textId="08821DDC" w:rsidR="007939AE" w:rsidRPr="007B6050" w:rsidRDefault="00563A72" w:rsidP="00B468F7">
      <w:pPr>
        <w:keepNext/>
        <w:keepLines/>
        <w:tabs>
          <w:tab w:val="left" w:pos="5025"/>
        </w:tabs>
        <w:rPr>
          <w:sz w:val="20"/>
          <w:szCs w:val="20"/>
        </w:rPr>
      </w:pPr>
      <w:r w:rsidRPr="007B6050">
        <w:rPr>
          <w:sz w:val="20"/>
          <w:szCs w:val="20"/>
        </w:rPr>
        <w:t>{%</w:t>
      </w:r>
      <w:r w:rsidR="007939AE" w:rsidRPr="007B6050">
        <w:rPr>
          <w:sz w:val="20"/>
          <w:szCs w:val="20"/>
        </w:rPr>
        <w:t xml:space="preserve">p </w:t>
      </w:r>
      <w:r w:rsidR="00433DF2" w:rsidRPr="007B6050">
        <w:rPr>
          <w:sz w:val="20"/>
          <w:szCs w:val="20"/>
        </w:rPr>
        <w:t>if</w:t>
      </w:r>
      <w:r w:rsidR="00CF3DF6" w:rsidRPr="007B6050">
        <w:rPr>
          <w:sz w:val="20"/>
          <w:szCs w:val="20"/>
        </w:rPr>
        <w:t xml:space="preserve"> share_capital_list and</w:t>
      </w:r>
      <w:r w:rsidR="00433DF2" w:rsidRPr="007B6050">
        <w:rPr>
          <w:sz w:val="20"/>
          <w:szCs w:val="20"/>
        </w:rPr>
        <w:t xml:space="preserve"> share_capital_list|length &gt; 0</w:t>
      </w:r>
      <w:r w:rsidR="007939AE" w:rsidRPr="007B6050">
        <w:rPr>
          <w:sz w:val="20"/>
          <w:szCs w:val="20"/>
        </w:rPr>
        <w:t xml:space="preserve"> </w:t>
      </w:r>
      <w:r w:rsidRPr="007B6050">
        <w:rPr>
          <w:sz w:val="20"/>
          <w:szCs w:val="20"/>
        </w:rPr>
        <w:t>%}</w:t>
      </w:r>
    </w:p>
    <w:p w14:paraId="0C2A8A71" w14:textId="23C671CC" w:rsidR="007939AE" w:rsidRPr="007B6050" w:rsidRDefault="00563A72" w:rsidP="00B468F7">
      <w:pPr>
        <w:keepNext/>
        <w:keepLines/>
        <w:tabs>
          <w:tab w:val="left" w:pos="5025"/>
        </w:tabs>
        <w:rPr>
          <w:sz w:val="20"/>
          <w:szCs w:val="20"/>
        </w:rPr>
      </w:pPr>
      <w:r w:rsidRPr="007B6050">
        <w:rPr>
          <w:sz w:val="20"/>
          <w:szCs w:val="20"/>
        </w:rPr>
        <w:t>{%</w:t>
      </w:r>
      <w:r w:rsidR="007939AE" w:rsidRPr="007B6050">
        <w:rPr>
          <w:sz w:val="20"/>
          <w:szCs w:val="20"/>
        </w:rPr>
        <w:t xml:space="preserve">p for sc in share_capital_list </w:t>
      </w:r>
      <w:r w:rsidRPr="007B6050">
        <w:rPr>
          <w:sz w:val="20"/>
          <w:szCs w:val="20"/>
        </w:rPr>
        <w:t>%}</w:t>
      </w:r>
    </w:p>
    <w:p w14:paraId="570DC516" w14:textId="1420DC31" w:rsidR="007939AE" w:rsidRPr="007B6050" w:rsidRDefault="00563A72" w:rsidP="00B468F7">
      <w:pPr>
        <w:keepNext/>
        <w:keepLines/>
        <w:tabs>
          <w:tab w:val="left" w:pos="5025"/>
        </w:tabs>
        <w:rPr>
          <w:sz w:val="20"/>
          <w:szCs w:val="20"/>
        </w:rPr>
      </w:pPr>
      <w:r w:rsidRPr="007B6050">
        <w:rPr>
          <w:sz w:val="20"/>
          <w:szCs w:val="20"/>
        </w:rPr>
        <w:t>{{</w:t>
      </w:r>
      <w:r w:rsidR="007939AE" w:rsidRPr="007B6050">
        <w:rPr>
          <w:sz w:val="20"/>
          <w:szCs w:val="20"/>
        </w:rPr>
        <w:t>sc.title</w:t>
      </w:r>
      <w:r w:rsidRPr="007B6050">
        <w:rPr>
          <w:sz w:val="20"/>
          <w:szCs w:val="20"/>
        </w:rPr>
        <w:t>}}</w:t>
      </w:r>
    </w:p>
    <w:p w14:paraId="464ECFBF" w14:textId="4EBF5CDF" w:rsidR="007939AE" w:rsidRPr="007B6050" w:rsidRDefault="00563A72" w:rsidP="00B468F7">
      <w:pPr>
        <w:keepNext/>
        <w:keepLines/>
        <w:tabs>
          <w:tab w:val="left" w:pos="5025"/>
        </w:tabs>
        <w:rPr>
          <w:sz w:val="20"/>
          <w:szCs w:val="20"/>
        </w:rPr>
      </w:pPr>
      <w:r w:rsidRPr="007B6050">
        <w:rPr>
          <w:sz w:val="20"/>
          <w:szCs w:val="20"/>
        </w:rPr>
        <w:t>{%</w:t>
      </w:r>
      <w:r w:rsidR="007939AE" w:rsidRPr="007B6050">
        <w:rPr>
          <w:sz w:val="20"/>
          <w:szCs w:val="20"/>
        </w:rPr>
        <w:t xml:space="preserve">p endfor </w:t>
      </w:r>
      <w:r w:rsidRPr="007B6050">
        <w:rPr>
          <w:sz w:val="20"/>
          <w:szCs w:val="20"/>
        </w:rPr>
        <w:t>%}</w:t>
      </w:r>
    </w:p>
    <w:p w14:paraId="5884A003" w14:textId="197E7E84" w:rsidR="007939AE" w:rsidRPr="007B6050" w:rsidRDefault="00563A72" w:rsidP="00B468F7">
      <w:pPr>
        <w:keepNext/>
        <w:keepLines/>
        <w:tabs>
          <w:tab w:val="left" w:pos="5025"/>
        </w:tabs>
        <w:rPr>
          <w:sz w:val="20"/>
          <w:szCs w:val="20"/>
        </w:rPr>
      </w:pPr>
      <w:r w:rsidRPr="007B6050">
        <w:rPr>
          <w:sz w:val="20"/>
          <w:szCs w:val="20"/>
        </w:rPr>
        <w:t>{%</w:t>
      </w:r>
      <w:r w:rsidR="007939AE" w:rsidRPr="007B6050">
        <w:rPr>
          <w:sz w:val="20"/>
          <w:szCs w:val="20"/>
        </w:rPr>
        <w:t xml:space="preserve">p else </w:t>
      </w:r>
      <w:r w:rsidRPr="007B6050">
        <w:rPr>
          <w:sz w:val="20"/>
          <w:szCs w:val="20"/>
        </w:rPr>
        <w:t>%}</w:t>
      </w:r>
    </w:p>
    <w:p w14:paraId="72FB73D2" w14:textId="77777777" w:rsidR="007939AE" w:rsidRPr="007B6050" w:rsidRDefault="007939AE" w:rsidP="00E747D8">
      <w:pPr>
        <w:keepLines/>
        <w:tabs>
          <w:tab w:val="left" w:pos="5025"/>
        </w:tabs>
        <w:jc w:val="center"/>
      </w:pPr>
      <w:r w:rsidRPr="007B6050">
        <w:t>-------------------------- No Share Capital currently exists --------------------------</w:t>
      </w:r>
    </w:p>
    <w:p w14:paraId="3CA186B0" w14:textId="31E1C65E" w:rsidR="006B437C" w:rsidRPr="007B6050" w:rsidRDefault="00563A72" w:rsidP="00C72C4C">
      <w:pPr>
        <w:tabs>
          <w:tab w:val="left" w:pos="5025"/>
        </w:tabs>
      </w:pPr>
      <w:r w:rsidRPr="007B6050">
        <w:t>{%</w:t>
      </w:r>
      <w:r w:rsidR="007939AE" w:rsidRPr="007B6050">
        <w:t xml:space="preserve">p endif </w:t>
      </w:r>
      <w:r w:rsidRPr="007B6050">
        <w:t>%}</w:t>
      </w:r>
    </w:p>
    <w:p w14:paraId="350C3FEC" w14:textId="77777777" w:rsidR="006B437C" w:rsidRPr="007B6050" w:rsidRDefault="006B437C" w:rsidP="00C72C4C">
      <w:pPr>
        <w:tabs>
          <w:tab w:val="left" w:pos="5025"/>
        </w:tabs>
        <w:rPr>
          <w:sz w:val="2"/>
          <w:szCs w:val="2"/>
        </w:rPr>
      </w:pPr>
    </w:p>
    <w:p w14:paraId="4988D7D5" w14:textId="77777777" w:rsidR="00401B75" w:rsidRPr="007B6050" w:rsidRDefault="00401B75" w:rsidP="00916FB8">
      <w:pPr>
        <w:keepNext/>
        <w:keepLines/>
        <w:spacing w:before="160"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t>Addres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3432"/>
        <w:gridCol w:w="3432"/>
        <w:gridCol w:w="3432"/>
      </w:tblGrid>
      <w:tr w:rsidR="00401B75" w:rsidRPr="007B6050" w14:paraId="373EC870" w14:textId="77777777" w:rsidTr="00081D6E">
        <w:trPr>
          <w:cantSplit/>
        </w:trPr>
        <w:tc>
          <w:tcPr>
            <w:tcW w:w="3432" w:type="dxa"/>
            <w:shd w:val="clear" w:color="auto" w:fill="E0E0E0"/>
          </w:tcPr>
          <w:p w14:paraId="21CCDEA6" w14:textId="77777777" w:rsidR="00401B75" w:rsidRPr="007B6050" w:rsidRDefault="00401B75" w:rsidP="004657C8">
            <w:pPr>
              <w:keepNext/>
              <w:keepLines/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Corporate Mailing</w:t>
            </w:r>
          </w:p>
        </w:tc>
        <w:tc>
          <w:tcPr>
            <w:tcW w:w="3432" w:type="dxa"/>
            <w:shd w:val="clear" w:color="auto" w:fill="E0E0E0"/>
          </w:tcPr>
          <w:p w14:paraId="4B8638BB" w14:textId="77777777" w:rsidR="00401B75" w:rsidRPr="007B6050" w:rsidRDefault="00401B75" w:rsidP="004657C8">
            <w:pPr>
              <w:keepNext/>
              <w:keepLines/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Registered Office</w:t>
            </w:r>
          </w:p>
        </w:tc>
        <w:tc>
          <w:tcPr>
            <w:tcW w:w="3432" w:type="dxa"/>
            <w:shd w:val="clear" w:color="auto" w:fill="E0E0E0"/>
          </w:tcPr>
          <w:p w14:paraId="773B4123" w14:textId="77777777" w:rsidR="00401B75" w:rsidRPr="007B6050" w:rsidRDefault="00401B75" w:rsidP="004657C8">
            <w:pPr>
              <w:keepNext/>
              <w:keepLines/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Records Office</w:t>
            </w:r>
          </w:p>
        </w:tc>
      </w:tr>
      <w:tr w:rsidR="00D60968" w:rsidRPr="007B6050" w14:paraId="4A600BAF" w14:textId="77777777" w:rsidTr="00081D6E">
        <w:trPr>
          <w:cantSplit/>
        </w:trPr>
        <w:tc>
          <w:tcPr>
            <w:tcW w:w="10296" w:type="dxa"/>
            <w:gridSpan w:val="3"/>
          </w:tcPr>
          <w:p w14:paraId="7E9C39BD" w14:textId="03B4C972" w:rsidR="00D60968" w:rsidRPr="007B6050" w:rsidRDefault="00563A72" w:rsidP="00142817">
            <w:pPr>
              <w:keepLines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D60968" w:rsidRPr="007B6050">
              <w:rPr>
                <w:sz w:val="20"/>
                <w:szCs w:val="20"/>
              </w:rPr>
              <w:t xml:space="preserve">tr if corp.mailing_address or corp.registered_office or corp.records_office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D60968" w:rsidRPr="007B6050" w14:paraId="76A82D58" w14:textId="77777777" w:rsidTr="00081D6E">
        <w:trPr>
          <w:cantSplit/>
        </w:trPr>
        <w:tc>
          <w:tcPr>
            <w:tcW w:w="3432" w:type="dxa"/>
          </w:tcPr>
          <w:p w14:paraId="49A6ED7F" w14:textId="2025E5DD" w:rsidR="00AF118B" w:rsidRPr="007B6050" w:rsidRDefault="00563A72" w:rsidP="00142817">
            <w:pPr>
              <w:keepLines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AF118B" w:rsidRPr="007B6050">
              <w:rPr>
                <w:sz w:val="20"/>
                <w:szCs w:val="20"/>
              </w:rPr>
              <w:t xml:space="preserve"> corp.name </w:t>
            </w:r>
            <w:r w:rsidRPr="007B6050">
              <w:rPr>
                <w:sz w:val="20"/>
                <w:szCs w:val="20"/>
              </w:rPr>
              <w:t>}}</w:t>
            </w:r>
          </w:p>
          <w:p w14:paraId="61AD1482" w14:textId="5BAF389D" w:rsidR="00D60968" w:rsidRPr="007B6050" w:rsidRDefault="00563A72" w:rsidP="00142817">
            <w:pPr>
              <w:keepLines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60968" w:rsidRPr="007B6050">
              <w:rPr>
                <w:sz w:val="20"/>
                <w:szCs w:val="20"/>
              </w:rPr>
              <w:t>corp.mailing_address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3432" w:type="dxa"/>
          </w:tcPr>
          <w:p w14:paraId="5358F09B" w14:textId="7F2B740F" w:rsidR="00AF118B" w:rsidRPr="007B6050" w:rsidRDefault="00563A72" w:rsidP="00142817">
            <w:pPr>
              <w:keepLines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AF118B" w:rsidRPr="007B6050">
              <w:rPr>
                <w:sz w:val="20"/>
                <w:szCs w:val="20"/>
              </w:rPr>
              <w:t xml:space="preserve"> corp.name </w:t>
            </w:r>
            <w:r w:rsidRPr="007B6050">
              <w:rPr>
                <w:sz w:val="20"/>
                <w:szCs w:val="20"/>
              </w:rPr>
              <w:t>}}</w:t>
            </w:r>
          </w:p>
          <w:p w14:paraId="47F8BA8F" w14:textId="2DDFC300" w:rsidR="00D60968" w:rsidRPr="007B6050" w:rsidRDefault="00563A72" w:rsidP="00142817">
            <w:pPr>
              <w:keepLines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60968" w:rsidRPr="007B6050">
              <w:rPr>
                <w:sz w:val="20"/>
                <w:szCs w:val="20"/>
              </w:rPr>
              <w:t>corp.registered_office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3432" w:type="dxa"/>
          </w:tcPr>
          <w:p w14:paraId="13B608DD" w14:textId="0AE32339" w:rsidR="00AF118B" w:rsidRPr="007B6050" w:rsidRDefault="00563A72" w:rsidP="00142817">
            <w:pPr>
              <w:keepLines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297CE7" w:rsidRPr="007B6050">
              <w:rPr>
                <w:sz w:val="20"/>
                <w:szCs w:val="20"/>
              </w:rPr>
              <w:t xml:space="preserve"> corp.nam</w:t>
            </w:r>
            <w:r w:rsidR="00996580" w:rsidRPr="007B6050">
              <w:rPr>
                <w:sz w:val="20"/>
                <w:szCs w:val="20"/>
              </w:rPr>
              <w:t xml:space="preserve">e </w:t>
            </w:r>
            <w:r w:rsidRPr="007B6050">
              <w:rPr>
                <w:sz w:val="20"/>
                <w:szCs w:val="20"/>
              </w:rPr>
              <w:t>}}</w:t>
            </w:r>
          </w:p>
          <w:p w14:paraId="2C19D90A" w14:textId="7235A8DE" w:rsidR="00D60968" w:rsidRPr="007B6050" w:rsidRDefault="00563A72" w:rsidP="00142817">
            <w:pPr>
              <w:keepLines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60968" w:rsidRPr="007B6050">
              <w:rPr>
                <w:sz w:val="20"/>
                <w:szCs w:val="20"/>
              </w:rPr>
              <w:t>corp.records_office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D60968" w:rsidRPr="007B6050" w14:paraId="3D572A98" w14:textId="77777777" w:rsidTr="00081D6E">
        <w:trPr>
          <w:cantSplit/>
        </w:trPr>
        <w:tc>
          <w:tcPr>
            <w:tcW w:w="10296" w:type="dxa"/>
            <w:gridSpan w:val="3"/>
          </w:tcPr>
          <w:p w14:paraId="2CE08B92" w14:textId="36BFEFC1" w:rsidR="00D60968" w:rsidRPr="007B6050" w:rsidRDefault="00563A72" w:rsidP="00142817">
            <w:pPr>
              <w:keepLines/>
            </w:pPr>
            <w:r w:rsidRPr="007B6050">
              <w:t>{%</w:t>
            </w:r>
            <w:r w:rsidR="00D60968" w:rsidRPr="007B6050">
              <w:t xml:space="preserve">tr else </w:t>
            </w:r>
            <w:r w:rsidRPr="007B6050">
              <w:t>%}</w:t>
            </w:r>
          </w:p>
        </w:tc>
      </w:tr>
      <w:tr w:rsidR="00D60968" w:rsidRPr="007B6050" w14:paraId="18CEB9D7" w14:textId="77777777" w:rsidTr="00081D6E">
        <w:trPr>
          <w:cantSplit/>
        </w:trPr>
        <w:tc>
          <w:tcPr>
            <w:tcW w:w="10296" w:type="dxa"/>
            <w:gridSpan w:val="3"/>
          </w:tcPr>
          <w:p w14:paraId="5409D8CB" w14:textId="77777777" w:rsidR="00D60968" w:rsidRPr="007B6050" w:rsidRDefault="00D60968" w:rsidP="00142817">
            <w:pPr>
              <w:keepLines/>
              <w:tabs>
                <w:tab w:val="left" w:pos="5025"/>
              </w:tabs>
              <w:jc w:val="center"/>
            </w:pPr>
            <w:r w:rsidRPr="007B6050">
              <w:t>-------------------------- No Corporate Addresses on File --------------------------</w:t>
            </w:r>
          </w:p>
        </w:tc>
      </w:tr>
      <w:tr w:rsidR="00D60968" w:rsidRPr="007B6050" w14:paraId="4948771D" w14:textId="77777777" w:rsidTr="00081D6E">
        <w:trPr>
          <w:cantSplit/>
        </w:trPr>
        <w:tc>
          <w:tcPr>
            <w:tcW w:w="10296" w:type="dxa"/>
            <w:gridSpan w:val="3"/>
          </w:tcPr>
          <w:p w14:paraId="4DBC3BA1" w14:textId="2C93C7E5" w:rsidR="00D60968" w:rsidRPr="007B6050" w:rsidRDefault="00563A72" w:rsidP="00142817">
            <w:pPr>
              <w:keepLines/>
            </w:pPr>
            <w:r w:rsidRPr="007B6050">
              <w:t>{%</w:t>
            </w:r>
            <w:r w:rsidR="00D60968" w:rsidRPr="007B6050">
              <w:t xml:space="preserve">tr endif </w:t>
            </w:r>
            <w:r w:rsidRPr="007B6050">
              <w:t>%}</w:t>
            </w:r>
          </w:p>
        </w:tc>
      </w:tr>
    </w:tbl>
    <w:p w14:paraId="31FD207E" w14:textId="77777777" w:rsidR="006B437C" w:rsidRPr="007B6050" w:rsidRDefault="006B437C" w:rsidP="001B4EDF">
      <w:pPr>
        <w:tabs>
          <w:tab w:val="left" w:pos="2016"/>
        </w:tabs>
        <w:rPr>
          <w:sz w:val="2"/>
          <w:szCs w:val="2"/>
        </w:rPr>
      </w:pPr>
    </w:p>
    <w:p w14:paraId="6B924253" w14:textId="77777777" w:rsidR="00F42A22" w:rsidRPr="00F42A22" w:rsidRDefault="00F42A22" w:rsidP="00F42A22">
      <w:pPr>
        <w:keepNext/>
        <w:keepLines/>
        <w:spacing w:before="160" w:after="60"/>
        <w:rPr>
          <w:b/>
          <w:sz w:val="26"/>
          <w:szCs w:val="26"/>
          <w:u w:val="single"/>
        </w:rPr>
      </w:pPr>
      <w:r w:rsidRPr="00F42A22">
        <w:rPr>
          <w:b/>
          <w:sz w:val="26"/>
          <w:szCs w:val="26"/>
          <w:u w:val="single"/>
        </w:rPr>
        <w:t>Agent for Service</w:t>
      </w:r>
    </w:p>
    <w:p w14:paraId="3C4DBEDF" w14:textId="65465C4F" w:rsidR="00F42A22" w:rsidRPr="007B6050" w:rsidRDefault="00F42A22" w:rsidP="00F42A22">
      <w:pPr>
        <w:tabs>
          <w:tab w:val="left" w:pos="5400"/>
        </w:tabs>
      </w:pPr>
      <w:r w:rsidRPr="00F42A22">
        <w:t>Primary: {{primary_agent or “None”}}</w:t>
      </w:r>
      <w:r w:rsidRPr="00F42A22">
        <w:tab/>
        <w:t>Alternate: {{alternate_agent or “None”}}</w:t>
      </w:r>
    </w:p>
    <w:p w14:paraId="7C0E7563" w14:textId="0A51D2F3" w:rsidR="005B3DDE" w:rsidRPr="007B6050" w:rsidRDefault="00563A72" w:rsidP="001B4EDF">
      <w:pPr>
        <w:tabs>
          <w:tab w:val="left" w:pos="2016"/>
        </w:tabs>
      </w:pPr>
      <w:r w:rsidRPr="007B6050">
        <w:t>{%</w:t>
      </w:r>
      <w:r w:rsidR="005B3DDE" w:rsidRPr="007B6050">
        <w:t xml:space="preserve">p if </w:t>
      </w:r>
      <w:r w:rsidR="00CF3DF6" w:rsidRPr="007B6050">
        <w:t xml:space="preserve">corp_system_notes_list and </w:t>
      </w:r>
      <w:r w:rsidR="0010017D" w:rsidRPr="007B6050">
        <w:t>corp_system_notes</w:t>
      </w:r>
      <w:r w:rsidR="005B3DDE" w:rsidRPr="007B6050">
        <w:t xml:space="preserve">_list|length &gt; 0 </w:t>
      </w:r>
      <w:r w:rsidRPr="007B6050">
        <w:t>%}</w:t>
      </w:r>
    </w:p>
    <w:p w14:paraId="51BA5FB5" w14:textId="77777777" w:rsidR="00C53A79" w:rsidRPr="007B6050" w:rsidRDefault="004053B3" w:rsidP="0051773B">
      <w:pPr>
        <w:keepNext/>
        <w:keepLines/>
        <w:spacing w:before="160"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t xml:space="preserve">System </w:t>
      </w:r>
      <w:r w:rsidR="004657C8" w:rsidRPr="007B6050">
        <w:rPr>
          <w:b/>
          <w:sz w:val="26"/>
          <w:szCs w:val="26"/>
          <w:u w:val="single"/>
        </w:rPr>
        <w:t>Notes</w:t>
      </w:r>
    </w:p>
    <w:tbl>
      <w:tblPr>
        <w:tblW w:w="10278" w:type="dxa"/>
        <w:tblLayout w:type="fixed"/>
        <w:tblLook w:val="0000" w:firstRow="0" w:lastRow="0" w:firstColumn="0" w:lastColumn="0" w:noHBand="0" w:noVBand="0"/>
      </w:tblPr>
      <w:tblGrid>
        <w:gridCol w:w="10278"/>
      </w:tblGrid>
      <w:tr w:rsidR="004657C8" w:rsidRPr="007B6050" w14:paraId="0EF0C40C" w14:textId="77777777" w:rsidTr="00C4286C">
        <w:trPr>
          <w:cantSplit/>
          <w:tblHeader/>
        </w:trPr>
        <w:tc>
          <w:tcPr>
            <w:tcW w:w="10278" w:type="dxa"/>
            <w:shd w:val="clear" w:color="auto" w:fill="D9D9D9" w:themeFill="background1" w:themeFillShade="D9"/>
          </w:tcPr>
          <w:p w14:paraId="75F68F9F" w14:textId="77777777" w:rsidR="004657C8" w:rsidRPr="007B6050" w:rsidRDefault="004053B3" w:rsidP="00C4286C">
            <w:pPr>
              <w:keepNext/>
              <w:keepLines/>
              <w:tabs>
                <w:tab w:val="left" w:pos="930"/>
              </w:tabs>
              <w:spacing w:before="40" w:after="40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Note</w:t>
            </w:r>
          </w:p>
        </w:tc>
      </w:tr>
      <w:tr w:rsidR="004053B3" w:rsidRPr="007B6050" w14:paraId="4C53FE12" w14:textId="77777777" w:rsidTr="00970039">
        <w:trPr>
          <w:cantSplit/>
        </w:trPr>
        <w:tc>
          <w:tcPr>
            <w:tcW w:w="10278" w:type="dxa"/>
          </w:tcPr>
          <w:p w14:paraId="459DA872" w14:textId="77889DEB" w:rsidR="004053B3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B5887" w:rsidRPr="007B6050">
              <w:rPr>
                <w:sz w:val="20"/>
                <w:szCs w:val="20"/>
              </w:rPr>
              <w:t xml:space="preserve">tr for note in corp_system_notes_list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5B5887" w:rsidRPr="007B6050" w14:paraId="32D34FF6" w14:textId="77777777" w:rsidTr="00970039">
        <w:trPr>
          <w:cantSplit/>
        </w:trPr>
        <w:tc>
          <w:tcPr>
            <w:tcW w:w="10278" w:type="dxa"/>
          </w:tcPr>
          <w:p w14:paraId="4D46DE84" w14:textId="7CC9691C" w:rsidR="005B5887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B5887" w:rsidRPr="007B6050">
              <w:rPr>
                <w:sz w:val="20"/>
                <w:szCs w:val="20"/>
              </w:rPr>
              <w:t xml:space="preserve">tr if (loop.index) is not divisibleby 2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5B5887" w:rsidRPr="007B6050" w14:paraId="3528E058" w14:textId="77777777" w:rsidTr="00970039">
        <w:trPr>
          <w:cantSplit/>
        </w:trPr>
        <w:tc>
          <w:tcPr>
            <w:tcW w:w="10278" w:type="dxa"/>
          </w:tcPr>
          <w:p w14:paraId="6FAF5A52" w14:textId="75CACC27" w:rsidR="005B5887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5B5887" w:rsidRPr="007B6050">
              <w:rPr>
                <w:sz w:val="20"/>
                <w:szCs w:val="20"/>
              </w:rPr>
              <w:t>note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5B5887" w:rsidRPr="007B6050" w14:paraId="5A160B64" w14:textId="77777777" w:rsidTr="00970039">
        <w:trPr>
          <w:cantSplit/>
        </w:trPr>
        <w:tc>
          <w:tcPr>
            <w:tcW w:w="10278" w:type="dxa"/>
          </w:tcPr>
          <w:p w14:paraId="7C3360D0" w14:textId="025D64F7" w:rsidR="005B5887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B5887" w:rsidRPr="007B6050">
              <w:rPr>
                <w:sz w:val="20"/>
                <w:szCs w:val="20"/>
              </w:rPr>
              <w:t xml:space="preserve">tr else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4657C8" w:rsidRPr="007B6050" w14:paraId="4BB52C0D" w14:textId="77777777" w:rsidTr="00970039">
        <w:trPr>
          <w:cantSplit/>
        </w:trPr>
        <w:tc>
          <w:tcPr>
            <w:tcW w:w="10278" w:type="dxa"/>
            <w:shd w:val="clear" w:color="auto" w:fill="F2F2F2" w:themeFill="background1" w:themeFillShade="F2"/>
          </w:tcPr>
          <w:p w14:paraId="1ABFD0AD" w14:textId="242D659B" w:rsidR="004657C8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5B5887" w:rsidRPr="007B6050">
              <w:rPr>
                <w:sz w:val="20"/>
                <w:szCs w:val="20"/>
              </w:rPr>
              <w:t>note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4657C8" w:rsidRPr="007B6050" w14:paraId="2B043147" w14:textId="77777777" w:rsidTr="00970039">
        <w:trPr>
          <w:cantSplit/>
        </w:trPr>
        <w:tc>
          <w:tcPr>
            <w:tcW w:w="10278" w:type="dxa"/>
          </w:tcPr>
          <w:p w14:paraId="0067D933" w14:textId="49F6C517" w:rsidR="004657C8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B5887" w:rsidRPr="007B6050">
              <w:rPr>
                <w:sz w:val="20"/>
                <w:szCs w:val="20"/>
              </w:rPr>
              <w:t xml:space="preserve">tr endif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5B5887" w:rsidRPr="007B6050" w14:paraId="57C241D0" w14:textId="77777777" w:rsidTr="00970039">
        <w:trPr>
          <w:cantSplit/>
        </w:trPr>
        <w:tc>
          <w:tcPr>
            <w:tcW w:w="10278" w:type="dxa"/>
          </w:tcPr>
          <w:p w14:paraId="5AE329AA" w14:textId="165D3127" w:rsidR="005B5887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B5887" w:rsidRPr="007B6050">
              <w:rPr>
                <w:sz w:val="20"/>
                <w:szCs w:val="20"/>
              </w:rPr>
              <w:t xml:space="preserve">tr endfor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</w:tbl>
    <w:p w14:paraId="5263A759" w14:textId="1DEAB776" w:rsidR="005B3DDE" w:rsidRPr="007B6050" w:rsidRDefault="00563A72" w:rsidP="001B4EDF">
      <w:pPr>
        <w:tabs>
          <w:tab w:val="left" w:pos="2016"/>
        </w:tabs>
      </w:pPr>
      <w:r w:rsidRPr="007B6050">
        <w:t>{%</w:t>
      </w:r>
      <w:r w:rsidR="005B3DDE" w:rsidRPr="007B6050">
        <w:t xml:space="preserve">p endif </w:t>
      </w:r>
      <w:r w:rsidRPr="007B6050">
        <w:t>%}</w:t>
      </w:r>
    </w:p>
    <w:p w14:paraId="56D460DB" w14:textId="77777777" w:rsidR="006B437C" w:rsidRPr="007B6050" w:rsidRDefault="006B437C" w:rsidP="001B4EDF">
      <w:pPr>
        <w:tabs>
          <w:tab w:val="left" w:pos="2016"/>
        </w:tabs>
        <w:rPr>
          <w:sz w:val="2"/>
          <w:szCs w:val="2"/>
        </w:rPr>
      </w:pPr>
    </w:p>
    <w:p w14:paraId="5417D28E" w14:textId="467351E2" w:rsidR="0010017D" w:rsidRPr="007B6050" w:rsidRDefault="00563A72" w:rsidP="001B4EDF">
      <w:pPr>
        <w:tabs>
          <w:tab w:val="left" w:pos="2016"/>
        </w:tabs>
      </w:pPr>
      <w:r w:rsidRPr="007B6050">
        <w:t>{%</w:t>
      </w:r>
      <w:r w:rsidR="0010017D" w:rsidRPr="007B6050">
        <w:t xml:space="preserve">p if </w:t>
      </w:r>
      <w:r w:rsidR="00CF3DF6" w:rsidRPr="007B6050">
        <w:t xml:space="preserve">corp_ar_notes_list and </w:t>
      </w:r>
      <w:r w:rsidR="0010017D" w:rsidRPr="007B6050">
        <w:t xml:space="preserve">corp_ar_notes_list|length &gt; 0 </w:t>
      </w:r>
      <w:r w:rsidRPr="007B6050">
        <w:t>%}</w:t>
      </w:r>
    </w:p>
    <w:p w14:paraId="30F56788" w14:textId="77777777" w:rsidR="00C4286C" w:rsidRPr="007B6050" w:rsidRDefault="00C4286C" w:rsidP="00CD1A4E">
      <w:pPr>
        <w:keepNext/>
        <w:keepLines/>
        <w:spacing w:before="160"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t>Annual Return Notes</w:t>
      </w:r>
    </w:p>
    <w:tbl>
      <w:tblPr>
        <w:tblW w:w="10384" w:type="dxa"/>
        <w:tblLayout w:type="fixed"/>
        <w:tblLook w:val="0000" w:firstRow="0" w:lastRow="0" w:firstColumn="0" w:lastColumn="0" w:noHBand="0" w:noVBand="0"/>
      </w:tblPr>
      <w:tblGrid>
        <w:gridCol w:w="1458"/>
        <w:gridCol w:w="720"/>
        <w:gridCol w:w="8206"/>
      </w:tblGrid>
      <w:tr w:rsidR="00C4286C" w:rsidRPr="007B6050" w14:paraId="5A5E1E7F" w14:textId="77777777" w:rsidTr="00EF61E7">
        <w:trPr>
          <w:cantSplit/>
          <w:tblHeader/>
        </w:trPr>
        <w:tc>
          <w:tcPr>
            <w:tcW w:w="1458" w:type="dxa"/>
            <w:shd w:val="clear" w:color="auto" w:fill="D9D9D9" w:themeFill="background1" w:themeFillShade="D9"/>
          </w:tcPr>
          <w:p w14:paraId="51918CFE" w14:textId="77777777" w:rsidR="00C4286C" w:rsidRPr="007B6050" w:rsidRDefault="00C4286C" w:rsidP="00E41EDE">
            <w:pPr>
              <w:keepNext/>
              <w:keepLines/>
              <w:tabs>
                <w:tab w:val="center" w:pos="1605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Date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57DADC24" w14:textId="77777777" w:rsidR="00C4286C" w:rsidRPr="007B6050" w:rsidRDefault="00C4286C" w:rsidP="00C4286C">
            <w:pPr>
              <w:keepNext/>
              <w:keepLines/>
              <w:tabs>
                <w:tab w:val="left" w:pos="87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User</w:t>
            </w:r>
          </w:p>
        </w:tc>
        <w:tc>
          <w:tcPr>
            <w:tcW w:w="8206" w:type="dxa"/>
            <w:shd w:val="clear" w:color="auto" w:fill="D9D9D9" w:themeFill="background1" w:themeFillShade="D9"/>
          </w:tcPr>
          <w:p w14:paraId="023C3230" w14:textId="77777777" w:rsidR="00C4286C" w:rsidRPr="007B6050" w:rsidRDefault="00C4286C" w:rsidP="00C4286C">
            <w:pPr>
              <w:keepNext/>
              <w:keepLines/>
              <w:tabs>
                <w:tab w:val="left" w:pos="870"/>
              </w:tabs>
              <w:spacing w:before="40" w:after="40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Note</w:t>
            </w:r>
          </w:p>
        </w:tc>
      </w:tr>
      <w:tr w:rsidR="00FC25F5" w:rsidRPr="007B6050" w14:paraId="067D24DD" w14:textId="77777777" w:rsidTr="00970039">
        <w:trPr>
          <w:cantSplit/>
        </w:trPr>
        <w:tc>
          <w:tcPr>
            <w:tcW w:w="10384" w:type="dxa"/>
            <w:gridSpan w:val="3"/>
          </w:tcPr>
          <w:p w14:paraId="67C4DDC8" w14:textId="4CB0C2F7" w:rsidR="00FC25F5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25F5" w:rsidRPr="007B6050">
              <w:rPr>
                <w:sz w:val="20"/>
                <w:szCs w:val="20"/>
              </w:rPr>
              <w:t xml:space="preserve">tr for note in corp_ar_notes_list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FC25F5" w:rsidRPr="007B6050" w14:paraId="227E9AEC" w14:textId="77777777" w:rsidTr="00970039">
        <w:trPr>
          <w:cantSplit/>
        </w:trPr>
        <w:tc>
          <w:tcPr>
            <w:tcW w:w="10384" w:type="dxa"/>
            <w:gridSpan w:val="3"/>
          </w:tcPr>
          <w:p w14:paraId="09FBF8A5" w14:textId="55C2DCB6" w:rsidR="00FC25F5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25F5" w:rsidRPr="007B6050">
              <w:rPr>
                <w:sz w:val="20"/>
                <w:szCs w:val="20"/>
              </w:rPr>
              <w:t xml:space="preserve">tr if (loop.index) is not divisibleby 2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C4286C" w:rsidRPr="007B6050" w14:paraId="0A7EBAF5" w14:textId="77777777" w:rsidTr="00970039">
        <w:trPr>
          <w:cantSplit/>
        </w:trPr>
        <w:tc>
          <w:tcPr>
            <w:tcW w:w="1458" w:type="dxa"/>
            <w:shd w:val="clear" w:color="auto" w:fill="FFFFFF" w:themeFill="background1"/>
          </w:tcPr>
          <w:p w14:paraId="6E0A266D" w14:textId="14A96CAA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D5B66" w:rsidRPr="007B6050">
              <w:rPr>
                <w:sz w:val="20"/>
                <w:szCs w:val="20"/>
              </w:rPr>
              <w:t>note.date|toDate("Jun</w:t>
            </w:r>
            <w:r w:rsidR="00FC25F5" w:rsidRPr="007B6050">
              <w:rPr>
                <w:sz w:val="20"/>
                <w:szCs w:val="20"/>
              </w:rPr>
              <w:t xml:space="preserve">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720" w:type="dxa"/>
            <w:shd w:val="clear" w:color="auto" w:fill="FFFFFF" w:themeFill="background1"/>
          </w:tcPr>
          <w:p w14:paraId="16710382" w14:textId="06A2DA9B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E5627" w:rsidRPr="007B6050">
              <w:rPr>
                <w:sz w:val="20"/>
                <w:szCs w:val="20"/>
              </w:rPr>
              <w:t>note.user_initials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8206" w:type="dxa"/>
            <w:shd w:val="clear" w:color="auto" w:fill="FFFFFF" w:themeFill="background1"/>
          </w:tcPr>
          <w:p w14:paraId="08A058E3" w14:textId="661AD253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FC25F5" w:rsidRPr="007B6050">
              <w:rPr>
                <w:sz w:val="20"/>
                <w:szCs w:val="20"/>
              </w:rPr>
              <w:t>note.text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FC25F5" w:rsidRPr="007B6050" w14:paraId="676F6C06" w14:textId="77777777" w:rsidTr="00970039">
        <w:trPr>
          <w:cantSplit/>
        </w:trPr>
        <w:tc>
          <w:tcPr>
            <w:tcW w:w="10384" w:type="dxa"/>
            <w:gridSpan w:val="3"/>
            <w:shd w:val="clear" w:color="auto" w:fill="FFFFFF" w:themeFill="background1"/>
          </w:tcPr>
          <w:p w14:paraId="3AD70F36" w14:textId="465EA9EE" w:rsidR="00FC25F5" w:rsidRPr="007B6050" w:rsidRDefault="00563A72" w:rsidP="00970039">
            <w:pPr>
              <w:spacing w:before="40" w:after="40"/>
              <w:jc w:val="both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25F5" w:rsidRPr="007B6050">
              <w:rPr>
                <w:sz w:val="20"/>
                <w:szCs w:val="20"/>
              </w:rPr>
              <w:t xml:space="preserve">tr else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C4286C" w:rsidRPr="007B6050" w14:paraId="42455D7C" w14:textId="77777777" w:rsidTr="00970039">
        <w:trPr>
          <w:cantSplit/>
        </w:trPr>
        <w:tc>
          <w:tcPr>
            <w:tcW w:w="1458" w:type="dxa"/>
            <w:shd w:val="clear" w:color="auto" w:fill="F2F2F2" w:themeFill="background1" w:themeFillShade="F2"/>
          </w:tcPr>
          <w:p w14:paraId="3890011D" w14:textId="5BE3B6D7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FC25F5" w:rsidRPr="007B6050">
              <w:rPr>
                <w:sz w:val="20"/>
                <w:szCs w:val="20"/>
              </w:rPr>
              <w:t>note.date|toDate("Jun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078794B3" w14:textId="37F36BF3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E5627" w:rsidRPr="007B6050">
              <w:rPr>
                <w:sz w:val="20"/>
                <w:szCs w:val="20"/>
              </w:rPr>
              <w:t>note.user_initials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8206" w:type="dxa"/>
            <w:shd w:val="clear" w:color="auto" w:fill="F2F2F2" w:themeFill="background1" w:themeFillShade="F2"/>
          </w:tcPr>
          <w:p w14:paraId="77603E5D" w14:textId="43EB160E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FC25F5" w:rsidRPr="007B6050">
              <w:rPr>
                <w:sz w:val="20"/>
                <w:szCs w:val="20"/>
              </w:rPr>
              <w:t>note.text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FC25F5" w:rsidRPr="007B6050" w14:paraId="434BB746" w14:textId="77777777" w:rsidTr="00970039">
        <w:trPr>
          <w:cantSplit/>
        </w:trPr>
        <w:tc>
          <w:tcPr>
            <w:tcW w:w="10384" w:type="dxa"/>
            <w:gridSpan w:val="3"/>
            <w:shd w:val="clear" w:color="auto" w:fill="FFFFFF" w:themeFill="background1"/>
          </w:tcPr>
          <w:p w14:paraId="7A2046DE" w14:textId="6B05EE05" w:rsidR="00FC25F5" w:rsidRPr="007B6050" w:rsidRDefault="00563A72" w:rsidP="00970039">
            <w:pPr>
              <w:spacing w:before="40" w:after="40"/>
              <w:jc w:val="both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25F5" w:rsidRPr="007B6050">
              <w:rPr>
                <w:sz w:val="20"/>
                <w:szCs w:val="20"/>
              </w:rPr>
              <w:t xml:space="preserve">tr endif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FC25F5" w:rsidRPr="007B6050" w14:paraId="2C351354" w14:textId="77777777" w:rsidTr="00970039">
        <w:trPr>
          <w:cantSplit/>
        </w:trPr>
        <w:tc>
          <w:tcPr>
            <w:tcW w:w="10384" w:type="dxa"/>
            <w:gridSpan w:val="3"/>
            <w:shd w:val="clear" w:color="auto" w:fill="FFFFFF" w:themeFill="background1"/>
          </w:tcPr>
          <w:p w14:paraId="4AC2BF63" w14:textId="71270F60" w:rsidR="00FC25F5" w:rsidRPr="007B6050" w:rsidRDefault="00563A72" w:rsidP="00970039">
            <w:pPr>
              <w:spacing w:before="40" w:after="40"/>
              <w:jc w:val="both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FC25F5" w:rsidRPr="007B6050">
              <w:rPr>
                <w:sz w:val="20"/>
                <w:szCs w:val="20"/>
              </w:rPr>
              <w:t xml:space="preserve">tr endfor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</w:tbl>
    <w:p w14:paraId="0B33599B" w14:textId="611F89B5" w:rsidR="0010017D" w:rsidRPr="007B6050" w:rsidRDefault="00563A72" w:rsidP="001B4EDF">
      <w:pPr>
        <w:tabs>
          <w:tab w:val="left" w:pos="2016"/>
        </w:tabs>
      </w:pPr>
      <w:r w:rsidRPr="007B6050">
        <w:lastRenderedPageBreak/>
        <w:t>{%</w:t>
      </w:r>
      <w:r w:rsidR="0010017D" w:rsidRPr="007B6050">
        <w:t xml:space="preserve">p endif </w:t>
      </w:r>
      <w:r w:rsidRPr="007B6050">
        <w:t>%}</w:t>
      </w:r>
    </w:p>
    <w:p w14:paraId="2C949EA8" w14:textId="77777777" w:rsidR="006B437C" w:rsidRPr="007B6050" w:rsidRDefault="006B437C" w:rsidP="001B4EDF">
      <w:pPr>
        <w:tabs>
          <w:tab w:val="left" w:pos="2016"/>
        </w:tabs>
        <w:rPr>
          <w:sz w:val="2"/>
          <w:szCs w:val="2"/>
        </w:rPr>
      </w:pPr>
    </w:p>
    <w:p w14:paraId="4C014BDA" w14:textId="29D14706" w:rsidR="0010017D" w:rsidRPr="007B6050" w:rsidRDefault="00563A72" w:rsidP="001B4EDF">
      <w:pPr>
        <w:tabs>
          <w:tab w:val="left" w:pos="2016"/>
        </w:tabs>
      </w:pPr>
      <w:r w:rsidRPr="007B6050">
        <w:t>{%</w:t>
      </w:r>
      <w:r w:rsidR="0010017D" w:rsidRPr="007B6050">
        <w:t xml:space="preserve">p if </w:t>
      </w:r>
      <w:r w:rsidR="00CF3DF6" w:rsidRPr="007B6050">
        <w:t xml:space="preserve">corp_user_notes_list and </w:t>
      </w:r>
      <w:r w:rsidR="0010017D" w:rsidRPr="007B6050">
        <w:t xml:space="preserve">corp_user_notes_list|length &gt; 0 </w:t>
      </w:r>
      <w:r w:rsidRPr="007B6050">
        <w:t>%}</w:t>
      </w:r>
    </w:p>
    <w:p w14:paraId="68C7BB0A" w14:textId="77777777" w:rsidR="00C4286C" w:rsidRPr="007B6050" w:rsidRDefault="00C4286C" w:rsidP="00C4286C">
      <w:pPr>
        <w:keepNext/>
        <w:keepLines/>
        <w:spacing w:before="160"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t>User Notes</w:t>
      </w:r>
    </w:p>
    <w:tbl>
      <w:tblPr>
        <w:tblW w:w="10384" w:type="dxa"/>
        <w:tblLayout w:type="fixed"/>
        <w:tblLook w:val="0000" w:firstRow="0" w:lastRow="0" w:firstColumn="0" w:lastColumn="0" w:noHBand="0" w:noVBand="0"/>
      </w:tblPr>
      <w:tblGrid>
        <w:gridCol w:w="1458"/>
        <w:gridCol w:w="720"/>
        <w:gridCol w:w="6390"/>
        <w:gridCol w:w="1816"/>
      </w:tblGrid>
      <w:tr w:rsidR="00C4286C" w:rsidRPr="007B6050" w14:paraId="2971B091" w14:textId="77777777" w:rsidTr="00B46354">
        <w:trPr>
          <w:cantSplit/>
          <w:tblHeader/>
        </w:trPr>
        <w:tc>
          <w:tcPr>
            <w:tcW w:w="1458" w:type="dxa"/>
            <w:shd w:val="clear" w:color="auto" w:fill="D9D9D9" w:themeFill="background1" w:themeFillShade="D9"/>
          </w:tcPr>
          <w:p w14:paraId="515F6E76" w14:textId="77777777" w:rsidR="00C4286C" w:rsidRPr="007B6050" w:rsidRDefault="00C4286C" w:rsidP="00C4286C">
            <w:pPr>
              <w:keepNext/>
              <w:keepLines/>
              <w:tabs>
                <w:tab w:val="center" w:pos="1605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Created</w:t>
            </w:r>
          </w:p>
        </w:tc>
        <w:tc>
          <w:tcPr>
            <w:tcW w:w="720" w:type="dxa"/>
            <w:shd w:val="clear" w:color="auto" w:fill="D9D9D9" w:themeFill="background1" w:themeFillShade="D9"/>
          </w:tcPr>
          <w:p w14:paraId="551D7A0F" w14:textId="77777777" w:rsidR="00C4286C" w:rsidRPr="007B6050" w:rsidRDefault="00C4286C" w:rsidP="00DB6C2D">
            <w:pPr>
              <w:keepNext/>
              <w:keepLines/>
              <w:tabs>
                <w:tab w:val="left" w:pos="87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User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6E07F71" w14:textId="77777777" w:rsidR="00C4286C" w:rsidRPr="007B6050" w:rsidRDefault="00C4286C" w:rsidP="00DB6C2D">
            <w:pPr>
              <w:keepNext/>
              <w:keepLines/>
              <w:tabs>
                <w:tab w:val="left" w:pos="870"/>
              </w:tabs>
              <w:spacing w:before="40" w:after="40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Note</w:t>
            </w:r>
          </w:p>
        </w:tc>
        <w:tc>
          <w:tcPr>
            <w:tcW w:w="1816" w:type="dxa"/>
            <w:shd w:val="clear" w:color="auto" w:fill="D9D9D9" w:themeFill="background1" w:themeFillShade="D9"/>
          </w:tcPr>
          <w:p w14:paraId="4D8604C4" w14:textId="77777777" w:rsidR="00C4286C" w:rsidRPr="007B6050" w:rsidRDefault="00C4286C" w:rsidP="00C4286C">
            <w:pPr>
              <w:keepNext/>
              <w:keepLines/>
              <w:tabs>
                <w:tab w:val="left" w:pos="87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Modified</w:t>
            </w:r>
          </w:p>
        </w:tc>
      </w:tr>
      <w:tr w:rsidR="0051773B" w:rsidRPr="007B6050" w14:paraId="5DF8FA5F" w14:textId="77777777" w:rsidTr="00970039">
        <w:trPr>
          <w:cantSplit/>
        </w:trPr>
        <w:tc>
          <w:tcPr>
            <w:tcW w:w="10384" w:type="dxa"/>
            <w:gridSpan w:val="4"/>
          </w:tcPr>
          <w:p w14:paraId="098F6A98" w14:textId="45D2B852" w:rsidR="0051773B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1773B" w:rsidRPr="007B6050">
              <w:rPr>
                <w:sz w:val="20"/>
                <w:szCs w:val="20"/>
              </w:rPr>
              <w:t xml:space="preserve">tr for note in corp_user_notes_list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51773B" w:rsidRPr="007B6050" w14:paraId="19298C06" w14:textId="77777777" w:rsidTr="00970039">
        <w:trPr>
          <w:cantSplit/>
        </w:trPr>
        <w:tc>
          <w:tcPr>
            <w:tcW w:w="10384" w:type="dxa"/>
            <w:gridSpan w:val="4"/>
          </w:tcPr>
          <w:p w14:paraId="33A9EE59" w14:textId="5B305C3F" w:rsidR="0051773B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1773B" w:rsidRPr="007B6050">
              <w:rPr>
                <w:sz w:val="20"/>
                <w:szCs w:val="20"/>
              </w:rPr>
              <w:t xml:space="preserve">tr if (loop.index) is not divisibleby 2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C4286C" w:rsidRPr="007B6050" w14:paraId="2971E565" w14:textId="77777777" w:rsidTr="00B46354">
        <w:trPr>
          <w:cantSplit/>
        </w:trPr>
        <w:tc>
          <w:tcPr>
            <w:tcW w:w="1458" w:type="dxa"/>
            <w:shd w:val="clear" w:color="auto" w:fill="FFFFFF" w:themeFill="background1"/>
          </w:tcPr>
          <w:p w14:paraId="69ED84CA" w14:textId="74794479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4B1656" w:rsidRPr="007B6050">
              <w:rPr>
                <w:sz w:val="20"/>
                <w:szCs w:val="20"/>
              </w:rPr>
              <w:t>note.date|toDate("Jun</w:t>
            </w:r>
            <w:r w:rsidR="0051773B" w:rsidRPr="007B6050">
              <w:rPr>
                <w:sz w:val="20"/>
                <w:szCs w:val="20"/>
              </w:rPr>
              <w:t xml:space="preserve">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720" w:type="dxa"/>
            <w:shd w:val="clear" w:color="auto" w:fill="FFFFFF" w:themeFill="background1"/>
          </w:tcPr>
          <w:p w14:paraId="580C2594" w14:textId="4A5A3A55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382BD9" w:rsidRPr="007B6050">
              <w:rPr>
                <w:sz w:val="20"/>
                <w:szCs w:val="20"/>
              </w:rPr>
              <w:t>note.user</w:t>
            </w:r>
            <w:r w:rsidR="006B4322" w:rsidRPr="007B6050">
              <w:rPr>
                <w:sz w:val="20"/>
                <w:szCs w:val="20"/>
              </w:rPr>
              <w:t>_</w:t>
            </w:r>
            <w:r w:rsidR="00382BD9" w:rsidRPr="007B6050">
              <w:rPr>
                <w:sz w:val="20"/>
                <w:szCs w:val="20"/>
              </w:rPr>
              <w:t>initials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6390" w:type="dxa"/>
            <w:shd w:val="clear" w:color="auto" w:fill="FFFFFF" w:themeFill="background1"/>
          </w:tcPr>
          <w:p w14:paraId="650A83B1" w14:textId="02CBF33F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51773B" w:rsidRPr="007B6050">
              <w:rPr>
                <w:sz w:val="20"/>
                <w:szCs w:val="20"/>
              </w:rPr>
              <w:t>note.text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1816" w:type="dxa"/>
            <w:shd w:val="clear" w:color="auto" w:fill="FFFFFF" w:themeFill="background1"/>
          </w:tcPr>
          <w:p w14:paraId="5F6B10D7" w14:textId="36A25EB6" w:rsidR="00C4286C" w:rsidRPr="007B6050" w:rsidRDefault="00563A72" w:rsidP="00970039">
            <w:pPr>
              <w:spacing w:before="40" w:after="40"/>
              <w:jc w:val="both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D5B66" w:rsidRPr="007B6050">
              <w:rPr>
                <w:sz w:val="20"/>
                <w:szCs w:val="20"/>
              </w:rPr>
              <w:t>note.</w:t>
            </w:r>
            <w:r w:rsidR="00BC5C71">
              <w:rPr>
                <w:sz w:val="20"/>
                <w:szCs w:val="20"/>
              </w:rPr>
              <w:t>date_</w:t>
            </w:r>
            <w:r w:rsidR="00DD5B66" w:rsidRPr="007B6050">
              <w:rPr>
                <w:sz w:val="20"/>
                <w:szCs w:val="20"/>
              </w:rPr>
              <w:t>modified|toDate("Jun</w:t>
            </w:r>
            <w:r w:rsidR="0051773B" w:rsidRPr="007B6050">
              <w:rPr>
                <w:sz w:val="20"/>
                <w:szCs w:val="20"/>
              </w:rPr>
              <w:t xml:space="preserve"> 3, 1990")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51773B" w:rsidRPr="007B6050" w14:paraId="1243A4DB" w14:textId="77777777" w:rsidTr="00970039">
        <w:trPr>
          <w:cantSplit/>
        </w:trPr>
        <w:tc>
          <w:tcPr>
            <w:tcW w:w="10384" w:type="dxa"/>
            <w:gridSpan w:val="4"/>
            <w:shd w:val="clear" w:color="auto" w:fill="FFFFFF" w:themeFill="background1"/>
          </w:tcPr>
          <w:p w14:paraId="117A0CA4" w14:textId="3197D573" w:rsidR="0051773B" w:rsidRPr="007B6050" w:rsidRDefault="00563A72" w:rsidP="00970039">
            <w:pPr>
              <w:spacing w:before="40" w:after="40"/>
              <w:jc w:val="both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1773B" w:rsidRPr="007B6050">
              <w:rPr>
                <w:sz w:val="20"/>
                <w:szCs w:val="20"/>
              </w:rPr>
              <w:t xml:space="preserve">tr else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C4286C" w:rsidRPr="007B6050" w14:paraId="1CD276B9" w14:textId="77777777" w:rsidTr="00B46354">
        <w:trPr>
          <w:cantSplit/>
        </w:trPr>
        <w:tc>
          <w:tcPr>
            <w:tcW w:w="1458" w:type="dxa"/>
            <w:shd w:val="clear" w:color="auto" w:fill="F2F2F2" w:themeFill="background1" w:themeFillShade="F2"/>
          </w:tcPr>
          <w:p w14:paraId="48181EA7" w14:textId="1E81BC0E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4B1656" w:rsidRPr="007B6050">
              <w:rPr>
                <w:sz w:val="20"/>
                <w:szCs w:val="20"/>
              </w:rPr>
              <w:t>note.date|toDate("Jun</w:t>
            </w:r>
            <w:r w:rsidR="0051773B" w:rsidRPr="007B6050">
              <w:rPr>
                <w:sz w:val="20"/>
                <w:szCs w:val="20"/>
              </w:rPr>
              <w:t xml:space="preserve"> 3, 1990")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720" w:type="dxa"/>
            <w:shd w:val="clear" w:color="auto" w:fill="F2F2F2" w:themeFill="background1" w:themeFillShade="F2"/>
          </w:tcPr>
          <w:p w14:paraId="605CD63E" w14:textId="24E59649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51773B" w:rsidRPr="007B6050">
              <w:rPr>
                <w:sz w:val="20"/>
                <w:szCs w:val="20"/>
              </w:rPr>
              <w:t>note.user</w:t>
            </w:r>
            <w:r w:rsidR="004534AC" w:rsidRPr="007B6050">
              <w:rPr>
                <w:sz w:val="20"/>
                <w:szCs w:val="20"/>
              </w:rPr>
              <w:t>_</w:t>
            </w:r>
            <w:r w:rsidR="00382BD9" w:rsidRPr="007B6050">
              <w:rPr>
                <w:sz w:val="20"/>
                <w:szCs w:val="20"/>
              </w:rPr>
              <w:t>initials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6493DFBD" w14:textId="570D4488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51773B" w:rsidRPr="007B6050">
              <w:rPr>
                <w:sz w:val="20"/>
                <w:szCs w:val="20"/>
              </w:rPr>
              <w:t>note.text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1816" w:type="dxa"/>
            <w:shd w:val="clear" w:color="auto" w:fill="F2F2F2" w:themeFill="background1" w:themeFillShade="F2"/>
          </w:tcPr>
          <w:p w14:paraId="17FB3FFC" w14:textId="5020F63F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D5B66" w:rsidRPr="007B6050">
              <w:rPr>
                <w:sz w:val="20"/>
                <w:szCs w:val="20"/>
              </w:rPr>
              <w:t>note.</w:t>
            </w:r>
            <w:r w:rsidR="00BC5C71">
              <w:rPr>
                <w:sz w:val="20"/>
                <w:szCs w:val="20"/>
              </w:rPr>
              <w:t>date_</w:t>
            </w:r>
            <w:r w:rsidR="00DD5B66" w:rsidRPr="007B6050">
              <w:rPr>
                <w:sz w:val="20"/>
                <w:szCs w:val="20"/>
              </w:rPr>
              <w:t>modified|toDate("Jun</w:t>
            </w:r>
            <w:r w:rsidR="0051773B" w:rsidRPr="007B6050">
              <w:rPr>
                <w:sz w:val="20"/>
                <w:szCs w:val="20"/>
              </w:rPr>
              <w:t xml:space="preserve"> 3, 1990")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51773B" w:rsidRPr="007B6050" w14:paraId="074615B6" w14:textId="77777777" w:rsidTr="00970039">
        <w:trPr>
          <w:cantSplit/>
        </w:trPr>
        <w:tc>
          <w:tcPr>
            <w:tcW w:w="10384" w:type="dxa"/>
            <w:gridSpan w:val="4"/>
            <w:shd w:val="clear" w:color="auto" w:fill="FFFFFF" w:themeFill="background1"/>
          </w:tcPr>
          <w:p w14:paraId="51215852" w14:textId="607C1380" w:rsidR="0051773B" w:rsidRPr="007B6050" w:rsidRDefault="00563A72" w:rsidP="00970039">
            <w:pPr>
              <w:spacing w:before="40" w:after="40"/>
              <w:jc w:val="both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1773B" w:rsidRPr="007B6050">
              <w:rPr>
                <w:sz w:val="20"/>
                <w:szCs w:val="20"/>
              </w:rPr>
              <w:t xml:space="preserve">tr endif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51773B" w:rsidRPr="007B6050" w14:paraId="08AA6DED" w14:textId="77777777" w:rsidTr="00970039">
        <w:trPr>
          <w:cantSplit/>
        </w:trPr>
        <w:tc>
          <w:tcPr>
            <w:tcW w:w="10384" w:type="dxa"/>
            <w:gridSpan w:val="4"/>
            <w:shd w:val="clear" w:color="auto" w:fill="FFFFFF" w:themeFill="background1"/>
          </w:tcPr>
          <w:p w14:paraId="26BBAB61" w14:textId="3F982BB1" w:rsidR="0051773B" w:rsidRPr="007B6050" w:rsidRDefault="00563A72" w:rsidP="00970039">
            <w:pPr>
              <w:spacing w:before="40" w:after="40"/>
              <w:jc w:val="both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51773B" w:rsidRPr="007B6050">
              <w:rPr>
                <w:sz w:val="20"/>
                <w:szCs w:val="20"/>
              </w:rPr>
              <w:t xml:space="preserve">tr endfor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</w:tbl>
    <w:p w14:paraId="0D47CDBB" w14:textId="2AED245B" w:rsidR="0010017D" w:rsidRPr="007B6050" w:rsidRDefault="00563A72" w:rsidP="001B4EDF">
      <w:pPr>
        <w:tabs>
          <w:tab w:val="left" w:pos="2016"/>
        </w:tabs>
      </w:pPr>
      <w:r w:rsidRPr="007B6050">
        <w:t>{%</w:t>
      </w:r>
      <w:r w:rsidR="0010017D" w:rsidRPr="007B6050">
        <w:t xml:space="preserve">p endif </w:t>
      </w:r>
      <w:r w:rsidRPr="007B6050">
        <w:t>%}</w:t>
      </w:r>
    </w:p>
    <w:p w14:paraId="5C97587D" w14:textId="77777777" w:rsidR="006B437C" w:rsidRPr="007B6050" w:rsidRDefault="006B437C" w:rsidP="001B4EDF">
      <w:pPr>
        <w:tabs>
          <w:tab w:val="left" w:pos="2016"/>
        </w:tabs>
        <w:rPr>
          <w:sz w:val="2"/>
          <w:szCs w:val="2"/>
        </w:rPr>
      </w:pPr>
    </w:p>
    <w:p w14:paraId="16AC2DFE" w14:textId="04D0A6AE" w:rsidR="0010017D" w:rsidRPr="007B6050" w:rsidRDefault="00563A72" w:rsidP="001B4EDF">
      <w:pPr>
        <w:tabs>
          <w:tab w:val="left" w:pos="2016"/>
        </w:tabs>
      </w:pPr>
      <w:r w:rsidRPr="007B6050">
        <w:t>{%</w:t>
      </w:r>
      <w:r w:rsidR="0010017D" w:rsidRPr="007B6050">
        <w:t>p if</w:t>
      </w:r>
      <w:r w:rsidR="00CF3DF6" w:rsidRPr="007B6050">
        <w:t xml:space="preserve"> corp_name_history_list and</w:t>
      </w:r>
      <w:r w:rsidR="0010017D" w:rsidRPr="007B6050">
        <w:t xml:space="preserve"> corp_name_history_list|length &gt; 0 </w:t>
      </w:r>
      <w:r w:rsidRPr="007B6050">
        <w:t>%}</w:t>
      </w:r>
    </w:p>
    <w:p w14:paraId="666D1F72" w14:textId="77777777" w:rsidR="00C4286C" w:rsidRPr="007B6050" w:rsidRDefault="00C4286C" w:rsidP="00CD1A4E">
      <w:pPr>
        <w:keepNext/>
        <w:keepLines/>
        <w:spacing w:before="160" w:after="60"/>
        <w:rPr>
          <w:b/>
          <w:sz w:val="26"/>
          <w:szCs w:val="26"/>
          <w:u w:val="single"/>
        </w:rPr>
      </w:pPr>
      <w:r w:rsidRPr="007B6050">
        <w:rPr>
          <w:b/>
          <w:sz w:val="26"/>
          <w:szCs w:val="26"/>
          <w:u w:val="single"/>
        </w:rPr>
        <w:t>Name History</w:t>
      </w:r>
    </w:p>
    <w:tbl>
      <w:tblPr>
        <w:tblW w:w="10384" w:type="dxa"/>
        <w:tblLayout w:type="fixed"/>
        <w:tblLook w:val="0000" w:firstRow="0" w:lastRow="0" w:firstColumn="0" w:lastColumn="0" w:noHBand="0" w:noVBand="0"/>
      </w:tblPr>
      <w:tblGrid>
        <w:gridCol w:w="8568"/>
        <w:gridCol w:w="1816"/>
      </w:tblGrid>
      <w:tr w:rsidR="00C4286C" w:rsidRPr="007B6050" w14:paraId="3DC012A6" w14:textId="77777777" w:rsidTr="009B41BB">
        <w:trPr>
          <w:cantSplit/>
          <w:tblHeader/>
        </w:trPr>
        <w:tc>
          <w:tcPr>
            <w:tcW w:w="8568" w:type="dxa"/>
            <w:shd w:val="clear" w:color="auto" w:fill="D9D9D9" w:themeFill="background1" w:themeFillShade="D9"/>
          </w:tcPr>
          <w:p w14:paraId="035C3EC5" w14:textId="77777777" w:rsidR="00C4286C" w:rsidRPr="007B6050" w:rsidRDefault="00C4286C" w:rsidP="00C4286C">
            <w:pPr>
              <w:keepNext/>
              <w:keepLines/>
              <w:tabs>
                <w:tab w:val="left" w:pos="870"/>
              </w:tabs>
              <w:spacing w:before="40" w:after="40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Historical Name</w:t>
            </w:r>
          </w:p>
        </w:tc>
        <w:tc>
          <w:tcPr>
            <w:tcW w:w="1816" w:type="dxa"/>
            <w:shd w:val="clear" w:color="auto" w:fill="D9D9D9" w:themeFill="background1" w:themeFillShade="D9"/>
          </w:tcPr>
          <w:p w14:paraId="04E0C3B1" w14:textId="77777777" w:rsidR="00C4286C" w:rsidRPr="007B6050" w:rsidRDefault="00C4286C" w:rsidP="00E41EDE">
            <w:pPr>
              <w:keepNext/>
              <w:keepLines/>
              <w:tabs>
                <w:tab w:val="left" w:pos="870"/>
              </w:tabs>
              <w:spacing w:before="40" w:after="40"/>
              <w:jc w:val="center"/>
              <w:rPr>
                <w:sz w:val="20"/>
                <w:szCs w:val="20"/>
                <w:u w:val="single"/>
              </w:rPr>
            </w:pPr>
            <w:r w:rsidRPr="007B6050">
              <w:rPr>
                <w:sz w:val="20"/>
                <w:szCs w:val="20"/>
                <w:u w:val="single"/>
              </w:rPr>
              <w:t>Date of Change</w:t>
            </w:r>
          </w:p>
        </w:tc>
      </w:tr>
      <w:tr w:rsidR="006D01DC" w:rsidRPr="007B6050" w14:paraId="4A5DFB63" w14:textId="77777777" w:rsidTr="005B3DDE">
        <w:tc>
          <w:tcPr>
            <w:tcW w:w="10384" w:type="dxa"/>
            <w:gridSpan w:val="2"/>
          </w:tcPr>
          <w:p w14:paraId="0C9850BC" w14:textId="66ED2B01" w:rsidR="006D01D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6D01DC" w:rsidRPr="007B6050">
              <w:rPr>
                <w:sz w:val="20"/>
                <w:szCs w:val="20"/>
              </w:rPr>
              <w:t xml:space="preserve">tr for name_history in corp_name_history_list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6D01DC" w:rsidRPr="007B6050" w14:paraId="1AF71A64" w14:textId="77777777" w:rsidTr="005B3DDE">
        <w:tc>
          <w:tcPr>
            <w:tcW w:w="10384" w:type="dxa"/>
            <w:gridSpan w:val="2"/>
          </w:tcPr>
          <w:p w14:paraId="1281DC8F" w14:textId="5BCBD3AA" w:rsidR="006D01D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6D01DC" w:rsidRPr="007B6050">
              <w:rPr>
                <w:sz w:val="20"/>
                <w:szCs w:val="20"/>
              </w:rPr>
              <w:t xml:space="preserve">tr if (loop.index) is not divisibleby 2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C4286C" w:rsidRPr="007B6050" w14:paraId="46E6D9CF" w14:textId="77777777" w:rsidTr="009B41BB">
        <w:tc>
          <w:tcPr>
            <w:tcW w:w="8568" w:type="dxa"/>
            <w:shd w:val="clear" w:color="auto" w:fill="FFFFFF" w:themeFill="background1"/>
          </w:tcPr>
          <w:p w14:paraId="14BC29E6" w14:textId="49B14384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48074F" w:rsidRPr="007B6050">
              <w:rPr>
                <w:sz w:val="20"/>
                <w:szCs w:val="20"/>
              </w:rPr>
              <w:t>name</w:t>
            </w:r>
            <w:r w:rsidR="006D01DC" w:rsidRPr="007B6050">
              <w:rPr>
                <w:sz w:val="20"/>
                <w:szCs w:val="20"/>
              </w:rPr>
              <w:t>_history.text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1816" w:type="dxa"/>
            <w:shd w:val="clear" w:color="auto" w:fill="FFFFFF" w:themeFill="background1"/>
          </w:tcPr>
          <w:p w14:paraId="11A01F8B" w14:textId="084DB5DE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D5B66" w:rsidRPr="007B6050">
              <w:rPr>
                <w:sz w:val="20"/>
                <w:szCs w:val="20"/>
              </w:rPr>
              <w:t>name_history.date|toDate("Jun</w:t>
            </w:r>
            <w:r w:rsidR="006D01DC" w:rsidRPr="007B6050">
              <w:rPr>
                <w:sz w:val="20"/>
                <w:szCs w:val="20"/>
              </w:rPr>
              <w:t xml:space="preserve"> 3, 1990")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6D01DC" w:rsidRPr="007B6050" w14:paraId="7C20A5BA" w14:textId="77777777" w:rsidTr="005B3DDE">
        <w:tc>
          <w:tcPr>
            <w:tcW w:w="10384" w:type="dxa"/>
            <w:gridSpan w:val="2"/>
            <w:shd w:val="clear" w:color="auto" w:fill="FFFFFF" w:themeFill="background1"/>
          </w:tcPr>
          <w:p w14:paraId="213EAA86" w14:textId="23CCCA46" w:rsidR="006D01DC" w:rsidRPr="007B6050" w:rsidRDefault="00563A72" w:rsidP="00970039">
            <w:pPr>
              <w:tabs>
                <w:tab w:val="left" w:pos="1753"/>
              </w:tabs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6D01DC" w:rsidRPr="007B6050">
              <w:rPr>
                <w:sz w:val="20"/>
                <w:szCs w:val="20"/>
              </w:rPr>
              <w:t xml:space="preserve">tr else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C4286C" w:rsidRPr="007B6050" w14:paraId="2B7038BE" w14:textId="77777777" w:rsidTr="009B41BB">
        <w:tc>
          <w:tcPr>
            <w:tcW w:w="8568" w:type="dxa"/>
            <w:shd w:val="clear" w:color="auto" w:fill="F2F2F2" w:themeFill="background1" w:themeFillShade="F2"/>
          </w:tcPr>
          <w:p w14:paraId="0B82C29D" w14:textId="3AF1210A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6D01DC" w:rsidRPr="007B6050">
              <w:rPr>
                <w:sz w:val="20"/>
                <w:szCs w:val="20"/>
              </w:rPr>
              <w:t>name_history.text</w:t>
            </w:r>
            <w:r w:rsidRPr="007B6050">
              <w:rPr>
                <w:sz w:val="20"/>
                <w:szCs w:val="20"/>
              </w:rPr>
              <w:t>}}</w:t>
            </w:r>
          </w:p>
        </w:tc>
        <w:tc>
          <w:tcPr>
            <w:tcW w:w="1816" w:type="dxa"/>
            <w:shd w:val="clear" w:color="auto" w:fill="F2F2F2" w:themeFill="background1" w:themeFillShade="F2"/>
          </w:tcPr>
          <w:p w14:paraId="3270C632" w14:textId="7D94221B" w:rsidR="00C4286C" w:rsidRPr="007B6050" w:rsidRDefault="00563A72" w:rsidP="00970039">
            <w:pPr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{</w:t>
            </w:r>
            <w:r w:rsidR="00DD5B66" w:rsidRPr="007B6050">
              <w:rPr>
                <w:sz w:val="20"/>
                <w:szCs w:val="20"/>
              </w:rPr>
              <w:t>name_history.date|toDate("Jun</w:t>
            </w:r>
            <w:r w:rsidR="006D01DC" w:rsidRPr="007B6050">
              <w:rPr>
                <w:sz w:val="20"/>
                <w:szCs w:val="20"/>
              </w:rPr>
              <w:t xml:space="preserve"> 3, 1990")</w:t>
            </w:r>
            <w:r w:rsidRPr="007B6050">
              <w:rPr>
                <w:sz w:val="20"/>
                <w:szCs w:val="20"/>
              </w:rPr>
              <w:t>}}</w:t>
            </w:r>
          </w:p>
        </w:tc>
      </w:tr>
      <w:tr w:rsidR="006D01DC" w:rsidRPr="007B6050" w14:paraId="55BA0A03" w14:textId="77777777" w:rsidTr="005B3DDE">
        <w:tc>
          <w:tcPr>
            <w:tcW w:w="10384" w:type="dxa"/>
            <w:gridSpan w:val="2"/>
            <w:shd w:val="clear" w:color="auto" w:fill="FFFFFF" w:themeFill="background1"/>
          </w:tcPr>
          <w:p w14:paraId="0B3D9CEE" w14:textId="67BC9389" w:rsidR="006D01DC" w:rsidRPr="007B6050" w:rsidRDefault="00563A72" w:rsidP="00970039">
            <w:pPr>
              <w:tabs>
                <w:tab w:val="left" w:pos="1753"/>
              </w:tabs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6D01DC" w:rsidRPr="007B6050">
              <w:rPr>
                <w:sz w:val="20"/>
                <w:szCs w:val="20"/>
              </w:rPr>
              <w:t xml:space="preserve">tr endif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  <w:tr w:rsidR="006D01DC" w:rsidRPr="007B6050" w14:paraId="0692F435" w14:textId="77777777" w:rsidTr="005B3DDE">
        <w:tc>
          <w:tcPr>
            <w:tcW w:w="10384" w:type="dxa"/>
            <w:gridSpan w:val="2"/>
            <w:shd w:val="clear" w:color="auto" w:fill="FFFFFF" w:themeFill="background1"/>
          </w:tcPr>
          <w:p w14:paraId="5D1EEDBB" w14:textId="4723849A" w:rsidR="006D01DC" w:rsidRPr="007B6050" w:rsidRDefault="00563A72" w:rsidP="00970039">
            <w:pPr>
              <w:tabs>
                <w:tab w:val="left" w:pos="1753"/>
              </w:tabs>
              <w:spacing w:before="40" w:after="40"/>
              <w:rPr>
                <w:sz w:val="20"/>
                <w:szCs w:val="20"/>
              </w:rPr>
            </w:pPr>
            <w:r w:rsidRPr="007B6050">
              <w:rPr>
                <w:sz w:val="20"/>
                <w:szCs w:val="20"/>
              </w:rPr>
              <w:t>{%</w:t>
            </w:r>
            <w:r w:rsidR="006D01DC" w:rsidRPr="007B6050">
              <w:rPr>
                <w:sz w:val="20"/>
                <w:szCs w:val="20"/>
              </w:rPr>
              <w:t xml:space="preserve">tr endfor </w:t>
            </w:r>
            <w:r w:rsidRPr="007B6050">
              <w:rPr>
                <w:sz w:val="20"/>
                <w:szCs w:val="20"/>
              </w:rPr>
              <w:t>%}</w:t>
            </w:r>
          </w:p>
        </w:tc>
      </w:tr>
    </w:tbl>
    <w:p w14:paraId="4EAF3D7D" w14:textId="5958693D" w:rsidR="0010017D" w:rsidRPr="00E6095E" w:rsidRDefault="00563A72" w:rsidP="00C4286C">
      <w:pPr>
        <w:tabs>
          <w:tab w:val="left" w:pos="2016"/>
        </w:tabs>
      </w:pPr>
      <w:r w:rsidRPr="007B6050">
        <w:t>{%</w:t>
      </w:r>
      <w:r w:rsidR="0010017D" w:rsidRPr="007B6050">
        <w:t xml:space="preserve">p endif </w:t>
      </w:r>
      <w:r w:rsidRPr="007B6050">
        <w:t>%}</w:t>
      </w:r>
    </w:p>
    <w:p w14:paraId="33D6D301" w14:textId="77777777" w:rsidR="001B4EDF" w:rsidRPr="00E6095E" w:rsidRDefault="001B4EDF" w:rsidP="00C4286C">
      <w:pPr>
        <w:tabs>
          <w:tab w:val="left" w:pos="2016"/>
        </w:tabs>
      </w:pPr>
    </w:p>
    <w:sectPr w:rsidR="001B4EDF" w:rsidRPr="00E6095E" w:rsidSect="002F2C66">
      <w:headerReference w:type="default" r:id="rId7"/>
      <w:footerReference w:type="default" r:id="rId8"/>
      <w:headerReference w:type="first" r:id="rId9"/>
      <w:footerReference w:type="first" r:id="rId10"/>
      <w:pgSz w:w="12240" w:h="15840" w:code="1"/>
      <w:pgMar w:top="1008" w:right="1008" w:bottom="1008" w:left="100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B62C38" w14:textId="77777777" w:rsidR="003018A0" w:rsidRPr="00C93C3D" w:rsidRDefault="003018A0" w:rsidP="00CD1DAC">
      <w:r w:rsidRPr="00C93C3D">
        <w:separator/>
      </w:r>
    </w:p>
  </w:endnote>
  <w:endnote w:type="continuationSeparator" w:id="0">
    <w:p w14:paraId="5B21DC1F" w14:textId="77777777" w:rsidR="003018A0" w:rsidRPr="00C93C3D" w:rsidRDefault="003018A0" w:rsidP="00CD1DAC">
      <w:r w:rsidRPr="00C93C3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D95F4" w14:textId="77777777" w:rsidR="00B25666" w:rsidRPr="00C93C3D" w:rsidRDefault="00B25666" w:rsidP="00CD1A4E">
    <w:pPr>
      <w:pStyle w:val="Footer"/>
      <w:jc w:val="right"/>
      <w:rPr>
        <w:sz w:val="18"/>
        <w:szCs w:val="18"/>
      </w:rPr>
    </w:pPr>
  </w:p>
  <w:p w14:paraId="1BEEACE6" w14:textId="77777777" w:rsidR="00B25666" w:rsidRPr="00C93C3D" w:rsidRDefault="003018A0" w:rsidP="00CD1A4E">
    <w:pPr>
      <w:pStyle w:val="Footer"/>
      <w:jc w:val="right"/>
      <w:rPr>
        <w:sz w:val="18"/>
        <w:szCs w:val="18"/>
      </w:rPr>
    </w:pPr>
    <w:sdt>
      <w:sdtPr>
        <w:rPr>
          <w:sz w:val="18"/>
          <w:szCs w:val="18"/>
        </w:rPr>
        <w:id w:val="1914269929"/>
        <w:docPartObj>
          <w:docPartGallery w:val="Page Numbers (Bottom of Page)"/>
          <w:docPartUnique/>
        </w:docPartObj>
      </w:sdtPr>
      <w:sdtEndPr/>
      <w:sdtContent>
        <w:sdt>
          <w:sdtPr>
            <w:rPr>
              <w:sz w:val="18"/>
              <w:szCs w:val="18"/>
            </w:rPr>
            <w:id w:val="-197010127"/>
            <w:docPartObj>
              <w:docPartGallery w:val="Page Numbers (Top of Page)"/>
              <w:docPartUnique/>
            </w:docPartObj>
          </w:sdtPr>
          <w:sdtEndPr/>
          <w:sdtContent>
            <w:r w:rsidR="00B25666" w:rsidRPr="00C93C3D">
              <w:rPr>
                <w:sz w:val="18"/>
                <w:szCs w:val="18"/>
              </w:rPr>
              <w:t xml:space="preserve">Page </w:t>
            </w:r>
            <w:r w:rsidR="00B25666" w:rsidRPr="00C93C3D">
              <w:rPr>
                <w:bCs/>
                <w:sz w:val="18"/>
                <w:szCs w:val="18"/>
              </w:rPr>
              <w:fldChar w:fldCharType="begin"/>
            </w:r>
            <w:r w:rsidR="00B25666" w:rsidRPr="00C93C3D">
              <w:rPr>
                <w:bCs/>
                <w:sz w:val="18"/>
                <w:szCs w:val="18"/>
              </w:rPr>
              <w:instrText xml:space="preserve"> PAGE </w:instrText>
            </w:r>
            <w:r w:rsidR="00B25666" w:rsidRPr="00C93C3D">
              <w:rPr>
                <w:bCs/>
                <w:sz w:val="18"/>
                <w:szCs w:val="18"/>
              </w:rPr>
              <w:fldChar w:fldCharType="separate"/>
            </w:r>
            <w:r w:rsidR="006B168E">
              <w:rPr>
                <w:bCs/>
                <w:noProof/>
                <w:sz w:val="18"/>
                <w:szCs w:val="18"/>
              </w:rPr>
              <w:t>2</w:t>
            </w:r>
            <w:r w:rsidR="00B25666" w:rsidRPr="00C93C3D">
              <w:rPr>
                <w:bCs/>
                <w:sz w:val="18"/>
                <w:szCs w:val="18"/>
              </w:rPr>
              <w:fldChar w:fldCharType="end"/>
            </w:r>
            <w:r w:rsidR="00B25666" w:rsidRPr="00C93C3D">
              <w:rPr>
                <w:sz w:val="18"/>
                <w:szCs w:val="18"/>
              </w:rPr>
              <w:t xml:space="preserve"> of </w:t>
            </w:r>
            <w:r w:rsidR="00B25666" w:rsidRPr="00C93C3D">
              <w:rPr>
                <w:bCs/>
                <w:sz w:val="18"/>
                <w:szCs w:val="18"/>
              </w:rPr>
              <w:fldChar w:fldCharType="begin"/>
            </w:r>
            <w:r w:rsidR="00B25666" w:rsidRPr="00C93C3D">
              <w:rPr>
                <w:bCs/>
                <w:sz w:val="18"/>
                <w:szCs w:val="18"/>
              </w:rPr>
              <w:instrText xml:space="preserve"> NUMPAGES  </w:instrText>
            </w:r>
            <w:r w:rsidR="00B25666" w:rsidRPr="00C93C3D">
              <w:rPr>
                <w:bCs/>
                <w:sz w:val="18"/>
                <w:szCs w:val="18"/>
              </w:rPr>
              <w:fldChar w:fldCharType="separate"/>
            </w:r>
            <w:r w:rsidR="006B168E">
              <w:rPr>
                <w:bCs/>
                <w:noProof/>
                <w:sz w:val="18"/>
                <w:szCs w:val="18"/>
              </w:rPr>
              <w:t>6</w:t>
            </w:r>
            <w:r w:rsidR="00B25666" w:rsidRPr="00C93C3D">
              <w:rPr>
                <w:b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3154B" w14:textId="77777777" w:rsidR="001745B9" w:rsidRPr="00C93C3D" w:rsidRDefault="001745B9" w:rsidP="001745B9">
    <w:pPr>
      <w:pStyle w:val="Footer"/>
      <w:jc w:val="right"/>
      <w:rPr>
        <w:sz w:val="18"/>
        <w:szCs w:val="18"/>
      </w:rPr>
    </w:pPr>
  </w:p>
  <w:p w14:paraId="14F489C8" w14:textId="77777777" w:rsidR="001745B9" w:rsidRPr="00C93C3D" w:rsidRDefault="001745B9" w:rsidP="001745B9">
    <w:pPr>
      <w:pStyle w:val="Footer"/>
      <w:jc w:val="right"/>
      <w:rPr>
        <w:sz w:val="18"/>
        <w:szCs w:val="18"/>
      </w:rPr>
    </w:pPr>
    <w:sdt>
      <w:sdtPr>
        <w:rPr>
          <w:sz w:val="18"/>
          <w:szCs w:val="18"/>
        </w:rPr>
        <w:id w:val="82344552"/>
        <w:docPartObj>
          <w:docPartGallery w:val="Page Numbers (Bottom of Page)"/>
          <w:docPartUnique/>
        </w:docPartObj>
      </w:sdtPr>
      <w:sdtContent>
        <w:sdt>
          <w:sdtPr>
            <w:rPr>
              <w:sz w:val="18"/>
              <w:szCs w:val="18"/>
            </w:rPr>
            <w:id w:val="1365554259"/>
            <w:docPartObj>
              <w:docPartGallery w:val="Page Numbers (Top of Page)"/>
              <w:docPartUnique/>
            </w:docPartObj>
          </w:sdtPr>
          <w:sdtContent>
            <w:r w:rsidRPr="00C93C3D">
              <w:rPr>
                <w:sz w:val="18"/>
                <w:szCs w:val="18"/>
              </w:rPr>
              <w:t xml:space="preserve">Page </w:t>
            </w:r>
            <w:r w:rsidRPr="00C93C3D">
              <w:rPr>
                <w:bCs/>
                <w:sz w:val="18"/>
                <w:szCs w:val="18"/>
              </w:rPr>
              <w:fldChar w:fldCharType="begin"/>
            </w:r>
            <w:r w:rsidRPr="00C93C3D">
              <w:rPr>
                <w:bCs/>
                <w:sz w:val="18"/>
                <w:szCs w:val="18"/>
              </w:rPr>
              <w:instrText xml:space="preserve"> PAGE </w:instrText>
            </w:r>
            <w:r w:rsidRPr="00C93C3D">
              <w:rPr>
                <w:bCs/>
                <w:sz w:val="18"/>
                <w:szCs w:val="18"/>
              </w:rPr>
              <w:fldChar w:fldCharType="separate"/>
            </w:r>
            <w:r>
              <w:rPr>
                <w:bCs/>
                <w:sz w:val="18"/>
                <w:szCs w:val="18"/>
              </w:rPr>
              <w:t>2</w:t>
            </w:r>
            <w:r w:rsidRPr="00C93C3D">
              <w:rPr>
                <w:bCs/>
                <w:sz w:val="18"/>
                <w:szCs w:val="18"/>
              </w:rPr>
              <w:fldChar w:fldCharType="end"/>
            </w:r>
            <w:r w:rsidRPr="00C93C3D">
              <w:rPr>
                <w:sz w:val="18"/>
                <w:szCs w:val="18"/>
              </w:rPr>
              <w:t xml:space="preserve"> of </w:t>
            </w:r>
            <w:r w:rsidRPr="00C93C3D">
              <w:rPr>
                <w:bCs/>
                <w:sz w:val="18"/>
                <w:szCs w:val="18"/>
              </w:rPr>
              <w:fldChar w:fldCharType="begin"/>
            </w:r>
            <w:r w:rsidRPr="00C93C3D">
              <w:rPr>
                <w:bCs/>
                <w:sz w:val="18"/>
                <w:szCs w:val="18"/>
              </w:rPr>
              <w:instrText xml:space="preserve"> NUMPAGES  </w:instrText>
            </w:r>
            <w:r w:rsidRPr="00C93C3D">
              <w:rPr>
                <w:bCs/>
                <w:sz w:val="18"/>
                <w:szCs w:val="18"/>
              </w:rPr>
              <w:fldChar w:fldCharType="separate"/>
            </w:r>
            <w:r>
              <w:rPr>
                <w:bCs/>
                <w:sz w:val="18"/>
                <w:szCs w:val="18"/>
              </w:rPr>
              <w:t>7</w:t>
            </w:r>
            <w:r w:rsidRPr="00C93C3D">
              <w:rPr>
                <w:bCs/>
                <w:sz w:val="18"/>
                <w:szCs w:val="18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FA9EBB" w14:textId="77777777" w:rsidR="003018A0" w:rsidRPr="00C93C3D" w:rsidRDefault="003018A0" w:rsidP="00CD1DAC">
      <w:r w:rsidRPr="00C93C3D">
        <w:separator/>
      </w:r>
    </w:p>
  </w:footnote>
  <w:footnote w:type="continuationSeparator" w:id="0">
    <w:p w14:paraId="05BFA9B1" w14:textId="77777777" w:rsidR="003018A0" w:rsidRPr="00C93C3D" w:rsidRDefault="003018A0" w:rsidP="00CD1DAC">
      <w:r w:rsidRPr="00C93C3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0491A" w14:textId="77777777" w:rsidR="00B25666" w:rsidRPr="00C93C3D" w:rsidRDefault="00B25666">
    <w:pPr>
      <w:pStyle w:val="Header"/>
      <w:rPr>
        <w:b/>
        <w:sz w:val="20"/>
        <w:szCs w:val="20"/>
      </w:rPr>
    </w:pPr>
    <w:r w:rsidRPr="00C93C3D">
      <w:rPr>
        <w:b/>
        <w:sz w:val="20"/>
        <w:szCs w:val="20"/>
      </w:rPr>
      <w:t>{{corp.matter_number}} {{corp.name}}{% if corp.trade_name %} ({{corp.trade_name}}) {% endif %}</w:t>
    </w:r>
  </w:p>
  <w:p w14:paraId="71913D8A" w14:textId="77777777" w:rsidR="00B25666" w:rsidRPr="00C93C3D" w:rsidRDefault="00B25666">
    <w:pPr>
      <w:pStyle w:val="Header"/>
      <w:rPr>
        <w:sz w:val="18"/>
        <w:szCs w:val="18"/>
      </w:rPr>
    </w:pPr>
    <w:r w:rsidRPr="00C93C3D">
      <w:rPr>
        <w:sz w:val="18"/>
        <w:szCs w:val="18"/>
      </w:rPr>
      <w:t>Matter Summary</w:t>
    </w:r>
  </w:p>
  <w:p w14:paraId="5B02D507" w14:textId="77777777" w:rsidR="00B25666" w:rsidRPr="00C93C3D" w:rsidRDefault="00B25666">
    <w:pPr>
      <w:pStyle w:val="Header"/>
      <w:rPr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C5C9C" w14:textId="77777777" w:rsidR="002A6D43" w:rsidRPr="009548A1" w:rsidRDefault="002A6D43" w:rsidP="002A6D43">
    <w:pPr>
      <w:pStyle w:val="Header"/>
      <w:tabs>
        <w:tab w:val="clear" w:pos="4680"/>
        <w:tab w:val="clear" w:pos="9360"/>
        <w:tab w:val="center" w:pos="5040"/>
      </w:tabs>
      <w:jc w:val="center"/>
      <w:rPr>
        <w:b/>
        <w:sz w:val="26"/>
        <w:szCs w:val="26"/>
      </w:rPr>
    </w:pPr>
    <w:r w:rsidRPr="009548A1">
      <w:rPr>
        <w:b/>
        <w:noProof/>
        <w:sz w:val="26"/>
        <w:szCs w:val="26"/>
        <w:lang w:eastAsia="en-CA"/>
      </w:rPr>
      <w:drawing>
        <wp:anchor distT="0" distB="0" distL="114300" distR="114300" simplePos="0" relativeHeight="251659264" behindDoc="1" locked="0" layoutInCell="1" allowOverlap="1" wp14:anchorId="404E08ED" wp14:editId="0CB93B00">
          <wp:simplePos x="0" y="0"/>
          <wp:positionH relativeFrom="column">
            <wp:posOffset>-1905</wp:posOffset>
          </wp:positionH>
          <wp:positionV relativeFrom="paragraph">
            <wp:posOffset>0</wp:posOffset>
          </wp:positionV>
          <wp:extent cx="347472" cy="34747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7472" cy="3474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9548A1">
      <w:rPr>
        <w:b/>
        <w:sz w:val="26"/>
        <w:szCs w:val="26"/>
      </w:rPr>
      <w:t>Matter Summary</w:t>
    </w:r>
  </w:p>
  <w:p w14:paraId="2C28DB0E" w14:textId="77777777" w:rsidR="00266E57" w:rsidRDefault="00266E57" w:rsidP="00266E57">
    <w:pPr>
      <w:jc w:val="right"/>
      <w:rPr>
        <w:sz w:val="18"/>
        <w:szCs w:val="18"/>
      </w:rPr>
    </w:pPr>
  </w:p>
  <w:p w14:paraId="6199974C" w14:textId="36FD3D63" w:rsidR="002A6D43" w:rsidRDefault="006B168E" w:rsidP="00266E57">
    <w:pPr>
      <w:jc w:val="right"/>
      <w:rPr>
        <w:sz w:val="18"/>
        <w:szCs w:val="18"/>
      </w:rPr>
    </w:pPr>
    <w:r>
      <w:rPr>
        <w:sz w:val="18"/>
        <w:szCs w:val="18"/>
      </w:rPr>
      <w:t>Generated</w:t>
    </w:r>
    <w:r w:rsidR="002A6D43" w:rsidRPr="008F7699">
      <w:rPr>
        <w:sz w:val="18"/>
        <w:szCs w:val="18"/>
      </w:rPr>
      <w:t xml:space="preserve">: </w:t>
    </w:r>
    <w:r w:rsidR="002A6D43" w:rsidRPr="00034CEE">
      <w:rPr>
        <w:b/>
        <w:bCs/>
        <w:sz w:val="18"/>
        <w:szCs w:val="18"/>
      </w:rPr>
      <w:t>{{TODAY|toDate('June 3, 1990')}}</w:t>
    </w:r>
    <w:r w:rsidR="002A6D43" w:rsidRPr="008F7699">
      <w:rPr>
        <w:sz w:val="18"/>
        <w:szCs w:val="18"/>
      </w:rPr>
      <w:t xml:space="preserve"> by {{user.name_on_docs}}</w:t>
    </w:r>
  </w:p>
  <w:p w14:paraId="5C4E3B83" w14:textId="77777777" w:rsidR="002A6D43" w:rsidRPr="008F7699" w:rsidRDefault="002A6D43" w:rsidP="002A6D43">
    <w:pPr>
      <w:jc w:val="center"/>
      <w:rPr>
        <w:sz w:val="18"/>
        <w:szCs w:val="18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xNDIzNDQxMbAwNbdU0lEKTi0uzszPAykwrQUA5tdYBiwAAAA="/>
  </w:docVars>
  <w:rsids>
    <w:rsidRoot w:val="00544402"/>
    <w:rsid w:val="000017C0"/>
    <w:rsid w:val="000057AE"/>
    <w:rsid w:val="00021FA0"/>
    <w:rsid w:val="00025DBA"/>
    <w:rsid w:val="00034CEE"/>
    <w:rsid w:val="00042A5A"/>
    <w:rsid w:val="00045B20"/>
    <w:rsid w:val="000548D4"/>
    <w:rsid w:val="00066582"/>
    <w:rsid w:val="00081D6E"/>
    <w:rsid w:val="00083F25"/>
    <w:rsid w:val="00084C87"/>
    <w:rsid w:val="000A4473"/>
    <w:rsid w:val="000A5A3E"/>
    <w:rsid w:val="000B2A67"/>
    <w:rsid w:val="000B3E34"/>
    <w:rsid w:val="000F1F78"/>
    <w:rsid w:val="0010017D"/>
    <w:rsid w:val="00105933"/>
    <w:rsid w:val="00115DA5"/>
    <w:rsid w:val="00117F7F"/>
    <w:rsid w:val="00122D45"/>
    <w:rsid w:val="00125FBE"/>
    <w:rsid w:val="00142817"/>
    <w:rsid w:val="0015559B"/>
    <w:rsid w:val="00161EDD"/>
    <w:rsid w:val="00164E47"/>
    <w:rsid w:val="00167295"/>
    <w:rsid w:val="001745B9"/>
    <w:rsid w:val="00177C2D"/>
    <w:rsid w:val="00183866"/>
    <w:rsid w:val="00190499"/>
    <w:rsid w:val="001906EE"/>
    <w:rsid w:val="00195148"/>
    <w:rsid w:val="001A5440"/>
    <w:rsid w:val="001A7776"/>
    <w:rsid w:val="001B03A3"/>
    <w:rsid w:val="001B0F4D"/>
    <w:rsid w:val="001B4EDF"/>
    <w:rsid w:val="001B6FDB"/>
    <w:rsid w:val="001C4B17"/>
    <w:rsid w:val="001D76F8"/>
    <w:rsid w:val="001E324F"/>
    <w:rsid w:val="001F0987"/>
    <w:rsid w:val="001F2648"/>
    <w:rsid w:val="001F4FAF"/>
    <w:rsid w:val="001F6213"/>
    <w:rsid w:val="00201E46"/>
    <w:rsid w:val="002079A7"/>
    <w:rsid w:val="002136FA"/>
    <w:rsid w:val="00225789"/>
    <w:rsid w:val="00226CAE"/>
    <w:rsid w:val="00232E55"/>
    <w:rsid w:val="002330C5"/>
    <w:rsid w:val="002454A1"/>
    <w:rsid w:val="00266E57"/>
    <w:rsid w:val="00272B3D"/>
    <w:rsid w:val="002860B2"/>
    <w:rsid w:val="00287E68"/>
    <w:rsid w:val="0029354D"/>
    <w:rsid w:val="00297CE7"/>
    <w:rsid w:val="002A60D6"/>
    <w:rsid w:val="002A6D43"/>
    <w:rsid w:val="002B1DF6"/>
    <w:rsid w:val="002B240A"/>
    <w:rsid w:val="002B7936"/>
    <w:rsid w:val="002C3585"/>
    <w:rsid w:val="002D23E7"/>
    <w:rsid w:val="002D4800"/>
    <w:rsid w:val="002E32D4"/>
    <w:rsid w:val="002E47FF"/>
    <w:rsid w:val="002F029E"/>
    <w:rsid w:val="002F2C66"/>
    <w:rsid w:val="003018A0"/>
    <w:rsid w:val="00304FD7"/>
    <w:rsid w:val="00322DAF"/>
    <w:rsid w:val="003236DE"/>
    <w:rsid w:val="00324159"/>
    <w:rsid w:val="0032740E"/>
    <w:rsid w:val="003314A8"/>
    <w:rsid w:val="00340CC4"/>
    <w:rsid w:val="00341202"/>
    <w:rsid w:val="00374D6E"/>
    <w:rsid w:val="00376A2C"/>
    <w:rsid w:val="00382BD9"/>
    <w:rsid w:val="00393AA9"/>
    <w:rsid w:val="00395363"/>
    <w:rsid w:val="00396EDA"/>
    <w:rsid w:val="003A61D0"/>
    <w:rsid w:val="003B0B20"/>
    <w:rsid w:val="003D1CA4"/>
    <w:rsid w:val="003E502C"/>
    <w:rsid w:val="003E56A0"/>
    <w:rsid w:val="003E6DB7"/>
    <w:rsid w:val="00401B75"/>
    <w:rsid w:val="004053B3"/>
    <w:rsid w:val="0041791A"/>
    <w:rsid w:val="00420BEC"/>
    <w:rsid w:val="004258C0"/>
    <w:rsid w:val="00426157"/>
    <w:rsid w:val="00433DF2"/>
    <w:rsid w:val="004357B7"/>
    <w:rsid w:val="00445500"/>
    <w:rsid w:val="004534AC"/>
    <w:rsid w:val="004657C8"/>
    <w:rsid w:val="004673B8"/>
    <w:rsid w:val="00472761"/>
    <w:rsid w:val="0048074F"/>
    <w:rsid w:val="00485714"/>
    <w:rsid w:val="004941B6"/>
    <w:rsid w:val="00496121"/>
    <w:rsid w:val="004B1656"/>
    <w:rsid w:val="004B6580"/>
    <w:rsid w:val="004C614D"/>
    <w:rsid w:val="004D2970"/>
    <w:rsid w:val="004D631B"/>
    <w:rsid w:val="004D7D96"/>
    <w:rsid w:val="004E1CE2"/>
    <w:rsid w:val="004E4DB0"/>
    <w:rsid w:val="004F162E"/>
    <w:rsid w:val="00506F15"/>
    <w:rsid w:val="00511EBC"/>
    <w:rsid w:val="0051773B"/>
    <w:rsid w:val="00530CAC"/>
    <w:rsid w:val="005335EC"/>
    <w:rsid w:val="0053389D"/>
    <w:rsid w:val="005350CD"/>
    <w:rsid w:val="00542180"/>
    <w:rsid w:val="00542460"/>
    <w:rsid w:val="00544402"/>
    <w:rsid w:val="0055321C"/>
    <w:rsid w:val="00563A72"/>
    <w:rsid w:val="005648EF"/>
    <w:rsid w:val="00565C95"/>
    <w:rsid w:val="005710D2"/>
    <w:rsid w:val="005901A0"/>
    <w:rsid w:val="00590A47"/>
    <w:rsid w:val="005A4216"/>
    <w:rsid w:val="005A5866"/>
    <w:rsid w:val="005B047D"/>
    <w:rsid w:val="005B3B4B"/>
    <w:rsid w:val="005B3DDE"/>
    <w:rsid w:val="005B5887"/>
    <w:rsid w:val="005C0E62"/>
    <w:rsid w:val="005C3CC0"/>
    <w:rsid w:val="005D2D3F"/>
    <w:rsid w:val="005D6673"/>
    <w:rsid w:val="005D7F3C"/>
    <w:rsid w:val="00602D34"/>
    <w:rsid w:val="006051A5"/>
    <w:rsid w:val="00610F42"/>
    <w:rsid w:val="0061109E"/>
    <w:rsid w:val="00630401"/>
    <w:rsid w:val="006425FC"/>
    <w:rsid w:val="00650330"/>
    <w:rsid w:val="00664D94"/>
    <w:rsid w:val="006731DB"/>
    <w:rsid w:val="0068001C"/>
    <w:rsid w:val="00693CE0"/>
    <w:rsid w:val="00693F42"/>
    <w:rsid w:val="006A0E37"/>
    <w:rsid w:val="006A2F40"/>
    <w:rsid w:val="006B168E"/>
    <w:rsid w:val="006B4322"/>
    <w:rsid w:val="006B437C"/>
    <w:rsid w:val="006C3BCA"/>
    <w:rsid w:val="006C524A"/>
    <w:rsid w:val="006C59C6"/>
    <w:rsid w:val="006D01DC"/>
    <w:rsid w:val="006E3480"/>
    <w:rsid w:val="006E65DF"/>
    <w:rsid w:val="006E6DE7"/>
    <w:rsid w:val="00707CB9"/>
    <w:rsid w:val="00711F2B"/>
    <w:rsid w:val="00721D18"/>
    <w:rsid w:val="00724DE6"/>
    <w:rsid w:val="007353DE"/>
    <w:rsid w:val="00750E10"/>
    <w:rsid w:val="00751E9C"/>
    <w:rsid w:val="007568A1"/>
    <w:rsid w:val="007602A0"/>
    <w:rsid w:val="00762FC4"/>
    <w:rsid w:val="007633CD"/>
    <w:rsid w:val="007734C1"/>
    <w:rsid w:val="007736D5"/>
    <w:rsid w:val="0077660C"/>
    <w:rsid w:val="007779D1"/>
    <w:rsid w:val="007939AE"/>
    <w:rsid w:val="007961EB"/>
    <w:rsid w:val="007B0DFF"/>
    <w:rsid w:val="007B46DA"/>
    <w:rsid w:val="007B6050"/>
    <w:rsid w:val="007D4F85"/>
    <w:rsid w:val="007D7EA6"/>
    <w:rsid w:val="007E44E3"/>
    <w:rsid w:val="007E515E"/>
    <w:rsid w:val="007E70A9"/>
    <w:rsid w:val="007F51D6"/>
    <w:rsid w:val="0081261C"/>
    <w:rsid w:val="00812E42"/>
    <w:rsid w:val="00813C01"/>
    <w:rsid w:val="008202F1"/>
    <w:rsid w:val="008212C1"/>
    <w:rsid w:val="0082193D"/>
    <w:rsid w:val="0082365D"/>
    <w:rsid w:val="00825C31"/>
    <w:rsid w:val="0082704F"/>
    <w:rsid w:val="0083016A"/>
    <w:rsid w:val="00835A3F"/>
    <w:rsid w:val="00836AD1"/>
    <w:rsid w:val="008462DA"/>
    <w:rsid w:val="00873E1D"/>
    <w:rsid w:val="00896848"/>
    <w:rsid w:val="008A6071"/>
    <w:rsid w:val="008B3F0C"/>
    <w:rsid w:val="008C0CA8"/>
    <w:rsid w:val="008C28ED"/>
    <w:rsid w:val="008D27D7"/>
    <w:rsid w:val="008D3AFF"/>
    <w:rsid w:val="008E16EA"/>
    <w:rsid w:val="008E5DC0"/>
    <w:rsid w:val="008E7123"/>
    <w:rsid w:val="008F64AA"/>
    <w:rsid w:val="009032ED"/>
    <w:rsid w:val="0091132D"/>
    <w:rsid w:val="0091413B"/>
    <w:rsid w:val="00916FB8"/>
    <w:rsid w:val="00922AE8"/>
    <w:rsid w:val="00924A20"/>
    <w:rsid w:val="009441E9"/>
    <w:rsid w:val="0094498B"/>
    <w:rsid w:val="009548A1"/>
    <w:rsid w:val="00970039"/>
    <w:rsid w:val="00986AD5"/>
    <w:rsid w:val="00993926"/>
    <w:rsid w:val="00996580"/>
    <w:rsid w:val="009B41BB"/>
    <w:rsid w:val="009B6FF9"/>
    <w:rsid w:val="009C0A87"/>
    <w:rsid w:val="009C148A"/>
    <w:rsid w:val="009C3FA3"/>
    <w:rsid w:val="009C4687"/>
    <w:rsid w:val="009C5494"/>
    <w:rsid w:val="009C71A7"/>
    <w:rsid w:val="009D26FA"/>
    <w:rsid w:val="009D48AC"/>
    <w:rsid w:val="00A0314C"/>
    <w:rsid w:val="00A03200"/>
    <w:rsid w:val="00A1093B"/>
    <w:rsid w:val="00A10A4C"/>
    <w:rsid w:val="00A20EE5"/>
    <w:rsid w:val="00A221E8"/>
    <w:rsid w:val="00A31FCF"/>
    <w:rsid w:val="00A32ACE"/>
    <w:rsid w:val="00A442F0"/>
    <w:rsid w:val="00A61FBC"/>
    <w:rsid w:val="00A621D0"/>
    <w:rsid w:val="00A62231"/>
    <w:rsid w:val="00A765B6"/>
    <w:rsid w:val="00A77CB4"/>
    <w:rsid w:val="00A82460"/>
    <w:rsid w:val="00A93F41"/>
    <w:rsid w:val="00AA33BA"/>
    <w:rsid w:val="00AB497C"/>
    <w:rsid w:val="00AC27E4"/>
    <w:rsid w:val="00AE24DA"/>
    <w:rsid w:val="00AF085F"/>
    <w:rsid w:val="00AF118B"/>
    <w:rsid w:val="00AF376E"/>
    <w:rsid w:val="00AF4E99"/>
    <w:rsid w:val="00B070F4"/>
    <w:rsid w:val="00B2293C"/>
    <w:rsid w:val="00B25666"/>
    <w:rsid w:val="00B2750C"/>
    <w:rsid w:val="00B46354"/>
    <w:rsid w:val="00B468F7"/>
    <w:rsid w:val="00B46F53"/>
    <w:rsid w:val="00B62642"/>
    <w:rsid w:val="00B80AD4"/>
    <w:rsid w:val="00B82799"/>
    <w:rsid w:val="00BC0AE2"/>
    <w:rsid w:val="00BC2981"/>
    <w:rsid w:val="00BC5C71"/>
    <w:rsid w:val="00BF5B27"/>
    <w:rsid w:val="00BF5D09"/>
    <w:rsid w:val="00C04E9E"/>
    <w:rsid w:val="00C21952"/>
    <w:rsid w:val="00C254D2"/>
    <w:rsid w:val="00C2719B"/>
    <w:rsid w:val="00C30A53"/>
    <w:rsid w:val="00C32A31"/>
    <w:rsid w:val="00C354DC"/>
    <w:rsid w:val="00C41817"/>
    <w:rsid w:val="00C4286C"/>
    <w:rsid w:val="00C447FC"/>
    <w:rsid w:val="00C53A79"/>
    <w:rsid w:val="00C654A7"/>
    <w:rsid w:val="00C66DD0"/>
    <w:rsid w:val="00C67685"/>
    <w:rsid w:val="00C72C4C"/>
    <w:rsid w:val="00C75F1F"/>
    <w:rsid w:val="00C76A76"/>
    <w:rsid w:val="00C87B72"/>
    <w:rsid w:val="00C90B92"/>
    <w:rsid w:val="00C92013"/>
    <w:rsid w:val="00C93C3D"/>
    <w:rsid w:val="00CB4022"/>
    <w:rsid w:val="00CC252F"/>
    <w:rsid w:val="00CD0854"/>
    <w:rsid w:val="00CD1A4E"/>
    <w:rsid w:val="00CD1DAC"/>
    <w:rsid w:val="00CE3F01"/>
    <w:rsid w:val="00CF2FBA"/>
    <w:rsid w:val="00CF3DF6"/>
    <w:rsid w:val="00CF5D6D"/>
    <w:rsid w:val="00CF6C25"/>
    <w:rsid w:val="00D01FEB"/>
    <w:rsid w:val="00D04FB8"/>
    <w:rsid w:val="00D07D4D"/>
    <w:rsid w:val="00D13C5D"/>
    <w:rsid w:val="00D16BD9"/>
    <w:rsid w:val="00D2440E"/>
    <w:rsid w:val="00D25416"/>
    <w:rsid w:val="00D27811"/>
    <w:rsid w:val="00D407A7"/>
    <w:rsid w:val="00D40856"/>
    <w:rsid w:val="00D40D1B"/>
    <w:rsid w:val="00D44302"/>
    <w:rsid w:val="00D46581"/>
    <w:rsid w:val="00D51247"/>
    <w:rsid w:val="00D54DF9"/>
    <w:rsid w:val="00D55FA1"/>
    <w:rsid w:val="00D60968"/>
    <w:rsid w:val="00D75C4F"/>
    <w:rsid w:val="00D87E86"/>
    <w:rsid w:val="00D90501"/>
    <w:rsid w:val="00DA0B64"/>
    <w:rsid w:val="00DB6C2D"/>
    <w:rsid w:val="00DC2EAD"/>
    <w:rsid w:val="00DC703E"/>
    <w:rsid w:val="00DD0086"/>
    <w:rsid w:val="00DD3DE5"/>
    <w:rsid w:val="00DD5B66"/>
    <w:rsid w:val="00DE5627"/>
    <w:rsid w:val="00DF2A86"/>
    <w:rsid w:val="00DF4936"/>
    <w:rsid w:val="00DF5C7D"/>
    <w:rsid w:val="00E069ED"/>
    <w:rsid w:val="00E36828"/>
    <w:rsid w:val="00E41EDE"/>
    <w:rsid w:val="00E4481D"/>
    <w:rsid w:val="00E6095E"/>
    <w:rsid w:val="00E61641"/>
    <w:rsid w:val="00E63FAE"/>
    <w:rsid w:val="00E71C8B"/>
    <w:rsid w:val="00E747D8"/>
    <w:rsid w:val="00E75335"/>
    <w:rsid w:val="00E76DD7"/>
    <w:rsid w:val="00E842B2"/>
    <w:rsid w:val="00E856B0"/>
    <w:rsid w:val="00E8598E"/>
    <w:rsid w:val="00EA3AD3"/>
    <w:rsid w:val="00EA5E8A"/>
    <w:rsid w:val="00EA7BCC"/>
    <w:rsid w:val="00EB1368"/>
    <w:rsid w:val="00EB5A8F"/>
    <w:rsid w:val="00EC1D62"/>
    <w:rsid w:val="00ED0C42"/>
    <w:rsid w:val="00ED7291"/>
    <w:rsid w:val="00EE3F94"/>
    <w:rsid w:val="00EE4D83"/>
    <w:rsid w:val="00EE6685"/>
    <w:rsid w:val="00EF11E7"/>
    <w:rsid w:val="00EF61E7"/>
    <w:rsid w:val="00EF64EE"/>
    <w:rsid w:val="00F03BE5"/>
    <w:rsid w:val="00F05625"/>
    <w:rsid w:val="00F066ED"/>
    <w:rsid w:val="00F10AC9"/>
    <w:rsid w:val="00F112F8"/>
    <w:rsid w:val="00F1169A"/>
    <w:rsid w:val="00F17146"/>
    <w:rsid w:val="00F17314"/>
    <w:rsid w:val="00F26DA3"/>
    <w:rsid w:val="00F42A22"/>
    <w:rsid w:val="00F466B6"/>
    <w:rsid w:val="00F545F7"/>
    <w:rsid w:val="00F56503"/>
    <w:rsid w:val="00F611B1"/>
    <w:rsid w:val="00F65E58"/>
    <w:rsid w:val="00F71275"/>
    <w:rsid w:val="00F74DA9"/>
    <w:rsid w:val="00F81C72"/>
    <w:rsid w:val="00F937D3"/>
    <w:rsid w:val="00FA2517"/>
    <w:rsid w:val="00FA2AEB"/>
    <w:rsid w:val="00FA6509"/>
    <w:rsid w:val="00FB1F81"/>
    <w:rsid w:val="00FB6F9E"/>
    <w:rsid w:val="00FC02E3"/>
    <w:rsid w:val="00FC1D1F"/>
    <w:rsid w:val="00FC1D42"/>
    <w:rsid w:val="00FC25F5"/>
    <w:rsid w:val="00FC531C"/>
    <w:rsid w:val="00FE5686"/>
    <w:rsid w:val="00FF352B"/>
    <w:rsid w:val="00FF4F1E"/>
    <w:rsid w:val="00FF6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ACE851"/>
  <w15:docId w15:val="{D82B0898-D7C5-4C9F-9703-D971859F25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theme="minorHAns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0D1B"/>
    <w:rPr>
      <w:rFonts w:ascii="Arial" w:hAnsi="Arial" w:cs="Arial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44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407A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1DA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1DAC"/>
    <w:rPr>
      <w:rFonts w:ascii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D1DA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1DAC"/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A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A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9F663F-B07B-49C6-A360-BA7BFE6F6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7</Pages>
  <Words>1226</Words>
  <Characters>6989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iffany Mossing</dc:creator>
  <cp:lastModifiedBy>alex miller</cp:lastModifiedBy>
  <cp:revision>112</cp:revision>
  <dcterms:created xsi:type="dcterms:W3CDTF">2020-11-07T02:00:00Z</dcterms:created>
  <dcterms:modified xsi:type="dcterms:W3CDTF">2022-02-10T17:48:00Z</dcterms:modified>
</cp:coreProperties>
</file>